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83E04" w14:textId="6E1B34E0" w:rsidR="00016F57" w:rsidRPr="00016F57" w:rsidRDefault="00016F57">
      <w:pPr>
        <w:rPr>
          <w:rFonts w:ascii="Arial" w:hAnsi="Arial" w:cs="Arial"/>
          <w:sz w:val="24"/>
          <w:szCs w:val="24"/>
        </w:rPr>
      </w:pPr>
      <w:r w:rsidRPr="00016F57">
        <w:rPr>
          <w:rFonts w:ascii="Arial" w:hAnsi="Arial" w:cs="Arial"/>
          <w:sz w:val="24"/>
          <w:szCs w:val="24"/>
        </w:rPr>
        <w:t>SC1003: Introduction to Computational Thinking and Programming</w:t>
      </w:r>
    </w:p>
    <w:p w14:paraId="28A087CC" w14:textId="665D4442" w:rsidR="00016F57" w:rsidRDefault="00016F57">
      <w:pPr>
        <w:rPr>
          <w:rFonts w:ascii="Arial" w:hAnsi="Arial" w:cs="Arial"/>
          <w:sz w:val="24"/>
          <w:szCs w:val="24"/>
        </w:rPr>
      </w:pPr>
      <w:r w:rsidRPr="00016F57">
        <w:rPr>
          <w:rFonts w:ascii="Arial" w:hAnsi="Arial" w:cs="Arial"/>
          <w:sz w:val="24"/>
          <w:szCs w:val="24"/>
        </w:rPr>
        <w:t xml:space="preserve">Assignment </w:t>
      </w:r>
      <w:r w:rsidR="000A10C1">
        <w:rPr>
          <w:rFonts w:ascii="Arial" w:hAnsi="Arial" w:cs="Arial"/>
          <w:sz w:val="24"/>
          <w:szCs w:val="24"/>
        </w:rPr>
        <w:t>2</w:t>
      </w:r>
    </w:p>
    <w:p w14:paraId="395245E8" w14:textId="7CBB23DB" w:rsidR="00016F57" w:rsidRPr="00C471E4" w:rsidRDefault="0001223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ne By Ang Ming Ze, Aaron, U2122736A</w:t>
      </w:r>
    </w:p>
    <w:p w14:paraId="1EA1AA78" w14:textId="2450950C" w:rsidR="0009340A" w:rsidRDefault="00016F57">
      <w:pPr>
        <w:pBdr>
          <w:bottom w:val="single" w:sz="12" w:space="1" w:color="auto"/>
        </w:pBdr>
        <w:rPr>
          <w:rFonts w:ascii="Arial" w:hAnsi="Arial" w:cs="Arial"/>
          <w:sz w:val="44"/>
          <w:szCs w:val="44"/>
        </w:rPr>
      </w:pPr>
      <w:r w:rsidRPr="00016F57">
        <w:rPr>
          <w:rFonts w:ascii="Arial" w:hAnsi="Arial" w:cs="Arial"/>
          <w:sz w:val="44"/>
          <w:szCs w:val="44"/>
        </w:rPr>
        <w:t xml:space="preserve">MACD Trend Reversal Model Design </w:t>
      </w:r>
    </w:p>
    <w:p w14:paraId="10DA6BDE" w14:textId="2668E5F6" w:rsidR="00016F57" w:rsidRDefault="00016F57" w:rsidP="00016F5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54DE89C" w14:textId="78E183A2" w:rsidR="00016F57" w:rsidRDefault="00016F57" w:rsidP="00016F57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ents Page:</w:t>
      </w:r>
    </w:p>
    <w:p w14:paraId="5E334756" w14:textId="29A38238" w:rsidR="00016F57" w:rsidRDefault="00016F57" w:rsidP="00016F5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11BF12B" w14:textId="6436748A" w:rsidR="00016F57" w:rsidRDefault="00016F57" w:rsidP="00016F5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ief Introduction of MACD Trading </w:t>
      </w:r>
    </w:p>
    <w:p w14:paraId="1821B4E4" w14:textId="5DD975F1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A8E81AD" w14:textId="77777777" w:rsidR="00A7410A" w:rsidRP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0C767A1" w14:textId="7E83CB51" w:rsidR="00016F57" w:rsidRDefault="00016F57" w:rsidP="00016F5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uterisation of the MACD Trend Reversal System:</w:t>
      </w:r>
    </w:p>
    <w:p w14:paraId="211E9460" w14:textId="0A550818" w:rsidR="00C73E09" w:rsidRDefault="00016F57" w:rsidP="00C73E09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seudocode </w:t>
      </w:r>
    </w:p>
    <w:p w14:paraId="7B244739" w14:textId="77777777" w:rsidR="00C73E09" w:rsidRPr="00C73E09" w:rsidRDefault="00C73E09" w:rsidP="00C73E09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EDF5511" w14:textId="77777777" w:rsidR="00C73E09" w:rsidRDefault="00C73E09" w:rsidP="00C73E09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uterisation of the MACD Trend Reversal System:</w:t>
      </w:r>
    </w:p>
    <w:p w14:paraId="5C7DEED4" w14:textId="6F90352E" w:rsidR="00016F57" w:rsidRPr="00C73E09" w:rsidRDefault="00C73E09" w:rsidP="00C73E09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C73E09">
        <w:rPr>
          <w:rFonts w:ascii="Arial" w:hAnsi="Arial" w:cs="Arial"/>
          <w:sz w:val="24"/>
          <w:szCs w:val="24"/>
        </w:rPr>
        <w:t>Flowchart depiction</w:t>
      </w:r>
    </w:p>
    <w:p w14:paraId="08A327CD" w14:textId="10B5B9E1" w:rsidR="000A10C1" w:rsidRDefault="000A10C1" w:rsidP="000A10C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6A89BB8" w14:textId="375ED456" w:rsidR="000A10C1" w:rsidRPr="000A10C1" w:rsidRDefault="000A10C1" w:rsidP="000A10C1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ghlight of key functions and data structures</w:t>
      </w:r>
    </w:p>
    <w:p w14:paraId="6F4A31FB" w14:textId="7E67594A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DD9681D" w14:textId="77777777" w:rsidR="00A7410A" w:rsidRP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0554319" w14:textId="77202EC1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510E024" w14:textId="163A0C6F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BFBC549" w14:textId="14CC4C87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A083B2" w14:textId="34E94DC2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558DC52" w14:textId="6D09359D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55AC3BF" w14:textId="561425AA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DF5DC33" w14:textId="3C0D6A84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9BC298F" w14:textId="72934A75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79C5FD8" w14:textId="6515A653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A9ABB96" w14:textId="6D1B1F83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94E35E" w14:textId="1EE373E1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E13357" w14:textId="587B57B6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EE0C96C" w14:textId="609BE1B7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72F0D22" w14:textId="4317C185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167E1F0" w14:textId="095366C5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F9A37FB" w14:textId="3A62882A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10E8BAC" w14:textId="56112C36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BD9EEA7" w14:textId="22A5711C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F0FD23" w14:textId="1B2C09E0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8387E8" w14:textId="6801853A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60F9E2" w14:textId="2C5F1796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718B014" w14:textId="6927E041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96F0FC7" w14:textId="34BD4FD6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9DE08E3" w14:textId="77777777" w:rsidR="000A10C1" w:rsidRDefault="000A10C1" w:rsidP="00A7410A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32"/>
          <w:szCs w:val="32"/>
        </w:rPr>
      </w:pPr>
    </w:p>
    <w:p w14:paraId="78B611CD" w14:textId="77777777" w:rsidR="000A10C1" w:rsidRDefault="000A10C1" w:rsidP="00A7410A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32"/>
          <w:szCs w:val="32"/>
        </w:rPr>
      </w:pPr>
    </w:p>
    <w:p w14:paraId="7CC76AC1" w14:textId="77777777" w:rsidR="000A10C1" w:rsidRDefault="000A10C1" w:rsidP="00A7410A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32"/>
          <w:szCs w:val="32"/>
        </w:rPr>
      </w:pPr>
    </w:p>
    <w:p w14:paraId="2D4174F4" w14:textId="7916DA73" w:rsidR="00A7410A" w:rsidRPr="00A7410A" w:rsidRDefault="00A7410A" w:rsidP="00A7410A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32"/>
          <w:szCs w:val="32"/>
        </w:rPr>
      </w:pPr>
      <w:r w:rsidRPr="00A7410A">
        <w:rPr>
          <w:rFonts w:ascii="Arial" w:hAnsi="Arial" w:cs="Arial"/>
          <w:sz w:val="32"/>
          <w:szCs w:val="32"/>
        </w:rPr>
        <w:lastRenderedPageBreak/>
        <w:t xml:space="preserve">1: Brief Introduction of MACD Trading </w:t>
      </w:r>
    </w:p>
    <w:p w14:paraId="0C167B05" w14:textId="557A230A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9F27A0" w14:textId="11AF5876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MACD?</w:t>
      </w:r>
    </w:p>
    <w:p w14:paraId="0EE169EE" w14:textId="6237CA82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stands for Moving Average Convergence Divergence, consisting of 2 lines and histograms. </w:t>
      </w:r>
    </w:p>
    <w:p w14:paraId="1160B831" w14:textId="02E78F3C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ch two lines are </w:t>
      </w:r>
      <w:r w:rsidR="00ED0FC5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MACD line and the signal line. </w:t>
      </w:r>
    </w:p>
    <w:p w14:paraId="54CC8825" w14:textId="458FD30D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A06ADF" w14:textId="7092C128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low are the properties of the lines and histograms:</w:t>
      </w:r>
    </w:p>
    <w:p w14:paraId="490920D4" w14:textId="77777777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562DDA" w14:textId="28F73A00" w:rsidR="00A7410A" w:rsidRPr="00A7410A" w:rsidRDefault="00A7410A" w:rsidP="00A7410A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7410A">
        <w:rPr>
          <w:rFonts w:ascii="Arial" w:hAnsi="Arial" w:cs="Arial"/>
          <w:b/>
          <w:bCs/>
          <w:sz w:val="24"/>
          <w:szCs w:val="24"/>
        </w:rPr>
        <w:t xml:space="preserve">MACD </w:t>
      </w:r>
      <w:r>
        <w:rPr>
          <w:rFonts w:ascii="Arial" w:hAnsi="Arial" w:cs="Arial"/>
          <w:b/>
          <w:bCs/>
          <w:sz w:val="24"/>
          <w:szCs w:val="24"/>
        </w:rPr>
        <w:t>L</w:t>
      </w:r>
      <w:r w:rsidRPr="00A7410A">
        <w:rPr>
          <w:rFonts w:ascii="Arial" w:hAnsi="Arial" w:cs="Arial"/>
          <w:b/>
          <w:bCs/>
          <w:sz w:val="24"/>
          <w:szCs w:val="24"/>
        </w:rPr>
        <w:t>ine:</w:t>
      </w:r>
    </w:p>
    <w:p w14:paraId="1A5A4C79" w14:textId="7E3D443F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is the moving averages of a security’s price. </w:t>
      </w:r>
    </w:p>
    <w:p w14:paraId="0F701FEC" w14:textId="6471FCAD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uses recent price movement to plot a line and it is the result of a calculation between 2 different moving averages:</w:t>
      </w:r>
    </w:p>
    <w:p w14:paraId="03F75EFB" w14:textId="3753D6F9" w:rsidR="00A7410A" w:rsidRDefault="00A7410A" w:rsidP="00A7410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CD= 26 period EMA -12 period EMA</w:t>
      </w:r>
    </w:p>
    <w:p w14:paraId="266ACEE6" w14:textId="1EA24565" w:rsidR="00A7410A" w:rsidRDefault="00A7410A" w:rsidP="00A7410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A stands for exponential moving average</w:t>
      </w:r>
    </w:p>
    <w:p w14:paraId="524CE7EB" w14:textId="086EA83F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e more point to note is that </w:t>
      </w:r>
      <w:r w:rsidR="00ED0FC5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MACD line responds faster compared to the signal line towards price changes. </w:t>
      </w:r>
    </w:p>
    <w:p w14:paraId="3F42B576" w14:textId="7D3835EC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0799891" w14:textId="2F78E83E" w:rsidR="00A7410A" w:rsidRDefault="00A7410A" w:rsidP="00A7410A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7410A">
        <w:rPr>
          <w:rFonts w:ascii="Arial" w:hAnsi="Arial" w:cs="Arial"/>
          <w:b/>
          <w:bCs/>
          <w:sz w:val="24"/>
          <w:szCs w:val="24"/>
        </w:rPr>
        <w:t>Signal Line:</w:t>
      </w:r>
    </w:p>
    <w:p w14:paraId="4C726EFC" w14:textId="66256262" w:rsidR="00A7410A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ignal line is plotted </w:t>
      </w:r>
      <w:r w:rsidR="006C139F">
        <w:rPr>
          <w:rFonts w:ascii="Arial" w:hAnsi="Arial" w:cs="Arial"/>
          <w:sz w:val="24"/>
          <w:szCs w:val="24"/>
        </w:rPr>
        <w:t>alongside</w:t>
      </w:r>
      <w:r>
        <w:rPr>
          <w:rFonts w:ascii="Arial" w:hAnsi="Arial" w:cs="Arial"/>
          <w:sz w:val="24"/>
          <w:szCs w:val="24"/>
        </w:rPr>
        <w:t xml:space="preserve"> the MACD line. </w:t>
      </w:r>
    </w:p>
    <w:p w14:paraId="366B802A" w14:textId="18393C41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is the 9 period EMA of the MACD line. </w:t>
      </w:r>
    </w:p>
    <w:p w14:paraId="5888C754" w14:textId="016A397B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erms of price changes, the signal line responds slower compared to the MACD line.</w:t>
      </w:r>
    </w:p>
    <w:p w14:paraId="632BE77E" w14:textId="66C93908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nce, we usually refer </w:t>
      </w:r>
      <w:r w:rsidR="00ED0FC5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 xml:space="preserve">the signal line as a slightly slower and more smoothed out version of the MACD line. </w:t>
      </w:r>
    </w:p>
    <w:p w14:paraId="66FF5130" w14:textId="6BDA8191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A97D6E" w14:textId="3B5A69A0" w:rsidR="00276D74" w:rsidRDefault="00276D74" w:rsidP="00A7410A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276D74">
        <w:rPr>
          <w:rFonts w:ascii="Arial" w:hAnsi="Arial" w:cs="Arial"/>
          <w:b/>
          <w:bCs/>
          <w:sz w:val="24"/>
          <w:szCs w:val="24"/>
        </w:rPr>
        <w:t>Histogram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1692F67F" w14:textId="439F43EF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ssentially, it serves to plot the difference between the MACD line and the Signal line. </w:t>
      </w:r>
    </w:p>
    <w:p w14:paraId="4FFDF440" w14:textId="3FBBBC2A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 two types of histograms in the chart:</w:t>
      </w:r>
    </w:p>
    <w:p w14:paraId="202E79A4" w14:textId="089557DB" w:rsidR="00276D74" w:rsidRDefault="00276D74" w:rsidP="00276D7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itive histogram</w:t>
      </w:r>
    </w:p>
    <w:p w14:paraId="6458171E" w14:textId="729AE133" w:rsidR="00276D74" w:rsidRDefault="00276D74" w:rsidP="00276D7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gative histogram</w:t>
      </w:r>
    </w:p>
    <w:p w14:paraId="3ABE464E" w14:textId="5275B79F" w:rsidR="00276D74" w:rsidRDefault="00ED0FC5" w:rsidP="00276D7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</w:t>
      </w:r>
      <w:r w:rsidR="00276D74">
        <w:rPr>
          <w:rFonts w:ascii="Arial" w:hAnsi="Arial" w:cs="Arial"/>
          <w:sz w:val="24"/>
          <w:szCs w:val="24"/>
        </w:rPr>
        <w:t xml:space="preserve">ositive histogram occurs when the MACD line crosses the signal line from bottom to top. This represents a trend reversal turning bullish. </w:t>
      </w:r>
    </w:p>
    <w:p w14:paraId="68D23D7F" w14:textId="195EA59A" w:rsidR="00276D74" w:rsidRDefault="00ED0FC5" w:rsidP="00276D7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n</w:t>
      </w:r>
      <w:r w:rsidR="00276D74">
        <w:rPr>
          <w:rFonts w:ascii="Arial" w:hAnsi="Arial" w:cs="Arial"/>
          <w:sz w:val="24"/>
          <w:szCs w:val="24"/>
        </w:rPr>
        <w:t xml:space="preserve">egative histogram, conversely, occurs when the MACD line crosses the signal line from top to bottom. This represents a trend reversal turning bearish. </w:t>
      </w:r>
    </w:p>
    <w:p w14:paraId="3A8F703D" w14:textId="77777777" w:rsidR="00276D74" w:rsidRDefault="00276D74" w:rsidP="00276D7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CAE0566" w14:textId="77777777" w:rsidR="00276D74" w:rsidRDefault="00276D74" w:rsidP="00276D7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interesting relationship between the two lines and histogram is that:</w:t>
      </w:r>
    </w:p>
    <w:p w14:paraId="7A22B2D5" w14:textId="77777777" w:rsidR="00276D74" w:rsidRDefault="00276D74" w:rsidP="00276D7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wider the distance between the MACD line and the signal line, the larger the bars of the histogram</w:t>
      </w:r>
    </w:p>
    <w:p w14:paraId="28E774A8" w14:textId="22BCAE61" w:rsidR="00276D74" w:rsidRDefault="00276D74" w:rsidP="00276D7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ce versa</w:t>
      </w:r>
      <w:r w:rsidRPr="00276D74">
        <w:rPr>
          <w:rFonts w:ascii="Arial" w:hAnsi="Arial" w:cs="Arial"/>
          <w:sz w:val="24"/>
          <w:szCs w:val="24"/>
        </w:rPr>
        <w:t xml:space="preserve"> </w:t>
      </w:r>
    </w:p>
    <w:p w14:paraId="3B7A8CCA" w14:textId="36FCEE15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6FB1E0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D55E8A1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38FE91E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7DC1290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48FB243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9A2CFCE" w14:textId="77777777" w:rsidR="00C9234C" w:rsidRDefault="00C9234C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8F240B3" w14:textId="77777777" w:rsidR="00C9234C" w:rsidRDefault="00C9234C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704C6D4" w14:textId="77777777" w:rsidR="00C9234C" w:rsidRDefault="00C9234C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04669EE" w14:textId="70A8CE71" w:rsidR="00D17FDD" w:rsidRDefault="00D17FDD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D17FDD">
        <w:rPr>
          <w:rFonts w:ascii="Arial" w:hAnsi="Arial" w:cs="Arial"/>
          <w:b/>
          <w:bCs/>
          <w:sz w:val="24"/>
          <w:szCs w:val="24"/>
        </w:rPr>
        <w:lastRenderedPageBreak/>
        <w:t>Definition of a moving average:</w:t>
      </w:r>
    </w:p>
    <w:p w14:paraId="2F835439" w14:textId="2EA9C32E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is the average of a time series over a specific window size </w:t>
      </w:r>
      <w:r w:rsidR="00ED0FC5">
        <w:rPr>
          <w:rFonts w:ascii="Arial" w:hAnsi="Arial" w:cs="Arial"/>
          <w:sz w:val="24"/>
          <w:szCs w:val="24"/>
        </w:rPr>
        <w:t>that</w:t>
      </w:r>
      <w:r>
        <w:rPr>
          <w:rFonts w:ascii="Arial" w:hAnsi="Arial" w:cs="Arial"/>
          <w:sz w:val="24"/>
          <w:szCs w:val="24"/>
        </w:rPr>
        <w:t xml:space="preserve"> slides along as we move along the time series. </w:t>
      </w:r>
    </w:p>
    <w:p w14:paraId="43A82ED9" w14:textId="35772A75" w:rsidR="00975430" w:rsidRDefault="007503A6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ng Moving Average (LMA) is considered as 26 days whereas,</w:t>
      </w:r>
    </w:p>
    <w:p w14:paraId="37A4AC23" w14:textId="41B1934D" w:rsidR="007503A6" w:rsidRDefault="007503A6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short Moving Average (SMA) is regarded as 1 day. </w:t>
      </w:r>
    </w:p>
    <w:p w14:paraId="50502AE6" w14:textId="2E8A9C63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9E4BD9" w14:textId="51D07B0E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60D9CE8" w14:textId="13493B70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B79F247" w14:textId="5D09CD60" w:rsidR="00975430" w:rsidRDefault="00975430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75430">
        <w:rPr>
          <w:rFonts w:ascii="Arial" w:hAnsi="Arial" w:cs="Arial"/>
          <w:b/>
          <w:bCs/>
          <w:sz w:val="24"/>
          <w:szCs w:val="24"/>
        </w:rPr>
        <w:t>MACD Model:</w:t>
      </w:r>
    </w:p>
    <w:p w14:paraId="5C18C4D9" w14:textId="18541652" w:rsidR="00975430" w:rsidRPr="00975430" w:rsidRDefault="00975430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DA37E89" w14:textId="42639D7D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end reversal:</w:t>
      </w:r>
    </w:p>
    <w:p w14:paraId="029DADEA" w14:textId="47890A54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ach pair forms a BUY-HOLD-SELL action and with each BUY and SELL position there is a commission loss incurred. </w:t>
      </w:r>
    </w:p>
    <w:p w14:paraId="6F5E1892" w14:textId="07E19400" w:rsidR="007503A6" w:rsidRDefault="007503A6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3F77A52" w14:textId="1385E5E2" w:rsidR="007503A6" w:rsidRDefault="007503A6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CD line= SMA – LMA </w:t>
      </w:r>
      <w:r w:rsidR="00D46D94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MA can be either SMA or EMA of the time series</w:t>
      </w:r>
      <w:r w:rsidR="00D46D94">
        <w:rPr>
          <w:rFonts w:ascii="Arial" w:hAnsi="Arial" w:cs="Arial"/>
          <w:sz w:val="24"/>
          <w:szCs w:val="24"/>
        </w:rPr>
        <w:t>)</w:t>
      </w:r>
    </w:p>
    <w:p w14:paraId="6289A177" w14:textId="12D0DCF5" w:rsidR="007503A6" w:rsidRDefault="007503A6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CD histogram= MACD – 9-MACD-MA</w:t>
      </w:r>
    </w:p>
    <w:p w14:paraId="71B94BE9" w14:textId="6BEF9209" w:rsidR="00D46D94" w:rsidRDefault="00D46D94" w:rsidP="00D46D94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46D94">
        <w:rPr>
          <w:rFonts w:ascii="Arial" w:hAnsi="Arial" w:cs="Arial"/>
          <w:sz w:val="24"/>
          <w:szCs w:val="24"/>
        </w:rPr>
        <w:t>Assume all the holdings are bought or sold</w:t>
      </w:r>
      <w:r>
        <w:rPr>
          <w:rFonts w:ascii="Arial" w:hAnsi="Arial" w:cs="Arial"/>
          <w:sz w:val="24"/>
          <w:szCs w:val="24"/>
        </w:rPr>
        <w:t xml:space="preserve"> </w:t>
      </w:r>
      <w:r w:rsidRPr="00D46D94">
        <w:rPr>
          <w:rFonts w:ascii="Arial" w:hAnsi="Arial" w:cs="Arial"/>
          <w:sz w:val="24"/>
          <w:szCs w:val="24"/>
        </w:rPr>
        <w:t xml:space="preserve">with all the accumulated </w:t>
      </w:r>
      <w:r w:rsidR="00C3568C" w:rsidRPr="00D46D94">
        <w:rPr>
          <w:rFonts w:ascii="Arial" w:hAnsi="Arial" w:cs="Arial"/>
          <w:sz w:val="24"/>
          <w:szCs w:val="24"/>
        </w:rPr>
        <w:t>funds</w:t>
      </w:r>
      <w:r w:rsidRPr="00D46D94">
        <w:rPr>
          <w:rFonts w:ascii="Arial" w:hAnsi="Arial" w:cs="Arial"/>
          <w:sz w:val="24"/>
          <w:szCs w:val="24"/>
        </w:rPr>
        <w:t>.</w:t>
      </w:r>
    </w:p>
    <w:p w14:paraId="60C24D71" w14:textId="1921D0BA" w:rsidR="00C3568C" w:rsidRDefault="00C3568C" w:rsidP="00D46D9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1513FE5" w14:textId="546CD7C6" w:rsidR="00C3568C" w:rsidRDefault="00C3568C" w:rsidP="00D46D9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age of </w:t>
      </w:r>
      <w:r w:rsidR="00ED0FC5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simple moving average with past data is restricted due to the inability to have future data values in the time series. </w:t>
      </w:r>
    </w:p>
    <w:p w14:paraId="1CDDC900" w14:textId="0F76DD17" w:rsidR="00C3568C" w:rsidRDefault="00ED0FC5" w:rsidP="00D46D9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e</w:t>
      </w:r>
      <w:r w:rsidR="00C3568C">
        <w:rPr>
          <w:rFonts w:ascii="Arial" w:hAnsi="Arial" w:cs="Arial"/>
          <w:sz w:val="24"/>
          <w:szCs w:val="24"/>
        </w:rPr>
        <w:t xml:space="preserve">xponential moving average helps to mitigate the issue with </w:t>
      </w:r>
      <w:r>
        <w:rPr>
          <w:rFonts w:ascii="Arial" w:hAnsi="Arial" w:cs="Arial"/>
          <w:sz w:val="24"/>
          <w:szCs w:val="24"/>
        </w:rPr>
        <w:t xml:space="preserve">the </w:t>
      </w:r>
      <w:r w:rsidR="00C3568C">
        <w:rPr>
          <w:rFonts w:ascii="Arial" w:hAnsi="Arial" w:cs="Arial"/>
          <w:sz w:val="24"/>
          <w:szCs w:val="24"/>
        </w:rPr>
        <w:t xml:space="preserve">lack of future data by utilising more recent data. </w:t>
      </w:r>
    </w:p>
    <w:p w14:paraId="3F39718B" w14:textId="19C5AAEE" w:rsidR="00C3568C" w:rsidRDefault="00C3568C" w:rsidP="00D46D9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C302766" w14:textId="106ABB2D" w:rsidR="00C3568C" w:rsidRDefault="00C3568C" w:rsidP="00C3568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tion of Exponential moving average (EMA) is as of below:</w:t>
      </w:r>
    </w:p>
    <w:p w14:paraId="699B66AA" w14:textId="77777777" w:rsidR="00C3568C" w:rsidRPr="00C3568C" w:rsidRDefault="00C3568C" w:rsidP="00C3568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E644474" w14:textId="77777777" w:rsidR="00C3568C" w:rsidRPr="00C3568C" w:rsidRDefault="00C3568C" w:rsidP="00C356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3568C">
        <w:rPr>
          <w:rFonts w:ascii="Arial" w:hAnsi="Arial" w:cs="Arial"/>
          <w:sz w:val="24"/>
          <w:szCs w:val="24"/>
        </w:rPr>
        <w:t>EMA = (today’s closing price *K) + (Previous EMA * (1 – K))</w:t>
      </w:r>
    </w:p>
    <w:p w14:paraId="77A2EC28" w14:textId="77777777" w:rsidR="00C3568C" w:rsidRPr="00C3568C" w:rsidRDefault="00C3568C" w:rsidP="00C356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3568C">
        <w:rPr>
          <w:rFonts w:ascii="Arial" w:hAnsi="Arial" w:cs="Arial"/>
          <w:sz w:val="24"/>
          <w:szCs w:val="24"/>
        </w:rPr>
        <w:t>N = number of days in EMA</w:t>
      </w:r>
    </w:p>
    <w:p w14:paraId="4F3B203C" w14:textId="404AA874" w:rsidR="00C3568C" w:rsidRDefault="00C3568C" w:rsidP="00C356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3568C">
        <w:rPr>
          <w:rFonts w:ascii="Arial" w:hAnsi="Arial" w:cs="Arial"/>
          <w:sz w:val="24"/>
          <w:szCs w:val="24"/>
        </w:rPr>
        <w:t>K (Smoothing Factor) = 2/(N+1)</w:t>
      </w:r>
    </w:p>
    <w:p w14:paraId="4AB187EF" w14:textId="09BE863E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D309D03" w14:textId="06AEC63A" w:rsidR="00C3568C" w:rsidRDefault="00C3568C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MA: N=26 days</w:t>
      </w:r>
    </w:p>
    <w:p w14:paraId="79F74668" w14:textId="6342D705" w:rsidR="00C3568C" w:rsidRDefault="00C3568C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MA: N=12 days</w:t>
      </w:r>
    </w:p>
    <w:p w14:paraId="21F34564" w14:textId="0CB9DC75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14B20C9" w14:textId="77777777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5435BA9" w14:textId="14205005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AA7954" w14:textId="44FD571E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603FE4D" w14:textId="223FB919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1ACC7DB" w14:textId="5C7BD2E1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A9934FD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D34D9B3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7B034DA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D5F12E7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0EAF03A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AE9CA94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19DEBBE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3C39A13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571071C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AD30A09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D23F26C" w14:textId="77777777" w:rsidR="00C9234C" w:rsidRDefault="00C9234C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0334AC8" w14:textId="77777777" w:rsidR="00C9234C" w:rsidRDefault="00C9234C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1555F608" w14:textId="4718098D" w:rsidR="00D17FDD" w:rsidRPr="00D17FDD" w:rsidRDefault="00D17FDD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D17FDD">
        <w:rPr>
          <w:rFonts w:ascii="Arial" w:hAnsi="Arial" w:cs="Arial"/>
          <w:sz w:val="24"/>
          <w:szCs w:val="24"/>
        </w:rPr>
        <w:lastRenderedPageBreak/>
        <w:t>2. Computerisation of the MACD trend reversal system: depicted by Flowchart and Pseudo Code</w:t>
      </w:r>
    </w:p>
    <w:p w14:paraId="2DF9F923" w14:textId="6F4628B9" w:rsidR="00D17FDD" w:rsidRDefault="00D17FDD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D17FDD">
        <w:rPr>
          <w:rFonts w:ascii="Arial" w:hAnsi="Arial" w:cs="Arial"/>
          <w:b/>
          <w:bCs/>
          <w:sz w:val="24"/>
          <w:szCs w:val="24"/>
        </w:rPr>
        <w:t>Pseudo Code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71953917" w14:textId="070FEA23" w:rsidR="00565E2E" w:rsidRDefault="00565E2E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8960487" w14:textId="13CE9BC7" w:rsidR="005C3531" w:rsidRDefault="005C3531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D excel sheet data</w:t>
      </w:r>
    </w:p>
    <w:p w14:paraId="6778E654" w14:textId="56151473" w:rsidR="005C3531" w:rsidRDefault="005C3531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PLAY data plots between dates and close price</w:t>
      </w:r>
    </w:p>
    <w:p w14:paraId="3F1E8387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77FAF78" w14:textId="06449BB0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>INITIATE Balance of BUY and SELL pair to be equal to BUY-SELL -1/8(commission)</w:t>
      </w:r>
    </w:p>
    <w:p w14:paraId="30A8FC5B" w14:textId="7B7D33D6" w:rsidR="00565E2E" w:rsidRDefault="00D46D94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ITIATE BUY to be </w:t>
      </w:r>
      <w:r w:rsidR="00D6638A">
        <w:rPr>
          <w:rFonts w:ascii="Arial" w:hAnsi="Arial" w:cs="Arial"/>
          <w:sz w:val="24"/>
          <w:szCs w:val="24"/>
        </w:rPr>
        <w:t>an empty array of prices.</w:t>
      </w:r>
    </w:p>
    <w:p w14:paraId="215DDD54" w14:textId="6C22B985" w:rsidR="00D46D94" w:rsidRDefault="00D46D94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ITIATE SELL to be </w:t>
      </w:r>
      <w:r w:rsidR="00D6638A">
        <w:rPr>
          <w:rFonts w:ascii="Arial" w:hAnsi="Arial" w:cs="Arial"/>
          <w:sz w:val="24"/>
          <w:szCs w:val="24"/>
        </w:rPr>
        <w:t>an empty array of prices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5A2D127D" w14:textId="40C49AF6" w:rsidR="00D46D94" w:rsidRDefault="00D6638A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ITIATE </w:t>
      </w:r>
      <w:proofErr w:type="spellStart"/>
      <w:r w:rsidR="00BD0878" w:rsidRPr="00BD0878">
        <w:rPr>
          <w:rFonts w:ascii="Arial" w:hAnsi="Arial" w:cs="Arial"/>
          <w:sz w:val="24"/>
          <w:szCs w:val="24"/>
        </w:rPr>
        <w:t>tradecounter</w:t>
      </w:r>
      <w:proofErr w:type="spellEnd"/>
      <w:r w:rsidR="00BD0878" w:rsidRPr="00BD087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o be zero. </w:t>
      </w:r>
    </w:p>
    <w:p w14:paraId="25C3AE67" w14:textId="77777777" w:rsidR="00857E86" w:rsidRDefault="001334B4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ITIATE SUM to be zero. </w:t>
      </w:r>
    </w:p>
    <w:p w14:paraId="6D85C8BF" w14:textId="4797CDEC" w:rsidR="001334B4" w:rsidRDefault="001334B4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#Sum is the balance between BUY and SELL signals </w:t>
      </w:r>
    </w:p>
    <w:p w14:paraId="684203C7" w14:textId="77777777" w:rsidR="00857E86" w:rsidRDefault="00857E86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306AB8A" w14:textId="6F248CFF" w:rsidR="00D6638A" w:rsidRDefault="00D6638A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D user input to choose between using SSMA or EMA to calculate MACD signals</w:t>
      </w:r>
    </w:p>
    <w:p w14:paraId="3619C5C4" w14:textId="401C82A4" w:rsidR="00D6638A" w:rsidRDefault="00D6638A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choice</w:t>
      </w:r>
      <w:proofErr w:type="gramEnd"/>
      <w:r>
        <w:rPr>
          <w:rFonts w:ascii="Arial" w:hAnsi="Arial" w:cs="Arial"/>
          <w:sz w:val="24"/>
          <w:szCs w:val="24"/>
        </w:rPr>
        <w:t xml:space="preserve"> 1 to use EMA, choice 2 to use SSMA</w:t>
      </w:r>
    </w:p>
    <w:p w14:paraId="1DC7D9B1" w14:textId="2DF8B581" w:rsidR="00D6638A" w:rsidRDefault="00D6638A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57EC42" w14:textId="505BA538" w:rsidR="002F6901" w:rsidRPr="00E33C9B" w:rsidRDefault="007E666E" w:rsidP="00565E2E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E33C9B">
        <w:rPr>
          <w:rFonts w:ascii="Arial" w:hAnsi="Arial" w:cs="Arial"/>
          <w:b/>
          <w:bCs/>
          <w:sz w:val="24"/>
          <w:szCs w:val="24"/>
          <w:highlight w:val="yellow"/>
        </w:rPr>
        <w:t>#</w:t>
      </w:r>
      <w:r w:rsidR="002F6901" w:rsidRPr="00E33C9B">
        <w:rPr>
          <w:rFonts w:ascii="Arial" w:hAnsi="Arial" w:cs="Arial"/>
          <w:b/>
          <w:bCs/>
          <w:sz w:val="24"/>
          <w:szCs w:val="24"/>
          <w:highlight w:val="yellow"/>
        </w:rPr>
        <w:t>USE EMA</w:t>
      </w:r>
    </w:p>
    <w:p w14:paraId="277159EC" w14:textId="77777777" w:rsidR="00857E86" w:rsidRDefault="002F6901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TE SEMA</w:t>
      </w:r>
    </w:p>
    <w:p w14:paraId="4A4B4B3A" w14:textId="2E3A7AF8" w:rsidR="002F6901" w:rsidRDefault="002F6901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every</w:t>
      </w:r>
      <w:proofErr w:type="gramEnd"/>
      <w:r>
        <w:rPr>
          <w:rFonts w:ascii="Arial" w:hAnsi="Arial" w:cs="Arial"/>
          <w:sz w:val="24"/>
          <w:szCs w:val="24"/>
        </w:rPr>
        <w:t xml:space="preserve"> 12 </w:t>
      </w:r>
      <w:proofErr w:type="spellStart"/>
      <w:r>
        <w:rPr>
          <w:rFonts w:ascii="Arial" w:hAnsi="Arial" w:cs="Arial"/>
          <w:sz w:val="24"/>
          <w:szCs w:val="24"/>
        </w:rPr>
        <w:t>days worth</w:t>
      </w:r>
      <w:proofErr w:type="spellEnd"/>
      <w:r>
        <w:rPr>
          <w:rFonts w:ascii="Arial" w:hAnsi="Arial" w:cs="Arial"/>
          <w:sz w:val="24"/>
          <w:szCs w:val="24"/>
        </w:rPr>
        <w:t xml:space="preserve"> of closing price divide by 12 (Short Exponential Moving </w:t>
      </w:r>
      <w:r w:rsidR="00857E86">
        <w:rPr>
          <w:rFonts w:ascii="Arial" w:hAnsi="Arial" w:cs="Arial"/>
          <w:sz w:val="24"/>
          <w:szCs w:val="24"/>
        </w:rPr>
        <w:t>#</w:t>
      </w:r>
      <w:r>
        <w:rPr>
          <w:rFonts w:ascii="Arial" w:hAnsi="Arial" w:cs="Arial"/>
          <w:sz w:val="24"/>
          <w:szCs w:val="24"/>
        </w:rPr>
        <w:t xml:space="preserve">Average, 12 days) </w:t>
      </w:r>
    </w:p>
    <w:p w14:paraId="63B3070F" w14:textId="77777777" w:rsidR="00857E86" w:rsidRDefault="002F6901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E LEMA </w:t>
      </w:r>
    </w:p>
    <w:p w14:paraId="02F65B88" w14:textId="6622B898" w:rsidR="002F6901" w:rsidRDefault="002F6901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every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26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ys worth</w:t>
      </w:r>
      <w:proofErr w:type="spellEnd"/>
      <w:r>
        <w:rPr>
          <w:rFonts w:ascii="Arial" w:hAnsi="Arial" w:cs="Arial"/>
          <w:sz w:val="24"/>
          <w:szCs w:val="24"/>
        </w:rPr>
        <w:t xml:space="preserve"> of closing price divide by 12 (</w:t>
      </w:r>
      <w:r>
        <w:rPr>
          <w:rFonts w:ascii="Arial" w:hAnsi="Arial" w:cs="Arial"/>
          <w:sz w:val="24"/>
          <w:szCs w:val="24"/>
        </w:rPr>
        <w:t>Long</w:t>
      </w:r>
      <w:r>
        <w:rPr>
          <w:rFonts w:ascii="Arial" w:hAnsi="Arial" w:cs="Arial"/>
          <w:sz w:val="24"/>
          <w:szCs w:val="24"/>
        </w:rPr>
        <w:t xml:space="preserve"> Exponential Moving </w:t>
      </w:r>
      <w:r w:rsidR="00857E86">
        <w:rPr>
          <w:rFonts w:ascii="Arial" w:hAnsi="Arial" w:cs="Arial"/>
          <w:sz w:val="24"/>
          <w:szCs w:val="24"/>
        </w:rPr>
        <w:t>#</w:t>
      </w:r>
      <w:r>
        <w:rPr>
          <w:rFonts w:ascii="Arial" w:hAnsi="Arial" w:cs="Arial"/>
          <w:sz w:val="24"/>
          <w:szCs w:val="24"/>
        </w:rPr>
        <w:t xml:space="preserve">Average, </w:t>
      </w:r>
      <w:r>
        <w:rPr>
          <w:rFonts w:ascii="Arial" w:hAnsi="Arial" w:cs="Arial"/>
          <w:sz w:val="24"/>
          <w:szCs w:val="24"/>
        </w:rPr>
        <w:t>26</w:t>
      </w:r>
      <w:r>
        <w:rPr>
          <w:rFonts w:ascii="Arial" w:hAnsi="Arial" w:cs="Arial"/>
          <w:sz w:val="24"/>
          <w:szCs w:val="24"/>
        </w:rPr>
        <w:t xml:space="preserve"> days)</w:t>
      </w:r>
    </w:p>
    <w:p w14:paraId="17D4283A" w14:textId="4117F0E4" w:rsidR="002F6901" w:rsidRDefault="002F6901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E814108" w14:textId="771A7618" w:rsidR="002F6901" w:rsidRDefault="002F6901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TE MACD line by subtracting LEMA from SEMA</w:t>
      </w:r>
    </w:p>
    <w:p w14:paraId="4D3168E9" w14:textId="7B2A0064" w:rsidR="002F6901" w:rsidRDefault="002F6901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E SIGNAL line by dividing </w:t>
      </w:r>
      <w:r w:rsidR="007E666E">
        <w:rPr>
          <w:rFonts w:ascii="Arial" w:hAnsi="Arial" w:cs="Arial"/>
          <w:sz w:val="24"/>
          <w:szCs w:val="24"/>
        </w:rPr>
        <w:t>9 from 9 consecutive values of MACD</w:t>
      </w:r>
    </w:p>
    <w:p w14:paraId="155DF03F" w14:textId="4FD6545D" w:rsidR="007E666E" w:rsidRDefault="007E666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6F4574" w14:textId="2904DA54" w:rsidR="007E666E" w:rsidRDefault="007E666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OW MACD line (green colour) and SIGNAL line (yellow colour) in a graph </w:t>
      </w:r>
    </w:p>
    <w:p w14:paraId="0E174683" w14:textId="77777777" w:rsidR="002F6901" w:rsidRPr="00565E2E" w:rsidRDefault="002F6901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54B3089" w14:textId="18FED590" w:rsidR="00D6638A" w:rsidRDefault="001334B4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 first close price to last close price</w:t>
      </w:r>
    </w:p>
    <w:p w14:paraId="45D27774" w14:textId="4EED920D" w:rsidR="00D6638A" w:rsidRDefault="00D6638A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MACD line goes over Signal line</w:t>
      </w:r>
    </w:p>
    <w:p w14:paraId="0B08E19E" w14:textId="78CFA85A" w:rsidR="00D6638A" w:rsidRDefault="00D6638A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1334B4">
        <w:rPr>
          <w:rFonts w:ascii="Arial" w:hAnsi="Arial" w:cs="Arial"/>
          <w:sz w:val="24"/>
          <w:szCs w:val="24"/>
        </w:rPr>
        <w:t>ASSIGN null to SELL</w:t>
      </w:r>
    </w:p>
    <w:p w14:paraId="6EFD8EEB" w14:textId="10900418" w:rsidR="00D6638A" w:rsidRDefault="00D6638A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INITIATE a BUY Signal with the current close price</w:t>
      </w:r>
      <w:r w:rsidR="001334B4">
        <w:rPr>
          <w:rFonts w:ascii="Arial" w:hAnsi="Arial" w:cs="Arial"/>
          <w:sz w:val="24"/>
          <w:szCs w:val="24"/>
        </w:rPr>
        <w:t xml:space="preserve"> #</w:t>
      </w:r>
      <w:r w:rsidR="001334B4" w:rsidRPr="001334B4">
        <w:rPr>
          <w:rFonts w:ascii="Arial" w:hAnsi="Arial" w:cs="Arial"/>
          <w:sz w:val="24"/>
          <w:szCs w:val="24"/>
        </w:rPr>
        <w:t xml:space="preserve"> </w:t>
      </w:r>
      <w:r w:rsidR="001334B4">
        <w:rPr>
          <w:rFonts w:ascii="Arial" w:hAnsi="Arial" w:cs="Arial"/>
          <w:sz w:val="24"/>
          <w:szCs w:val="24"/>
        </w:rPr>
        <w:t>Buy Signal is given</w:t>
      </w:r>
    </w:p>
    <w:p w14:paraId="4A0D07A0" w14:textId="77777777" w:rsidR="00BD0878" w:rsidRDefault="00D6638A" w:rsidP="001334B4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E net gain by SUM-1.125 of current close price </w:t>
      </w:r>
    </w:p>
    <w:p w14:paraId="7D3959B5" w14:textId="7D29DCEA" w:rsidR="00D6638A" w:rsidRDefault="001334B4" w:rsidP="001334B4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inclusive</w:t>
      </w:r>
      <w:proofErr w:type="gramEnd"/>
      <w:r>
        <w:rPr>
          <w:rFonts w:ascii="Arial" w:hAnsi="Arial" w:cs="Arial"/>
          <w:sz w:val="24"/>
          <w:szCs w:val="24"/>
        </w:rPr>
        <w:t xml:space="preserve"> of 1/8 for commission </w:t>
      </w:r>
    </w:p>
    <w:p w14:paraId="4A1088D3" w14:textId="4220F627" w:rsidR="00565E2E" w:rsidRDefault="00565E2E" w:rsidP="001334B4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="001334B4">
        <w:rPr>
          <w:rFonts w:ascii="Arial" w:hAnsi="Arial" w:cs="Arial"/>
          <w:sz w:val="24"/>
          <w:szCs w:val="24"/>
        </w:rPr>
        <w:t xml:space="preserve">INCREMENT </w:t>
      </w:r>
      <w:proofErr w:type="spellStart"/>
      <w:r w:rsidR="00BD0878">
        <w:rPr>
          <w:rFonts w:ascii="Arial" w:hAnsi="Arial" w:cs="Arial"/>
          <w:sz w:val="24"/>
          <w:szCs w:val="24"/>
        </w:rPr>
        <w:t>tradecounter</w:t>
      </w:r>
      <w:proofErr w:type="spellEnd"/>
      <w:r w:rsidR="00BD0878">
        <w:rPr>
          <w:rFonts w:ascii="Arial" w:hAnsi="Arial" w:cs="Arial"/>
          <w:sz w:val="24"/>
          <w:szCs w:val="24"/>
        </w:rPr>
        <w:t xml:space="preserve"> </w:t>
      </w:r>
      <w:r w:rsidR="001334B4">
        <w:rPr>
          <w:rFonts w:ascii="Arial" w:hAnsi="Arial" w:cs="Arial"/>
          <w:sz w:val="24"/>
          <w:szCs w:val="24"/>
        </w:rPr>
        <w:t>by 1</w:t>
      </w:r>
    </w:p>
    <w:p w14:paraId="58BA41B9" w14:textId="0CDA0469" w:rsidR="00565E2E" w:rsidRPr="00565E2E" w:rsidRDefault="00C9234C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DIF</w:t>
      </w:r>
    </w:p>
    <w:p w14:paraId="775DECB4" w14:textId="7C18261C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 xml:space="preserve">ELSE </w:t>
      </w:r>
      <w:r w:rsidR="001334B4">
        <w:rPr>
          <w:rFonts w:ascii="Arial" w:hAnsi="Arial" w:cs="Arial"/>
          <w:sz w:val="24"/>
          <w:szCs w:val="24"/>
        </w:rPr>
        <w:t>MACD line</w:t>
      </w:r>
      <w:r w:rsidRPr="00565E2E">
        <w:rPr>
          <w:rFonts w:ascii="Arial" w:hAnsi="Arial" w:cs="Arial"/>
          <w:sz w:val="24"/>
          <w:szCs w:val="24"/>
        </w:rPr>
        <w:t xml:space="preserve"> </w:t>
      </w:r>
      <w:r w:rsidR="001334B4">
        <w:rPr>
          <w:rFonts w:ascii="Arial" w:hAnsi="Arial" w:cs="Arial"/>
          <w:sz w:val="24"/>
          <w:szCs w:val="24"/>
        </w:rPr>
        <w:t>goes under Signal line</w:t>
      </w:r>
    </w:p>
    <w:p w14:paraId="14455362" w14:textId="01ED76C8" w:rsidR="001334B4" w:rsidRDefault="00565E2E" w:rsidP="001334B4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="001334B4">
        <w:rPr>
          <w:rFonts w:ascii="Arial" w:hAnsi="Arial" w:cs="Arial"/>
          <w:sz w:val="24"/>
          <w:szCs w:val="24"/>
        </w:rPr>
        <w:t xml:space="preserve">ASSIGN null to </w:t>
      </w:r>
      <w:r w:rsidR="001334B4">
        <w:rPr>
          <w:rFonts w:ascii="Arial" w:hAnsi="Arial" w:cs="Arial"/>
          <w:sz w:val="24"/>
          <w:szCs w:val="24"/>
        </w:rPr>
        <w:t>BUY</w:t>
      </w:r>
    </w:p>
    <w:p w14:paraId="429C96BE" w14:textId="6F2BE2CA" w:rsidR="001334B4" w:rsidRDefault="001334B4" w:rsidP="001334B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INITIATE a </w:t>
      </w:r>
      <w:r>
        <w:rPr>
          <w:rFonts w:ascii="Arial" w:hAnsi="Arial" w:cs="Arial"/>
          <w:sz w:val="24"/>
          <w:szCs w:val="24"/>
        </w:rPr>
        <w:t>SELL</w:t>
      </w:r>
      <w:r>
        <w:rPr>
          <w:rFonts w:ascii="Arial" w:hAnsi="Arial" w:cs="Arial"/>
          <w:sz w:val="24"/>
          <w:szCs w:val="24"/>
        </w:rPr>
        <w:t xml:space="preserve"> Signal with the current close price #</w:t>
      </w:r>
      <w:r w:rsidRPr="001334B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uy Signal is given</w:t>
      </w:r>
    </w:p>
    <w:p w14:paraId="32A19DA7" w14:textId="77777777" w:rsidR="00BD0878" w:rsidRDefault="001334B4" w:rsidP="001334B4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TE net gain by SUM</w:t>
      </w:r>
      <w:r>
        <w:rPr>
          <w:rFonts w:ascii="Arial" w:hAnsi="Arial" w:cs="Arial"/>
          <w:sz w:val="24"/>
          <w:szCs w:val="24"/>
        </w:rPr>
        <w:t>+0.875</w:t>
      </w:r>
      <w:r>
        <w:rPr>
          <w:rFonts w:ascii="Arial" w:hAnsi="Arial" w:cs="Arial"/>
          <w:sz w:val="24"/>
          <w:szCs w:val="24"/>
        </w:rPr>
        <w:t xml:space="preserve"> of current close price </w:t>
      </w:r>
    </w:p>
    <w:p w14:paraId="0C4FBD16" w14:textId="6D8F6EFC" w:rsidR="001334B4" w:rsidRDefault="001334B4" w:rsidP="001334B4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inclusive</w:t>
      </w:r>
      <w:proofErr w:type="gramEnd"/>
      <w:r>
        <w:rPr>
          <w:rFonts w:ascii="Arial" w:hAnsi="Arial" w:cs="Arial"/>
          <w:sz w:val="24"/>
          <w:szCs w:val="24"/>
        </w:rPr>
        <w:t xml:space="preserve"> of 1/8 for commission </w:t>
      </w:r>
    </w:p>
    <w:p w14:paraId="6A15A219" w14:textId="7E55C75C" w:rsidR="001334B4" w:rsidRDefault="001334B4" w:rsidP="001334B4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INCREMENT </w:t>
      </w:r>
      <w:proofErr w:type="spellStart"/>
      <w:r w:rsidR="00BD0878">
        <w:rPr>
          <w:rFonts w:ascii="Arial" w:hAnsi="Arial" w:cs="Arial"/>
          <w:sz w:val="24"/>
          <w:szCs w:val="24"/>
        </w:rPr>
        <w:t>tradecounter</w:t>
      </w:r>
      <w:proofErr w:type="spellEnd"/>
      <w:r w:rsidR="00BD087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by 1</w:t>
      </w:r>
    </w:p>
    <w:p w14:paraId="0495EAB6" w14:textId="6EF5530E" w:rsidR="00565E2E" w:rsidRPr="00565E2E" w:rsidRDefault="00C9234C" w:rsidP="001334B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DELSE</w:t>
      </w:r>
    </w:p>
    <w:p w14:paraId="1EBAD29B" w14:textId="2B0A2F58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>END</w:t>
      </w:r>
      <w:r w:rsidR="001334B4">
        <w:rPr>
          <w:rFonts w:ascii="Arial" w:hAnsi="Arial" w:cs="Arial"/>
          <w:sz w:val="24"/>
          <w:szCs w:val="24"/>
        </w:rPr>
        <w:t>FOR</w:t>
      </w:r>
    </w:p>
    <w:p w14:paraId="002E3B9C" w14:textId="331936AA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952F0FF" w14:textId="0174DB7B" w:rsidR="007E666E" w:rsidRPr="00565E2E" w:rsidRDefault="007E666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OW Buy and Sell signals in plot #with blue triangle for </w:t>
      </w:r>
      <w:proofErr w:type="spellStart"/>
      <w:r>
        <w:rPr>
          <w:rFonts w:ascii="Arial" w:hAnsi="Arial" w:cs="Arial"/>
          <w:sz w:val="24"/>
          <w:szCs w:val="24"/>
        </w:rPr>
        <w:t>buy</w:t>
      </w:r>
      <w:proofErr w:type="spellEnd"/>
      <w:r>
        <w:rPr>
          <w:rFonts w:ascii="Arial" w:hAnsi="Arial" w:cs="Arial"/>
          <w:sz w:val="24"/>
          <w:szCs w:val="24"/>
        </w:rPr>
        <w:t xml:space="preserve"> signals and red triangle for sell signals </w:t>
      </w:r>
    </w:p>
    <w:p w14:paraId="168FD2A6" w14:textId="7B14B055" w:rsidR="00565E2E" w:rsidRDefault="007E666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RITE </w:t>
      </w:r>
      <w:proofErr w:type="spellStart"/>
      <w:r>
        <w:rPr>
          <w:rFonts w:ascii="Arial" w:hAnsi="Arial" w:cs="Arial"/>
          <w:sz w:val="24"/>
          <w:szCs w:val="24"/>
        </w:rPr>
        <w:t>BUY_Signal_Price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SELL_Signal_Price</w:t>
      </w:r>
      <w:proofErr w:type="spellEnd"/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sz w:val="24"/>
          <w:szCs w:val="24"/>
        </w:rPr>
        <w:t>NetGain</w:t>
      </w:r>
      <w:proofErr w:type="spellEnd"/>
      <w:r>
        <w:rPr>
          <w:rFonts w:ascii="Arial" w:hAnsi="Arial" w:cs="Arial"/>
          <w:sz w:val="24"/>
          <w:szCs w:val="24"/>
        </w:rPr>
        <w:t xml:space="preserve"> to excel sheet</w:t>
      </w:r>
    </w:p>
    <w:p w14:paraId="19E656C0" w14:textId="573ED273" w:rsidR="00DC3A70" w:rsidRPr="00D17FDD" w:rsidRDefault="00DC3A70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D17FDD">
        <w:rPr>
          <w:rFonts w:ascii="Arial" w:hAnsi="Arial" w:cs="Arial"/>
          <w:sz w:val="24"/>
          <w:szCs w:val="24"/>
        </w:rPr>
        <w:lastRenderedPageBreak/>
        <w:t>2. Computerisation of the MACD trend reversal system: depicted by Flowchart and Pseudo Code</w:t>
      </w:r>
      <w:r>
        <w:rPr>
          <w:rFonts w:ascii="Arial" w:hAnsi="Arial" w:cs="Arial"/>
          <w:sz w:val="24"/>
          <w:szCs w:val="24"/>
        </w:rPr>
        <w:t xml:space="preserve"> (continued)</w:t>
      </w:r>
    </w:p>
    <w:p w14:paraId="433ECBFC" w14:textId="77777777" w:rsidR="00857E86" w:rsidRDefault="00857E86" w:rsidP="00857E8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B24618E" w14:textId="77777777" w:rsidR="00857E86" w:rsidRDefault="00857E86" w:rsidP="00857E8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INT summary of code run</w:t>
      </w:r>
    </w:p>
    <w:p w14:paraId="1DBF6AB7" w14:textId="77777777" w:rsidR="00857E86" w:rsidRDefault="00857E86" w:rsidP="00857E8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 </w:t>
      </w:r>
      <w:proofErr w:type="spellStart"/>
      <w:r>
        <w:rPr>
          <w:rFonts w:ascii="Arial" w:hAnsi="Arial" w:cs="Arial"/>
          <w:sz w:val="24"/>
          <w:szCs w:val="24"/>
        </w:rPr>
        <w:t>tradecounter</w:t>
      </w:r>
      <w:proofErr w:type="spellEnd"/>
      <w:r>
        <w:rPr>
          <w:rFonts w:ascii="Arial" w:hAnsi="Arial" w:cs="Arial"/>
          <w:sz w:val="24"/>
          <w:szCs w:val="24"/>
        </w:rPr>
        <w:t xml:space="preserve"> #total number of trades done</w:t>
      </w:r>
    </w:p>
    <w:p w14:paraId="536DB80F" w14:textId="77777777" w:rsidR="00857E86" w:rsidRDefault="00857E86" w:rsidP="00857E8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33AFF87" w14:textId="77777777" w:rsidR="00857E86" w:rsidRDefault="00857E86" w:rsidP="00857E86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 total </w:t>
      </w:r>
      <w:proofErr w:type="spellStart"/>
      <w:r>
        <w:rPr>
          <w:rFonts w:ascii="Arial" w:hAnsi="Arial" w:cs="Arial"/>
          <w:sz w:val="24"/>
          <w:szCs w:val="24"/>
        </w:rPr>
        <w:t>NetGain</w:t>
      </w:r>
      <w:proofErr w:type="spellEnd"/>
      <w:r>
        <w:rPr>
          <w:rFonts w:ascii="Arial" w:hAnsi="Arial" w:cs="Arial"/>
          <w:sz w:val="24"/>
          <w:szCs w:val="24"/>
        </w:rPr>
        <w:t xml:space="preserve"> #overall net earnings (profit or loss)</w:t>
      </w:r>
    </w:p>
    <w:p w14:paraId="266F0C22" w14:textId="744B8B8A" w:rsidR="00BD0878" w:rsidRDefault="00BD087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E </w:t>
      </w:r>
      <w:proofErr w:type="spellStart"/>
      <w:r>
        <w:rPr>
          <w:rFonts w:ascii="Arial" w:hAnsi="Arial" w:cs="Arial"/>
          <w:sz w:val="24"/>
          <w:szCs w:val="24"/>
        </w:rPr>
        <w:t>avgReturn</w:t>
      </w:r>
      <w:proofErr w:type="spellEnd"/>
    </w:p>
    <w:p w14:paraId="0C2C0A1A" w14:textId="3BE04976" w:rsidR="00BD0878" w:rsidRDefault="00BD087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 </w:t>
      </w:r>
      <w:proofErr w:type="spellStart"/>
      <w:r>
        <w:rPr>
          <w:rFonts w:ascii="Arial" w:hAnsi="Arial" w:cs="Arial"/>
          <w:sz w:val="24"/>
          <w:szCs w:val="24"/>
        </w:rPr>
        <w:t>avgRetur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</w:p>
    <w:p w14:paraId="3044E117" w14:textId="4F2383A4" w:rsidR="00DC3A70" w:rsidRDefault="00BD087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average</w:t>
      </w:r>
      <w:proofErr w:type="gramEnd"/>
      <w:r>
        <w:rPr>
          <w:rFonts w:ascii="Arial" w:hAnsi="Arial" w:cs="Arial"/>
          <w:sz w:val="24"/>
          <w:szCs w:val="24"/>
        </w:rPr>
        <w:t xml:space="preserve"> returns per trade by calculating total </w:t>
      </w:r>
      <w:proofErr w:type="spellStart"/>
      <w:r>
        <w:rPr>
          <w:rFonts w:ascii="Arial" w:hAnsi="Arial" w:cs="Arial"/>
          <w:sz w:val="24"/>
          <w:szCs w:val="24"/>
        </w:rPr>
        <w:t>NetGain</w:t>
      </w:r>
      <w:proofErr w:type="spellEnd"/>
      <w:r>
        <w:rPr>
          <w:rFonts w:ascii="Arial" w:hAnsi="Arial" w:cs="Arial"/>
          <w:sz w:val="24"/>
          <w:szCs w:val="24"/>
        </w:rPr>
        <w:t xml:space="preserve"> divided by total number of #trades done</w:t>
      </w:r>
    </w:p>
    <w:p w14:paraId="207E1341" w14:textId="77777777" w:rsidR="00BD0878" w:rsidRDefault="00BD087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F3AFBF" w14:textId="49BF68C7" w:rsidR="00BD0878" w:rsidRDefault="00BD087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E </w:t>
      </w:r>
      <w:proofErr w:type="spellStart"/>
      <w:r>
        <w:rPr>
          <w:rFonts w:ascii="Arial" w:hAnsi="Arial" w:cs="Arial"/>
          <w:sz w:val="24"/>
          <w:szCs w:val="24"/>
        </w:rPr>
        <w:t>relativeGainLoss</w:t>
      </w:r>
      <w:proofErr w:type="spellEnd"/>
    </w:p>
    <w:p w14:paraId="29CE6F67" w14:textId="77777777" w:rsidR="00BD0878" w:rsidRDefault="00BD087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 </w:t>
      </w:r>
      <w:proofErr w:type="spellStart"/>
      <w:r>
        <w:rPr>
          <w:rFonts w:ascii="Arial" w:hAnsi="Arial" w:cs="Arial"/>
          <w:sz w:val="24"/>
          <w:szCs w:val="24"/>
        </w:rPr>
        <w:t>relativeGainLos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</w:p>
    <w:p w14:paraId="5C124558" w14:textId="77777777" w:rsidR="00857E86" w:rsidRDefault="00BD087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relative</w:t>
      </w:r>
      <w:proofErr w:type="gramEnd"/>
      <w:r>
        <w:rPr>
          <w:rFonts w:ascii="Arial" w:hAnsi="Arial" w:cs="Arial"/>
          <w:sz w:val="24"/>
          <w:szCs w:val="24"/>
        </w:rPr>
        <w:t xml:space="preserve"> gain/loss against the long term Buy-Hold-Sell Strategy</w:t>
      </w:r>
    </w:p>
    <w:p w14:paraId="462C9B2F" w14:textId="77777777" w:rsidR="00857E86" w:rsidRDefault="00857E86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long</w:t>
      </w:r>
      <w:proofErr w:type="gramEnd"/>
      <w:r>
        <w:rPr>
          <w:rFonts w:ascii="Arial" w:hAnsi="Arial" w:cs="Arial"/>
          <w:sz w:val="24"/>
          <w:szCs w:val="24"/>
        </w:rPr>
        <w:t xml:space="preserve"> term Buy-Hold-Sell Strategy = highest close price – lowest close price</w:t>
      </w:r>
    </w:p>
    <w:p w14:paraId="0F4F455C" w14:textId="79699CFB" w:rsidR="00857E86" w:rsidRDefault="00857E86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3B83933" w14:textId="6356D745" w:rsidR="00857E86" w:rsidRPr="00E33C9B" w:rsidRDefault="00857E8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E33C9B">
        <w:rPr>
          <w:rFonts w:ascii="Arial" w:hAnsi="Arial" w:cs="Arial"/>
          <w:b/>
          <w:bCs/>
          <w:sz w:val="24"/>
          <w:szCs w:val="24"/>
          <w:highlight w:val="yellow"/>
        </w:rPr>
        <w:t>#USE SSMA (Standard Simple Moving Average)</w:t>
      </w:r>
    </w:p>
    <w:p w14:paraId="74445828" w14:textId="7CF6F049" w:rsidR="00857E86" w:rsidRDefault="00857E86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86D272B" w14:textId="28A8B790" w:rsidR="00857E86" w:rsidRDefault="00857E86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#INITIATE a counter </w:t>
      </w:r>
      <w:proofErr w:type="spellStart"/>
      <w:r>
        <w:rPr>
          <w:rFonts w:ascii="Arial" w:hAnsi="Arial" w:cs="Arial"/>
          <w:sz w:val="24"/>
          <w:szCs w:val="24"/>
        </w:rPr>
        <w:t>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</w:p>
    <w:p w14:paraId="158D62E9" w14:textId="6B96D777" w:rsidR="00857E86" w:rsidRDefault="00857E86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ITIATE </w:t>
      </w:r>
      <w:proofErr w:type="spellStart"/>
      <w:r>
        <w:rPr>
          <w:rFonts w:ascii="Arial" w:hAnsi="Arial" w:cs="Arial"/>
          <w:sz w:val="24"/>
          <w:szCs w:val="24"/>
        </w:rPr>
        <w:t>i</w:t>
      </w:r>
      <w:proofErr w:type="spellEnd"/>
      <w:r>
        <w:rPr>
          <w:rFonts w:ascii="Arial" w:hAnsi="Arial" w:cs="Arial"/>
          <w:sz w:val="24"/>
          <w:szCs w:val="24"/>
        </w:rPr>
        <w:t xml:space="preserve"> to be zero </w:t>
      </w:r>
    </w:p>
    <w:p w14:paraId="14D4ED5D" w14:textId="532D2D05" w:rsidR="00857E86" w:rsidRDefault="00857E86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724F4FB" w14:textId="0025C0BA" w:rsidR="00857E86" w:rsidRDefault="00857E86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LENGTH is 12 for SSMA, 26 for LSMA and 9 for SIGNAL line</w:t>
      </w:r>
    </w:p>
    <w:p w14:paraId="435F4F99" w14:textId="125F4B94" w:rsidR="00B45F10" w:rsidRDefault="00B45F1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Calculation for SMA, LMA, SIGNAL line</w:t>
      </w:r>
    </w:p>
    <w:p w14:paraId="4B171140" w14:textId="5F1C13B7" w:rsidR="00857E86" w:rsidRDefault="00857E86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ILE counter </w:t>
      </w:r>
      <w:proofErr w:type="spellStart"/>
      <w:r>
        <w:rPr>
          <w:rFonts w:ascii="Arial" w:hAnsi="Arial" w:cs="Arial"/>
          <w:sz w:val="24"/>
          <w:szCs w:val="24"/>
        </w:rPr>
        <w:t>i</w:t>
      </w:r>
      <w:proofErr w:type="spellEnd"/>
      <w:r>
        <w:rPr>
          <w:rFonts w:ascii="Arial" w:hAnsi="Arial" w:cs="Arial"/>
          <w:sz w:val="24"/>
          <w:szCs w:val="24"/>
        </w:rPr>
        <w:t xml:space="preserve"> is less than total number of close prices subtracted by LENGTH +1</w:t>
      </w:r>
    </w:p>
    <w:p w14:paraId="7B053FB1" w14:textId="3A298BF6" w:rsidR="00BD0878" w:rsidRDefault="00B45F10" w:rsidP="00B45F10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ORE elements from </w:t>
      </w:r>
      <w:proofErr w:type="spellStart"/>
      <w:r>
        <w:rPr>
          <w:rFonts w:ascii="Arial" w:hAnsi="Arial" w:cs="Arial"/>
          <w:sz w:val="24"/>
          <w:szCs w:val="24"/>
        </w:rPr>
        <w:t>i</w:t>
      </w:r>
      <w:proofErr w:type="spellEnd"/>
      <w:r>
        <w:rPr>
          <w:rFonts w:ascii="Arial" w:hAnsi="Arial" w:cs="Arial"/>
          <w:sz w:val="24"/>
          <w:szCs w:val="24"/>
        </w:rPr>
        <w:t xml:space="preserve"> to </w:t>
      </w:r>
      <w:proofErr w:type="spellStart"/>
      <w:r>
        <w:rPr>
          <w:rFonts w:ascii="Arial" w:hAnsi="Arial" w:cs="Arial"/>
          <w:sz w:val="24"/>
          <w:szCs w:val="24"/>
        </w:rPr>
        <w:t>i+LENGTH</w:t>
      </w:r>
      <w:proofErr w:type="spellEnd"/>
    </w:p>
    <w:p w14:paraId="66EB1DB4" w14:textId="6704827C" w:rsidR="00B45F10" w:rsidRDefault="00B45F10" w:rsidP="00B45F10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E the average of current window </w:t>
      </w:r>
    </w:p>
    <w:p w14:paraId="330EBC85" w14:textId="1A1A5B1A" w:rsidR="00B45F10" w:rsidRDefault="00B45F10" w:rsidP="00B45F10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ORE the average of current window in </w:t>
      </w:r>
      <w:proofErr w:type="spellStart"/>
      <w:r>
        <w:rPr>
          <w:rFonts w:ascii="Arial" w:hAnsi="Arial" w:cs="Arial"/>
          <w:sz w:val="24"/>
          <w:szCs w:val="24"/>
        </w:rPr>
        <w:t>movingAvg</w:t>
      </w:r>
      <w:proofErr w:type="spellEnd"/>
    </w:p>
    <w:p w14:paraId="2F207646" w14:textId="466DF653" w:rsidR="00B45F10" w:rsidRDefault="00B45F1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8FADEA" w14:textId="66AA5385" w:rsidR="00B45F10" w:rsidRDefault="00B45F10" w:rsidP="00B45F10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TURN </w:t>
      </w:r>
      <w:proofErr w:type="spellStart"/>
      <w:r>
        <w:rPr>
          <w:rFonts w:ascii="Arial" w:hAnsi="Arial" w:cs="Arial"/>
          <w:sz w:val="24"/>
          <w:szCs w:val="24"/>
        </w:rPr>
        <w:t>movingAvg</w:t>
      </w:r>
      <w:proofErr w:type="spellEnd"/>
    </w:p>
    <w:p w14:paraId="2F52FC32" w14:textId="1DA1CCB4" w:rsidR="00B45F10" w:rsidRDefault="00B45F1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336D441" w14:textId="2CE39368" w:rsidR="00B45F10" w:rsidRDefault="00B45F1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DWHILE</w:t>
      </w:r>
    </w:p>
    <w:p w14:paraId="780CB0C4" w14:textId="77777777" w:rsidR="00DC3A70" w:rsidRDefault="00DC3A7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E6DD68E" w14:textId="77777777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>CALCULATE MACD line by subtracting LEMA from SEMA</w:t>
      </w:r>
    </w:p>
    <w:p w14:paraId="1471F08A" w14:textId="77777777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225AC35" w14:textId="77777777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 xml:space="preserve">SHOW MACD line (green colour) and SIGNAL line (yellow colour) in a graph </w:t>
      </w:r>
    </w:p>
    <w:p w14:paraId="2A4C516F" w14:textId="77777777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CDCE39E" w14:textId="77777777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>FOR first close price to last close price</w:t>
      </w:r>
    </w:p>
    <w:p w14:paraId="51150B80" w14:textId="77777777" w:rsidR="00E33C9B" w:rsidRPr="00E33C9B" w:rsidRDefault="00E33C9B" w:rsidP="00C9234C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>IF MACD line goes over Signal line</w:t>
      </w:r>
    </w:p>
    <w:p w14:paraId="2F6704F1" w14:textId="548022E1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ab/>
      </w:r>
      <w:r w:rsidR="00C9234C">
        <w:rPr>
          <w:rFonts w:ascii="Arial" w:hAnsi="Arial" w:cs="Arial"/>
          <w:sz w:val="24"/>
          <w:szCs w:val="24"/>
        </w:rPr>
        <w:tab/>
      </w:r>
      <w:r w:rsidRPr="00E33C9B">
        <w:rPr>
          <w:rFonts w:ascii="Arial" w:hAnsi="Arial" w:cs="Arial"/>
          <w:sz w:val="24"/>
          <w:szCs w:val="24"/>
        </w:rPr>
        <w:t>ASSIGN null to SELL</w:t>
      </w:r>
    </w:p>
    <w:p w14:paraId="7ACEF44B" w14:textId="77777777" w:rsidR="00C9234C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ab/>
      </w:r>
      <w:r w:rsidR="00C9234C">
        <w:rPr>
          <w:rFonts w:ascii="Arial" w:hAnsi="Arial" w:cs="Arial"/>
          <w:sz w:val="24"/>
          <w:szCs w:val="24"/>
        </w:rPr>
        <w:tab/>
      </w:r>
      <w:r w:rsidRPr="00E33C9B">
        <w:rPr>
          <w:rFonts w:ascii="Arial" w:hAnsi="Arial" w:cs="Arial"/>
          <w:sz w:val="24"/>
          <w:szCs w:val="24"/>
        </w:rPr>
        <w:t xml:space="preserve">INITIATE a BUY Signal with the current close price </w:t>
      </w:r>
    </w:p>
    <w:p w14:paraId="1E356A6B" w14:textId="34429EB2" w:rsidR="00E33C9B" w:rsidRPr="00E33C9B" w:rsidRDefault="00E33C9B" w:rsidP="00C9234C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># Buy Signal is given</w:t>
      </w:r>
    </w:p>
    <w:p w14:paraId="02404EAF" w14:textId="77777777" w:rsidR="00E33C9B" w:rsidRPr="00E33C9B" w:rsidRDefault="00E33C9B" w:rsidP="00C9234C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 xml:space="preserve">CALCULATE net gain by SUM-1.125 of current close price </w:t>
      </w:r>
    </w:p>
    <w:p w14:paraId="781751CF" w14:textId="77777777" w:rsidR="00E33C9B" w:rsidRPr="00E33C9B" w:rsidRDefault="00E33C9B" w:rsidP="00C9234C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>#</w:t>
      </w:r>
      <w:proofErr w:type="gramStart"/>
      <w:r w:rsidRPr="00E33C9B">
        <w:rPr>
          <w:rFonts w:ascii="Arial" w:hAnsi="Arial" w:cs="Arial"/>
          <w:sz w:val="24"/>
          <w:szCs w:val="24"/>
        </w:rPr>
        <w:t>inclusive</w:t>
      </w:r>
      <w:proofErr w:type="gramEnd"/>
      <w:r w:rsidRPr="00E33C9B">
        <w:rPr>
          <w:rFonts w:ascii="Arial" w:hAnsi="Arial" w:cs="Arial"/>
          <w:sz w:val="24"/>
          <w:szCs w:val="24"/>
        </w:rPr>
        <w:t xml:space="preserve"> of 1/8 for commission </w:t>
      </w:r>
    </w:p>
    <w:p w14:paraId="31AA61EC" w14:textId="707ED515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ab/>
      </w:r>
      <w:r w:rsidR="00C9234C">
        <w:rPr>
          <w:rFonts w:ascii="Arial" w:hAnsi="Arial" w:cs="Arial"/>
          <w:sz w:val="24"/>
          <w:szCs w:val="24"/>
        </w:rPr>
        <w:tab/>
      </w:r>
      <w:r w:rsidRPr="00E33C9B">
        <w:rPr>
          <w:rFonts w:ascii="Arial" w:hAnsi="Arial" w:cs="Arial"/>
          <w:sz w:val="24"/>
          <w:szCs w:val="24"/>
        </w:rPr>
        <w:t xml:space="preserve">INCREMENT </w:t>
      </w:r>
      <w:proofErr w:type="spellStart"/>
      <w:r w:rsidRPr="00E33C9B">
        <w:rPr>
          <w:rFonts w:ascii="Arial" w:hAnsi="Arial" w:cs="Arial"/>
          <w:sz w:val="24"/>
          <w:szCs w:val="24"/>
        </w:rPr>
        <w:t>tradecounter</w:t>
      </w:r>
      <w:proofErr w:type="spellEnd"/>
      <w:r w:rsidRPr="00E33C9B">
        <w:rPr>
          <w:rFonts w:ascii="Arial" w:hAnsi="Arial" w:cs="Arial"/>
          <w:sz w:val="24"/>
          <w:szCs w:val="24"/>
        </w:rPr>
        <w:t xml:space="preserve"> by 1</w:t>
      </w:r>
    </w:p>
    <w:p w14:paraId="707B5E8B" w14:textId="4731002C" w:rsidR="00E33C9B" w:rsidRPr="00E33C9B" w:rsidRDefault="00C9234C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ENDIF</w:t>
      </w:r>
    </w:p>
    <w:p w14:paraId="47E6E319" w14:textId="77777777" w:rsidR="00E33C9B" w:rsidRPr="00E33C9B" w:rsidRDefault="00E33C9B" w:rsidP="00C9234C">
      <w:pPr>
        <w:spacing w:after="0" w:line="240" w:lineRule="auto"/>
        <w:ind w:firstLine="720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>ELSE MACD line goes under Signal line</w:t>
      </w:r>
    </w:p>
    <w:p w14:paraId="7FA2FF6F" w14:textId="3DE077BE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ab/>
      </w:r>
      <w:r w:rsidR="00C9234C">
        <w:rPr>
          <w:rFonts w:ascii="Arial" w:hAnsi="Arial" w:cs="Arial"/>
          <w:sz w:val="24"/>
          <w:szCs w:val="24"/>
        </w:rPr>
        <w:tab/>
      </w:r>
      <w:r w:rsidRPr="00E33C9B">
        <w:rPr>
          <w:rFonts w:ascii="Arial" w:hAnsi="Arial" w:cs="Arial"/>
          <w:sz w:val="24"/>
          <w:szCs w:val="24"/>
        </w:rPr>
        <w:t>ASSIGN null to BUY</w:t>
      </w:r>
    </w:p>
    <w:p w14:paraId="1DF20CBE" w14:textId="77777777" w:rsidR="00C9234C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ab/>
      </w:r>
      <w:r w:rsidR="00C9234C">
        <w:rPr>
          <w:rFonts w:ascii="Arial" w:hAnsi="Arial" w:cs="Arial"/>
          <w:sz w:val="24"/>
          <w:szCs w:val="24"/>
        </w:rPr>
        <w:tab/>
      </w:r>
      <w:r w:rsidRPr="00E33C9B">
        <w:rPr>
          <w:rFonts w:ascii="Arial" w:hAnsi="Arial" w:cs="Arial"/>
          <w:sz w:val="24"/>
          <w:szCs w:val="24"/>
        </w:rPr>
        <w:t xml:space="preserve">INITIATE a SELL Signal with the current close price </w:t>
      </w:r>
    </w:p>
    <w:p w14:paraId="2B2E3EDC" w14:textId="323E5FE8" w:rsidR="00E33C9B" w:rsidRPr="00E33C9B" w:rsidRDefault="00E33C9B" w:rsidP="00C9234C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># Buy Signal is given</w:t>
      </w:r>
    </w:p>
    <w:p w14:paraId="405745C7" w14:textId="77777777" w:rsidR="00C9234C" w:rsidRPr="00D17FDD" w:rsidRDefault="00C9234C" w:rsidP="00C9234C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D17FDD">
        <w:rPr>
          <w:rFonts w:ascii="Arial" w:hAnsi="Arial" w:cs="Arial"/>
          <w:sz w:val="24"/>
          <w:szCs w:val="24"/>
        </w:rPr>
        <w:lastRenderedPageBreak/>
        <w:t>2. Computerisation of the MACD trend reversal system: depicted by Flowchart and Pseudo Code</w:t>
      </w:r>
      <w:r>
        <w:rPr>
          <w:rFonts w:ascii="Arial" w:hAnsi="Arial" w:cs="Arial"/>
          <w:sz w:val="24"/>
          <w:szCs w:val="24"/>
        </w:rPr>
        <w:t xml:space="preserve"> (continued)</w:t>
      </w:r>
    </w:p>
    <w:p w14:paraId="41B4EEF4" w14:textId="553FE20D" w:rsidR="00C9234C" w:rsidRPr="00E33C9B" w:rsidRDefault="00E33C9B" w:rsidP="00C9234C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 xml:space="preserve">CALCULATE net gain by SUM+0.875 of current close price </w:t>
      </w:r>
    </w:p>
    <w:p w14:paraId="38083B99" w14:textId="77777777" w:rsidR="00B715E5" w:rsidRDefault="00E33C9B" w:rsidP="00C9234C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>#</w:t>
      </w:r>
      <w:proofErr w:type="gramStart"/>
      <w:r w:rsidRPr="00E33C9B">
        <w:rPr>
          <w:rFonts w:ascii="Arial" w:hAnsi="Arial" w:cs="Arial"/>
          <w:sz w:val="24"/>
          <w:szCs w:val="24"/>
        </w:rPr>
        <w:t>inclusive</w:t>
      </w:r>
      <w:proofErr w:type="gramEnd"/>
      <w:r w:rsidRPr="00E33C9B">
        <w:rPr>
          <w:rFonts w:ascii="Arial" w:hAnsi="Arial" w:cs="Arial"/>
          <w:sz w:val="24"/>
          <w:szCs w:val="24"/>
        </w:rPr>
        <w:t xml:space="preserve"> of 1/8 for commission </w:t>
      </w:r>
    </w:p>
    <w:p w14:paraId="12C1BE58" w14:textId="68B66331" w:rsidR="00E33C9B" w:rsidRDefault="00B715E5" w:rsidP="00C9234C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 xml:space="preserve">INCREMENT </w:t>
      </w:r>
      <w:proofErr w:type="spellStart"/>
      <w:r w:rsidRPr="00E33C9B">
        <w:rPr>
          <w:rFonts w:ascii="Arial" w:hAnsi="Arial" w:cs="Arial"/>
          <w:sz w:val="24"/>
          <w:szCs w:val="24"/>
        </w:rPr>
        <w:t>tradecounter</w:t>
      </w:r>
      <w:proofErr w:type="spellEnd"/>
      <w:r w:rsidRPr="00E33C9B">
        <w:rPr>
          <w:rFonts w:ascii="Arial" w:hAnsi="Arial" w:cs="Arial"/>
          <w:sz w:val="24"/>
          <w:szCs w:val="24"/>
        </w:rPr>
        <w:t xml:space="preserve"> by 1</w:t>
      </w:r>
    </w:p>
    <w:p w14:paraId="5422237A" w14:textId="3FAD6A1A" w:rsidR="00E33C9B" w:rsidRPr="00E33C9B" w:rsidRDefault="00C9234C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ENDELSE</w:t>
      </w:r>
    </w:p>
    <w:p w14:paraId="3CB7E30D" w14:textId="77777777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>ENDFOR</w:t>
      </w:r>
    </w:p>
    <w:p w14:paraId="758E3A7E" w14:textId="77777777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C66ECA1" w14:textId="77777777" w:rsidR="00E33C9B" w:rsidRP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 xml:space="preserve">SHOW Buy and Sell signals in plot #with blue triangle for </w:t>
      </w:r>
      <w:proofErr w:type="spellStart"/>
      <w:r w:rsidRPr="00E33C9B">
        <w:rPr>
          <w:rFonts w:ascii="Arial" w:hAnsi="Arial" w:cs="Arial"/>
          <w:sz w:val="24"/>
          <w:szCs w:val="24"/>
        </w:rPr>
        <w:t>buy</w:t>
      </w:r>
      <w:proofErr w:type="spellEnd"/>
      <w:r w:rsidRPr="00E33C9B">
        <w:rPr>
          <w:rFonts w:ascii="Arial" w:hAnsi="Arial" w:cs="Arial"/>
          <w:sz w:val="24"/>
          <w:szCs w:val="24"/>
        </w:rPr>
        <w:t xml:space="preserve"> signals and red triangle for sell signals </w:t>
      </w:r>
    </w:p>
    <w:p w14:paraId="19A85FD8" w14:textId="4390DC3E" w:rsidR="00565E2E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E33C9B">
        <w:rPr>
          <w:rFonts w:ascii="Arial" w:hAnsi="Arial" w:cs="Arial"/>
          <w:sz w:val="24"/>
          <w:szCs w:val="24"/>
        </w:rPr>
        <w:t xml:space="preserve">WRITE </w:t>
      </w:r>
      <w:proofErr w:type="spellStart"/>
      <w:r w:rsidRPr="00E33C9B">
        <w:rPr>
          <w:rFonts w:ascii="Arial" w:hAnsi="Arial" w:cs="Arial"/>
          <w:sz w:val="24"/>
          <w:szCs w:val="24"/>
        </w:rPr>
        <w:t>BUY_Signal_Price</w:t>
      </w:r>
      <w:proofErr w:type="spellEnd"/>
      <w:r w:rsidRPr="00E33C9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33C9B">
        <w:rPr>
          <w:rFonts w:ascii="Arial" w:hAnsi="Arial" w:cs="Arial"/>
          <w:sz w:val="24"/>
          <w:szCs w:val="24"/>
        </w:rPr>
        <w:t>SELL_Signal_Price</w:t>
      </w:r>
      <w:proofErr w:type="spellEnd"/>
      <w:r w:rsidRPr="00E33C9B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E33C9B">
        <w:rPr>
          <w:rFonts w:ascii="Arial" w:hAnsi="Arial" w:cs="Arial"/>
          <w:sz w:val="24"/>
          <w:szCs w:val="24"/>
        </w:rPr>
        <w:t>NetGain</w:t>
      </w:r>
      <w:proofErr w:type="spellEnd"/>
      <w:r w:rsidRPr="00E33C9B">
        <w:rPr>
          <w:rFonts w:ascii="Arial" w:hAnsi="Arial" w:cs="Arial"/>
          <w:sz w:val="24"/>
          <w:szCs w:val="24"/>
        </w:rPr>
        <w:t xml:space="preserve"> to excel sheet</w:t>
      </w:r>
    </w:p>
    <w:p w14:paraId="7607DB73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INT summary of code run</w:t>
      </w:r>
    </w:p>
    <w:p w14:paraId="267AC703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 </w:t>
      </w:r>
      <w:proofErr w:type="spellStart"/>
      <w:r>
        <w:rPr>
          <w:rFonts w:ascii="Arial" w:hAnsi="Arial" w:cs="Arial"/>
          <w:sz w:val="24"/>
          <w:szCs w:val="24"/>
        </w:rPr>
        <w:t>tradecounter</w:t>
      </w:r>
      <w:proofErr w:type="spellEnd"/>
      <w:r>
        <w:rPr>
          <w:rFonts w:ascii="Arial" w:hAnsi="Arial" w:cs="Arial"/>
          <w:sz w:val="24"/>
          <w:szCs w:val="24"/>
        </w:rPr>
        <w:t xml:space="preserve"> #total number of trades done</w:t>
      </w:r>
    </w:p>
    <w:p w14:paraId="4F3177DC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7D00E7C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 total </w:t>
      </w:r>
      <w:proofErr w:type="spellStart"/>
      <w:r>
        <w:rPr>
          <w:rFonts w:ascii="Arial" w:hAnsi="Arial" w:cs="Arial"/>
          <w:sz w:val="24"/>
          <w:szCs w:val="24"/>
        </w:rPr>
        <w:t>NetGain</w:t>
      </w:r>
      <w:proofErr w:type="spellEnd"/>
      <w:r>
        <w:rPr>
          <w:rFonts w:ascii="Arial" w:hAnsi="Arial" w:cs="Arial"/>
          <w:sz w:val="24"/>
          <w:szCs w:val="24"/>
        </w:rPr>
        <w:t xml:space="preserve"> #overall net earnings (profit or loss)</w:t>
      </w:r>
    </w:p>
    <w:p w14:paraId="43C8838A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E </w:t>
      </w:r>
      <w:proofErr w:type="spellStart"/>
      <w:r>
        <w:rPr>
          <w:rFonts w:ascii="Arial" w:hAnsi="Arial" w:cs="Arial"/>
          <w:sz w:val="24"/>
          <w:szCs w:val="24"/>
        </w:rPr>
        <w:t>avgReturn</w:t>
      </w:r>
      <w:proofErr w:type="spellEnd"/>
    </w:p>
    <w:p w14:paraId="7E6B0C76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 </w:t>
      </w:r>
      <w:proofErr w:type="spellStart"/>
      <w:r>
        <w:rPr>
          <w:rFonts w:ascii="Arial" w:hAnsi="Arial" w:cs="Arial"/>
          <w:sz w:val="24"/>
          <w:szCs w:val="24"/>
        </w:rPr>
        <w:t>avgRetur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</w:p>
    <w:p w14:paraId="6BCA0812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average</w:t>
      </w:r>
      <w:proofErr w:type="gramEnd"/>
      <w:r>
        <w:rPr>
          <w:rFonts w:ascii="Arial" w:hAnsi="Arial" w:cs="Arial"/>
          <w:sz w:val="24"/>
          <w:szCs w:val="24"/>
        </w:rPr>
        <w:t xml:space="preserve"> returns per trade by calculating total </w:t>
      </w:r>
      <w:proofErr w:type="spellStart"/>
      <w:r>
        <w:rPr>
          <w:rFonts w:ascii="Arial" w:hAnsi="Arial" w:cs="Arial"/>
          <w:sz w:val="24"/>
          <w:szCs w:val="24"/>
        </w:rPr>
        <w:t>NetGain</w:t>
      </w:r>
      <w:proofErr w:type="spellEnd"/>
      <w:r>
        <w:rPr>
          <w:rFonts w:ascii="Arial" w:hAnsi="Arial" w:cs="Arial"/>
          <w:sz w:val="24"/>
          <w:szCs w:val="24"/>
        </w:rPr>
        <w:t xml:space="preserve"> divided by total number of #trades done</w:t>
      </w:r>
    </w:p>
    <w:p w14:paraId="40A48876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13DC54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E </w:t>
      </w:r>
      <w:proofErr w:type="spellStart"/>
      <w:r>
        <w:rPr>
          <w:rFonts w:ascii="Arial" w:hAnsi="Arial" w:cs="Arial"/>
          <w:sz w:val="24"/>
          <w:szCs w:val="24"/>
        </w:rPr>
        <w:t>relativeGainLoss</w:t>
      </w:r>
      <w:proofErr w:type="spellEnd"/>
    </w:p>
    <w:p w14:paraId="2BF8449B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 </w:t>
      </w:r>
      <w:proofErr w:type="spellStart"/>
      <w:r>
        <w:rPr>
          <w:rFonts w:ascii="Arial" w:hAnsi="Arial" w:cs="Arial"/>
          <w:sz w:val="24"/>
          <w:szCs w:val="24"/>
        </w:rPr>
        <w:t>relativeGainLos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</w:p>
    <w:p w14:paraId="6E6CA9BA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relative</w:t>
      </w:r>
      <w:proofErr w:type="gramEnd"/>
      <w:r>
        <w:rPr>
          <w:rFonts w:ascii="Arial" w:hAnsi="Arial" w:cs="Arial"/>
          <w:sz w:val="24"/>
          <w:szCs w:val="24"/>
        </w:rPr>
        <w:t xml:space="preserve"> gain/loss against the long term Buy-Hold-Sell Strategy</w:t>
      </w:r>
    </w:p>
    <w:p w14:paraId="59B836FC" w14:textId="77777777" w:rsidR="00E33C9B" w:rsidRDefault="00E33C9B" w:rsidP="00E33C9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</w:t>
      </w:r>
      <w:proofErr w:type="gramStart"/>
      <w:r>
        <w:rPr>
          <w:rFonts w:ascii="Arial" w:hAnsi="Arial" w:cs="Arial"/>
          <w:sz w:val="24"/>
          <w:szCs w:val="24"/>
        </w:rPr>
        <w:t>long</w:t>
      </w:r>
      <w:proofErr w:type="gramEnd"/>
      <w:r>
        <w:rPr>
          <w:rFonts w:ascii="Arial" w:hAnsi="Arial" w:cs="Arial"/>
          <w:sz w:val="24"/>
          <w:szCs w:val="24"/>
        </w:rPr>
        <w:t xml:space="preserve"> term Buy-Hold-Sell Strategy = highest close price – lowest close price</w:t>
      </w:r>
    </w:p>
    <w:p w14:paraId="2BCD0C76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2F9F717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18A8D04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F05E0E7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A7EEE99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7A41C58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CD09FA2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D57F438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DC4BBA9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58F76D0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54BF013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93B912F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DBD538E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B4C7F29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FDA757C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65BC30E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6F3FC90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F5A06C2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338A76A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A55A8BB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C9FE603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D7ACD86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E6825DF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BE9C3CD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B4A242A" w14:textId="77777777" w:rsidR="00B715E5" w:rsidRDefault="00B715E5" w:rsidP="009933C6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3BA6E446" w14:textId="77777777" w:rsidR="00B715E5" w:rsidRDefault="00B715E5" w:rsidP="009933C6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9D9C783" w14:textId="365A276A" w:rsidR="009933C6" w:rsidRPr="00D17FDD" w:rsidRDefault="00055216" w:rsidP="009933C6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3</w:t>
      </w:r>
      <w:r w:rsidR="009933C6" w:rsidRPr="00D17FDD">
        <w:rPr>
          <w:rFonts w:ascii="Arial" w:hAnsi="Arial" w:cs="Arial"/>
          <w:sz w:val="24"/>
          <w:szCs w:val="24"/>
        </w:rPr>
        <w:t xml:space="preserve">. Computerisation of the MACD trend reversal system: </w:t>
      </w:r>
      <w:r>
        <w:rPr>
          <w:rFonts w:ascii="Arial" w:hAnsi="Arial" w:cs="Arial"/>
          <w:sz w:val="24"/>
          <w:szCs w:val="24"/>
        </w:rPr>
        <w:t>Flowchart</w:t>
      </w:r>
    </w:p>
    <w:p w14:paraId="7F5ACF90" w14:textId="54F9F9D9" w:rsidR="009933C6" w:rsidRDefault="00EA75DF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27DD050" wp14:editId="7006630A">
                <wp:simplePos x="0" y="0"/>
                <wp:positionH relativeFrom="column">
                  <wp:posOffset>2625090</wp:posOffset>
                </wp:positionH>
                <wp:positionV relativeFrom="paragraph">
                  <wp:posOffset>113030</wp:posOffset>
                </wp:positionV>
                <wp:extent cx="739140" cy="388620"/>
                <wp:effectExtent l="0" t="0" r="22860" b="11430"/>
                <wp:wrapNone/>
                <wp:docPr id="10" name="Flowchart: Termina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140" cy="38862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F8E01E" w14:textId="77777777" w:rsidR="00833394" w:rsidRDefault="00833394" w:rsidP="009933C6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7DD050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0" o:spid="_x0000_s1026" type="#_x0000_t116" style="position:absolute;margin-left:206.7pt;margin-top:8.9pt;width:58.2pt;height:30.6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" fillcolor="#ffc000" strokecolor="#1f3763 [1604]" strokeweight="1pt">
                <v:textbox>
                  <w:txbxContent>
                    <w:p w14:paraId="2DF8E01E" w14:textId="77777777" w:rsidR="00833394" w:rsidRDefault="00833394" w:rsidP="009933C6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</w:p>
    <w:p w14:paraId="1CA909B3" w14:textId="0B1352C4" w:rsidR="00337BAC" w:rsidRPr="00337BAC" w:rsidRDefault="00337BAC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EA75DF">
        <w:rPr>
          <w:rFonts w:ascii="Arial" w:hAnsi="Arial" w:cs="Arial"/>
          <w:b/>
          <w:bCs/>
          <w:sz w:val="24"/>
          <w:szCs w:val="24"/>
          <w:highlight w:val="yellow"/>
        </w:rPr>
        <w:t>Flowchart:</w:t>
      </w:r>
    </w:p>
    <w:p w14:paraId="179753EE" w14:textId="43E9FE2C" w:rsidR="00337BAC" w:rsidRDefault="00EA75DF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22A9B7C" wp14:editId="70E61F9D">
                <wp:simplePos x="0" y="0"/>
                <wp:positionH relativeFrom="column">
                  <wp:posOffset>3002280</wp:posOffset>
                </wp:positionH>
                <wp:positionV relativeFrom="paragraph">
                  <wp:posOffset>59690</wp:posOffset>
                </wp:positionV>
                <wp:extent cx="0" cy="342900"/>
                <wp:effectExtent l="76200" t="0" r="7620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25069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36.4pt;margin-top:4.7pt;width:0;height:2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</w:p>
    <w:p w14:paraId="58C98D44" w14:textId="6039BCC1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F59EE9" w14:textId="42D58833" w:rsidR="00337BAC" w:rsidRDefault="00EA75DF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60BB34" wp14:editId="721826D2">
                <wp:simplePos x="0" y="0"/>
                <wp:positionH relativeFrom="margin">
                  <wp:posOffset>80010</wp:posOffset>
                </wp:positionH>
                <wp:positionV relativeFrom="paragraph">
                  <wp:posOffset>52070</wp:posOffset>
                </wp:positionV>
                <wp:extent cx="5684520" cy="1562100"/>
                <wp:effectExtent l="19050" t="0" r="30480" b="19050"/>
                <wp:wrapNone/>
                <wp:docPr id="12" name="Flowchart: Da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520" cy="156210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4BA31E" w14:textId="4014E446" w:rsidR="00EA75DF" w:rsidRPr="00EA75DF" w:rsidRDefault="00EA75DF" w:rsidP="009933C6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EA75D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EAD excel sheet data</w:t>
                            </w:r>
                          </w:p>
                          <w:p w14:paraId="7C861C94" w14:textId="0F4FACC1" w:rsidR="00EA75DF" w:rsidRPr="00EA75DF" w:rsidRDefault="00EA75DF" w:rsidP="009933C6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EA75D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DISPLAY data plots between dates and close price</w:t>
                            </w:r>
                          </w:p>
                          <w:p w14:paraId="46B324EE" w14:textId="77777777" w:rsidR="00EA75DF" w:rsidRPr="00EA75DF" w:rsidRDefault="00EA75DF" w:rsidP="00EA75D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EA75D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ITIATE Balance of BUY and SELL pair to be equal to BUY-SELL -1/8(commission)</w:t>
                            </w:r>
                          </w:p>
                          <w:p w14:paraId="619CAB1B" w14:textId="77777777" w:rsidR="00EA75DF" w:rsidRPr="00EA75DF" w:rsidRDefault="00EA75DF" w:rsidP="00EA75D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EA75D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ITIATE BUY to be an empty array of prices.</w:t>
                            </w:r>
                          </w:p>
                          <w:p w14:paraId="0C400208" w14:textId="77777777" w:rsidR="00F255B1" w:rsidRDefault="00EA75DF" w:rsidP="00EA75DF">
                            <w:pPr>
                              <w:jc w:val="center"/>
                            </w:pPr>
                            <w:r w:rsidRPr="00EA75D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ITIATE SELL to be an empty array of prices</w:t>
                            </w:r>
                            <w:r>
                              <w:t xml:space="preserve">. </w:t>
                            </w:r>
                          </w:p>
                          <w:p w14:paraId="57B5CCE3" w14:textId="23EB12E1" w:rsidR="00EA75DF" w:rsidRPr="00EA75DF" w:rsidRDefault="00EA75DF" w:rsidP="00EA75DF">
                            <w:pPr>
                              <w:jc w:val="center"/>
                            </w:pPr>
                            <w:r w:rsidRPr="00EA75D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ITIATE </w:t>
                            </w:r>
                            <w:proofErr w:type="spellStart"/>
                            <w:r w:rsidRPr="00EA75D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radecounter</w:t>
                            </w:r>
                            <w:proofErr w:type="spellEnd"/>
                            <w:r w:rsidRPr="00EA75DF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to be zero. </w:t>
                            </w:r>
                          </w:p>
                          <w:p w14:paraId="76CA194C" w14:textId="7481FFFF" w:rsidR="00833394" w:rsidRDefault="00EA75DF" w:rsidP="00EA75DF">
                            <w:pPr>
                              <w:jc w:val="center"/>
                            </w:pPr>
                            <w:r>
                              <w:t>INITIATE SUM to be zero.</w:t>
                            </w:r>
                            <w:r w:rsidR="00833394">
                              <w:tab/>
                            </w:r>
                          </w:p>
                          <w:p w14:paraId="2812A3A6" w14:textId="40EC92D9" w:rsidR="00D46D94" w:rsidRDefault="00D46D94" w:rsidP="009933C6">
                            <w:pPr>
                              <w:jc w:val="center"/>
                            </w:pPr>
                            <w:r>
                              <w:t>INITIATE BUY AND SELL TO BE ZER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60BB34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Flowchart: Data 12" o:spid="_x0000_s1027" type="#_x0000_t111" style="position:absolute;margin-left:6.3pt;margin-top:4.1pt;width:447.6pt;height:123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" fillcolor="#92d050" strokecolor="#1f3763 [1604]" strokeweight="1pt">
                <v:textbox>
                  <w:txbxContent>
                    <w:p w14:paraId="4C4BA31E" w14:textId="4014E446" w:rsidR="00EA75DF" w:rsidRPr="00EA75DF" w:rsidRDefault="00EA75DF" w:rsidP="009933C6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EA75DF">
                        <w:rPr>
                          <w:rFonts w:ascii="Arial" w:hAnsi="Arial" w:cs="Arial"/>
                          <w:sz w:val="16"/>
                          <w:szCs w:val="16"/>
                        </w:rPr>
                        <w:t>READ excel sheet data</w:t>
                      </w:r>
                    </w:p>
                    <w:p w14:paraId="7C861C94" w14:textId="0F4FACC1" w:rsidR="00EA75DF" w:rsidRPr="00EA75DF" w:rsidRDefault="00EA75DF" w:rsidP="009933C6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EA75DF">
                        <w:rPr>
                          <w:rFonts w:ascii="Arial" w:hAnsi="Arial" w:cs="Arial"/>
                          <w:sz w:val="16"/>
                          <w:szCs w:val="16"/>
                        </w:rPr>
                        <w:t>DISPLAY data plots between dates and close price</w:t>
                      </w:r>
                    </w:p>
                    <w:p w14:paraId="46B324EE" w14:textId="77777777" w:rsidR="00EA75DF" w:rsidRPr="00EA75DF" w:rsidRDefault="00EA75DF" w:rsidP="00EA75D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EA75DF">
                        <w:rPr>
                          <w:rFonts w:ascii="Arial" w:hAnsi="Arial" w:cs="Arial"/>
                          <w:sz w:val="16"/>
                          <w:szCs w:val="16"/>
                        </w:rPr>
                        <w:t>INITIATE Balance of BUY and SELL pair to be equal to BUY-SELL -1/8(commission)</w:t>
                      </w:r>
                    </w:p>
                    <w:p w14:paraId="619CAB1B" w14:textId="77777777" w:rsidR="00EA75DF" w:rsidRPr="00EA75DF" w:rsidRDefault="00EA75DF" w:rsidP="00EA75D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EA75DF">
                        <w:rPr>
                          <w:rFonts w:ascii="Arial" w:hAnsi="Arial" w:cs="Arial"/>
                          <w:sz w:val="16"/>
                          <w:szCs w:val="16"/>
                        </w:rPr>
                        <w:t>INITIATE BUY to be an empty array of prices.</w:t>
                      </w:r>
                    </w:p>
                    <w:p w14:paraId="0C400208" w14:textId="77777777" w:rsidR="00F255B1" w:rsidRDefault="00EA75DF" w:rsidP="00EA75DF">
                      <w:pPr>
                        <w:jc w:val="center"/>
                      </w:pPr>
                      <w:r w:rsidRPr="00EA75DF">
                        <w:rPr>
                          <w:rFonts w:ascii="Arial" w:hAnsi="Arial" w:cs="Arial"/>
                          <w:sz w:val="16"/>
                          <w:szCs w:val="16"/>
                        </w:rPr>
                        <w:t>INITIATE SELL to be an empty array of prices</w:t>
                      </w:r>
                      <w:r>
                        <w:t xml:space="preserve">. </w:t>
                      </w:r>
                    </w:p>
                    <w:p w14:paraId="57B5CCE3" w14:textId="23EB12E1" w:rsidR="00EA75DF" w:rsidRPr="00EA75DF" w:rsidRDefault="00EA75DF" w:rsidP="00EA75DF">
                      <w:pPr>
                        <w:jc w:val="center"/>
                      </w:pPr>
                      <w:r w:rsidRPr="00EA75D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ITIATE </w:t>
                      </w:r>
                      <w:proofErr w:type="spellStart"/>
                      <w:r w:rsidRPr="00EA75DF">
                        <w:rPr>
                          <w:rFonts w:ascii="Arial" w:hAnsi="Arial" w:cs="Arial"/>
                          <w:sz w:val="16"/>
                          <w:szCs w:val="16"/>
                        </w:rPr>
                        <w:t>tradecounter</w:t>
                      </w:r>
                      <w:proofErr w:type="spellEnd"/>
                      <w:r w:rsidRPr="00EA75DF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to be zero. </w:t>
                      </w:r>
                    </w:p>
                    <w:p w14:paraId="76CA194C" w14:textId="7481FFFF" w:rsidR="00833394" w:rsidRDefault="00EA75DF" w:rsidP="00EA75DF">
                      <w:pPr>
                        <w:jc w:val="center"/>
                      </w:pPr>
                      <w:r>
                        <w:t>INITIATE SUM to be zero.</w:t>
                      </w:r>
                      <w:r w:rsidR="00833394">
                        <w:tab/>
                      </w:r>
                    </w:p>
                    <w:p w14:paraId="2812A3A6" w14:textId="40EC92D9" w:rsidR="00D46D94" w:rsidRDefault="00D46D94" w:rsidP="009933C6">
                      <w:pPr>
                        <w:jc w:val="center"/>
                      </w:pPr>
                      <w:r>
                        <w:t>INITIATE BUY AND SELL TO BE ZER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33394">
        <w:rPr>
          <w:rFonts w:ascii="Arial" w:hAnsi="Arial" w:cs="Arial"/>
          <w:sz w:val="24"/>
          <w:szCs w:val="24"/>
        </w:rPr>
        <w:t xml:space="preserve">  </w:t>
      </w:r>
    </w:p>
    <w:p w14:paraId="4A7674C3" w14:textId="0736D12C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FA0B8CC" w14:textId="29692C4E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EA2ACD1" w14:textId="72DEBAF7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044BECC" w14:textId="35920FDA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E4D22AF" w14:textId="5C9C3F18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0D5A128" w14:textId="1ED55CBF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5D95188" w14:textId="53DA4D10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8DEA28D" w14:textId="2D43507E" w:rsidR="00337BAC" w:rsidRDefault="00F255B1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2FA4D09" wp14:editId="14FE52BD">
                <wp:simplePos x="0" y="0"/>
                <wp:positionH relativeFrom="column">
                  <wp:posOffset>2941320</wp:posOffset>
                </wp:positionH>
                <wp:positionV relativeFrom="paragraph">
                  <wp:posOffset>173990</wp:posOffset>
                </wp:positionV>
                <wp:extent cx="15240" cy="419100"/>
                <wp:effectExtent l="76200" t="0" r="6096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9203D0" id="Straight Arrow Connector 13" o:spid="_x0000_s1026" type="#_x0000_t32" style="position:absolute;margin-left:231.6pt;margin-top:13.7pt;width:1.2pt;height:33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" strokecolor="#4472c4 [3204]" strokeweight=".5pt">
                <v:stroke endarrow="block" joinstyle="miter"/>
              </v:shape>
            </w:pict>
          </mc:Fallback>
        </mc:AlternateContent>
      </w:r>
    </w:p>
    <w:p w14:paraId="2F2B50DF" w14:textId="7B308349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210A48A" w14:textId="1A1D9C59" w:rsidR="00EA75DF" w:rsidRDefault="00EA75DF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B234C83" w14:textId="686D5E89" w:rsidR="00337BAC" w:rsidRDefault="00F255B1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C98BD76" wp14:editId="4CB511E4">
                <wp:simplePos x="0" y="0"/>
                <wp:positionH relativeFrom="column">
                  <wp:posOffset>1783080</wp:posOffset>
                </wp:positionH>
                <wp:positionV relativeFrom="paragraph">
                  <wp:posOffset>21590</wp:posOffset>
                </wp:positionV>
                <wp:extent cx="2331720" cy="1303020"/>
                <wp:effectExtent l="19050" t="19050" r="11430" b="30480"/>
                <wp:wrapNone/>
                <wp:docPr id="14" name="Flowchart: Decisio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1720" cy="130302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2751F3" w14:textId="77777777" w:rsidR="00833394" w:rsidRDefault="00833394" w:rsidP="00833394">
                            <w:pPr>
                              <w:jc w:val="center"/>
                            </w:pPr>
                            <w:r>
                              <w:t>INPUT USE SMA OR E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98BD76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14" o:spid="_x0000_s1028" type="#_x0000_t110" style="position:absolute;margin-left:140.4pt;margin-top:1.7pt;width:183.6pt;height:102.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" fillcolor="#c00000" strokecolor="#1f3763 [1604]" strokeweight="1pt">
                <v:textbox>
                  <w:txbxContent>
                    <w:p w14:paraId="322751F3" w14:textId="77777777" w:rsidR="00833394" w:rsidRDefault="00833394" w:rsidP="00833394">
                      <w:pPr>
                        <w:jc w:val="center"/>
                      </w:pPr>
                      <w:r>
                        <w:t>INPUT USE SMA OR EMA</w:t>
                      </w:r>
                    </w:p>
                  </w:txbxContent>
                </v:textbox>
              </v:shape>
            </w:pict>
          </mc:Fallback>
        </mc:AlternateContent>
      </w:r>
      <w:r w:rsidR="00833394"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88793AB" wp14:editId="122D17B6">
                <wp:simplePos x="0" y="0"/>
                <wp:positionH relativeFrom="column">
                  <wp:posOffset>952500</wp:posOffset>
                </wp:positionH>
                <wp:positionV relativeFrom="paragraph">
                  <wp:posOffset>143510</wp:posOffset>
                </wp:positionV>
                <wp:extent cx="883920" cy="1404620"/>
                <wp:effectExtent l="0" t="0" r="1143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7F07D5" w14:textId="4A9D1062" w:rsidR="00833394" w:rsidRDefault="00833394">
                            <w:r>
                              <w:t xml:space="preserve">USE </w:t>
                            </w:r>
                            <w:r w:rsidR="00F255B1">
                              <w:t>E</w:t>
                            </w:r>
                            <w:r>
                              <w:t>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8793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75pt;margin-top:11.3pt;width:69.6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" filled="f" strokecolor="white [3212]">
                <v:textbox style="mso-fit-shape-to-text:t">
                  <w:txbxContent>
                    <w:p w14:paraId="187F07D5" w14:textId="4A9D1062" w:rsidR="00833394" w:rsidRDefault="00833394">
                      <w:r>
                        <w:t xml:space="preserve">USE </w:t>
                      </w:r>
                      <w:r w:rsidR="00F255B1">
                        <w:t>E</w:t>
                      </w:r>
                      <w:r>
                        <w:t>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245019C" w14:textId="6E3E2BFD" w:rsidR="00337BAC" w:rsidRDefault="0083339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7AA08F7" wp14:editId="13488164">
                <wp:simplePos x="0" y="0"/>
                <wp:positionH relativeFrom="column">
                  <wp:posOffset>4282440</wp:posOffset>
                </wp:positionH>
                <wp:positionV relativeFrom="paragraph">
                  <wp:posOffset>6985</wp:posOffset>
                </wp:positionV>
                <wp:extent cx="883920" cy="1404620"/>
                <wp:effectExtent l="0" t="0" r="11430" b="1397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CDAC51" w14:textId="091D8894" w:rsidR="00833394" w:rsidRDefault="00833394" w:rsidP="00833394">
                            <w:r>
                              <w:t xml:space="preserve">USE </w:t>
                            </w:r>
                            <w:r w:rsidR="00F255B1">
                              <w:t>SS</w:t>
                            </w:r>
                            <w:r>
                              <w:t>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AA08F7" id="_x0000_s1030" type="#_x0000_t202" style="position:absolute;margin-left:337.2pt;margin-top:.55pt;width:69.6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" filled="f" strokecolor="white [3212]">
                <v:textbox style="mso-fit-shape-to-text:t">
                  <w:txbxContent>
                    <w:p w14:paraId="3BCDAC51" w14:textId="091D8894" w:rsidR="00833394" w:rsidRDefault="00833394" w:rsidP="00833394">
                      <w:r>
                        <w:t xml:space="preserve">USE </w:t>
                      </w:r>
                      <w:r w:rsidR="00F255B1">
                        <w:t>SS</w:t>
                      </w:r>
                      <w:r>
                        <w:t>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351540" w14:textId="660166DB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5359E35" w14:textId="344EDEC5" w:rsidR="00337BAC" w:rsidRDefault="0083339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9C6139" wp14:editId="31C094B4">
                <wp:simplePos x="0" y="0"/>
                <wp:positionH relativeFrom="margin">
                  <wp:posOffset>4168140</wp:posOffset>
                </wp:positionH>
                <wp:positionV relativeFrom="paragraph">
                  <wp:posOffset>97790</wp:posOffset>
                </wp:positionV>
                <wp:extent cx="685800" cy="464820"/>
                <wp:effectExtent l="0" t="0" r="76200" b="49530"/>
                <wp:wrapNone/>
                <wp:docPr id="16" name="Connector: Elbow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46482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AFA33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6" o:spid="_x0000_s1026" type="#_x0000_t34" style="position:absolute;margin-left:328.2pt;margin-top:7.7pt;width:54pt;height:36.6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58639B7" wp14:editId="60B6E4E9">
                <wp:simplePos x="0" y="0"/>
                <wp:positionH relativeFrom="margin">
                  <wp:posOffset>1112520</wp:posOffset>
                </wp:positionH>
                <wp:positionV relativeFrom="paragraph">
                  <wp:posOffset>82550</wp:posOffset>
                </wp:positionV>
                <wp:extent cx="689610" cy="464820"/>
                <wp:effectExtent l="76200" t="0" r="15240" b="49530"/>
                <wp:wrapNone/>
                <wp:docPr id="15" name="Connector: Elb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9610" cy="46482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7BABA" id="Connector: Elbow 15" o:spid="_x0000_s1026" type="#_x0000_t34" style="position:absolute;margin-left:87.6pt;margin-top:6.5pt;width:54.3pt;height:36.6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</w:p>
    <w:p w14:paraId="69E35055" w14:textId="43D6D3E2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8668E4D" w14:textId="0D4AE8B4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50F5F8" w14:textId="78FEEEE0" w:rsidR="00337BAC" w:rsidRDefault="005350D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1B35E3CF" wp14:editId="29422F3E">
                <wp:simplePos x="0" y="0"/>
                <wp:positionH relativeFrom="column">
                  <wp:posOffset>213360</wp:posOffset>
                </wp:positionH>
                <wp:positionV relativeFrom="paragraph">
                  <wp:posOffset>67945</wp:posOffset>
                </wp:positionV>
                <wp:extent cx="1897380" cy="914400"/>
                <wp:effectExtent l="0" t="0" r="2667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7380" cy="91440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08F8E1" w14:textId="26C7ECDB" w:rsidR="00F255B1" w:rsidRDefault="00F255B1" w:rsidP="00F255B1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F255B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CULATE SEMA AND LEMA</w:t>
                            </w:r>
                          </w:p>
                          <w:p w14:paraId="0D5DE2D3" w14:textId="695AC11B" w:rsidR="00F255B1" w:rsidRDefault="00F255B1" w:rsidP="00F255B1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CULATE MACD LINE AND SIGNAL LINE</w:t>
                            </w:r>
                          </w:p>
                          <w:p w14:paraId="0B553041" w14:textId="3823A9A6" w:rsidR="00F255B1" w:rsidRPr="00F255B1" w:rsidRDefault="00F255B1" w:rsidP="00F255B1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35E3CF" id="Rectangle 1" o:spid="_x0000_s1031" style="position:absolute;margin-left:16.8pt;margin-top:5.35pt;width:149.4pt;height:1in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" fillcolor="#00b0f0" strokecolor="#1f3763 [1604]" strokeweight="1pt">
                <v:textbox>
                  <w:txbxContent>
                    <w:p w14:paraId="1E08F8E1" w14:textId="26C7ECDB" w:rsidR="00F255B1" w:rsidRDefault="00F255B1" w:rsidP="00F255B1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F255B1">
                        <w:rPr>
                          <w:rFonts w:ascii="Arial" w:hAnsi="Arial" w:cs="Arial"/>
                          <w:sz w:val="16"/>
                          <w:szCs w:val="16"/>
                        </w:rPr>
                        <w:t>CALCULATE SEMA AND LEMA</w:t>
                      </w:r>
                    </w:p>
                    <w:p w14:paraId="0D5DE2D3" w14:textId="695AC11B" w:rsidR="00F255B1" w:rsidRDefault="00F255B1" w:rsidP="00F255B1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ALCULATE MACD LINE AND SIGNAL LINE</w:t>
                      </w:r>
                    </w:p>
                    <w:p w14:paraId="0B553041" w14:textId="3823A9A6" w:rsidR="00F255B1" w:rsidRPr="00F255B1" w:rsidRDefault="00F255B1" w:rsidP="00F255B1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2AA88069" wp14:editId="5A1720FB">
                <wp:simplePos x="0" y="0"/>
                <wp:positionH relativeFrom="margin">
                  <wp:align>right</wp:align>
                </wp:positionH>
                <wp:positionV relativeFrom="paragraph">
                  <wp:posOffset>60325</wp:posOffset>
                </wp:positionV>
                <wp:extent cx="1813560" cy="853440"/>
                <wp:effectExtent l="0" t="0" r="15240" b="228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3560" cy="8534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46129E" w14:textId="542AB5C1" w:rsidR="005350D4" w:rsidRDefault="005350D4" w:rsidP="005350D4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F255B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CULATE S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 w:rsidRPr="00F255B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MA AND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L</w:t>
                            </w:r>
                            <w:r w:rsidRPr="00F255B1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MA</w:t>
                            </w:r>
                          </w:p>
                          <w:p w14:paraId="27453D13" w14:textId="77777777" w:rsidR="005350D4" w:rsidRDefault="005350D4" w:rsidP="005350D4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CULATE MACD LINE AND SIGNAL LINE</w:t>
                            </w:r>
                          </w:p>
                          <w:p w14:paraId="2644B72E" w14:textId="4B300465" w:rsidR="005350D4" w:rsidRPr="00F255B1" w:rsidRDefault="005350D4" w:rsidP="005350D4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88069" id="Rectangle 2" o:spid="_x0000_s1032" style="position:absolute;margin-left:91.6pt;margin-top:4.75pt;width:142.8pt;height:67.2pt;z-index:251831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" fillcolor="#00b0f0" strokecolor="#1f3763 [1604]" strokeweight="1pt">
                <v:textbox>
                  <w:txbxContent>
                    <w:p w14:paraId="7C46129E" w14:textId="542AB5C1" w:rsidR="005350D4" w:rsidRDefault="005350D4" w:rsidP="005350D4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F255B1">
                        <w:rPr>
                          <w:rFonts w:ascii="Arial" w:hAnsi="Arial" w:cs="Arial"/>
                          <w:sz w:val="16"/>
                          <w:szCs w:val="16"/>
                        </w:rPr>
                        <w:t>CALCULATE S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</w:t>
                      </w:r>
                      <w:r w:rsidRPr="00F255B1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MA AND 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L</w:t>
                      </w:r>
                      <w:r w:rsidRPr="00F255B1">
                        <w:rPr>
                          <w:rFonts w:ascii="Arial" w:hAnsi="Arial" w:cs="Arial"/>
                          <w:sz w:val="16"/>
                          <w:szCs w:val="16"/>
                        </w:rPr>
                        <w:t>MA</w:t>
                      </w:r>
                    </w:p>
                    <w:p w14:paraId="27453D13" w14:textId="77777777" w:rsidR="005350D4" w:rsidRDefault="005350D4" w:rsidP="005350D4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ALCULATE MACD LINE AND SIGNAL LINE</w:t>
                      </w:r>
                    </w:p>
                    <w:p w14:paraId="2644B72E" w14:textId="4B300465" w:rsidR="005350D4" w:rsidRPr="00F255B1" w:rsidRDefault="005350D4" w:rsidP="005350D4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FD79B27" w14:textId="5C187D81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26C4F9" w14:textId="5B5D0C66" w:rsidR="00337BAC" w:rsidRDefault="000F4663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789F43EC" wp14:editId="041E8034">
                <wp:simplePos x="0" y="0"/>
                <wp:positionH relativeFrom="column">
                  <wp:posOffset>2110740</wp:posOffset>
                </wp:positionH>
                <wp:positionV relativeFrom="paragraph">
                  <wp:posOffset>167005</wp:posOffset>
                </wp:positionV>
                <wp:extent cx="803910" cy="3139440"/>
                <wp:effectExtent l="38100" t="76200" r="34290" b="22860"/>
                <wp:wrapNone/>
                <wp:docPr id="240" name="Connector: Elbow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3910" cy="3139440"/>
                        </a:xfrm>
                        <a:prstGeom prst="bentConnector3">
                          <a:avLst>
                            <a:gd name="adj1" fmla="val -36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E1647" id="Connector: Elbow 240" o:spid="_x0000_s1026" type="#_x0000_t34" style="position:absolute;margin-left:166.2pt;margin-top:13.15pt;width:63.3pt;height:247.2pt;flip:x y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" adj="-78" strokecolor="#4472c4 [3204]" strokeweight=".5pt">
                <v:stroke endarrow="block"/>
              </v:shape>
            </w:pict>
          </mc:Fallback>
        </mc:AlternateContent>
      </w:r>
      <w:r w:rsidR="0088344C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42D2E46" wp14:editId="37E1AC36">
                <wp:simplePos x="0" y="0"/>
                <wp:positionH relativeFrom="column">
                  <wp:posOffset>-731520</wp:posOffset>
                </wp:positionH>
                <wp:positionV relativeFrom="paragraph">
                  <wp:posOffset>189865</wp:posOffset>
                </wp:positionV>
                <wp:extent cx="914400" cy="3169920"/>
                <wp:effectExtent l="19050" t="76200" r="0" b="30480"/>
                <wp:wrapNone/>
                <wp:docPr id="33" name="Connector: Elb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3169920"/>
                        </a:xfrm>
                        <a:prstGeom prst="bentConnector3">
                          <a:avLst>
                            <a:gd name="adj1" fmla="val -36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D33B6" id="Connector: Elbow 33" o:spid="_x0000_s1026" type="#_x0000_t34" style="position:absolute;margin-left:-57.6pt;margin-top:14.95pt;width:1in;height:249.6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" adj="-78" strokecolor="#4472c4 [3204]" strokeweight=".5pt">
                <v:stroke endarrow="block"/>
              </v:shape>
            </w:pict>
          </mc:Fallback>
        </mc:AlternateContent>
      </w:r>
    </w:p>
    <w:p w14:paraId="4BE16F72" w14:textId="0F29919E" w:rsidR="00DA59FF" w:rsidRDefault="00055216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31EF163" wp14:editId="2CC2AA8C">
                <wp:simplePos x="0" y="0"/>
                <wp:positionH relativeFrom="column">
                  <wp:posOffset>2009140</wp:posOffset>
                </wp:positionH>
                <wp:positionV relativeFrom="paragraph">
                  <wp:posOffset>144145</wp:posOffset>
                </wp:positionV>
                <wp:extent cx="2064283" cy="979170"/>
                <wp:effectExtent l="19050" t="19050" r="12700" b="30480"/>
                <wp:wrapNone/>
                <wp:docPr id="28" name="Flowchart: Decision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4283" cy="97917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12457F" w14:textId="1B3ADCF4" w:rsidR="00055216" w:rsidRPr="00055216" w:rsidRDefault="00055216" w:rsidP="00055216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055216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FOR first close price to last close pr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EF163" id="Flowchart: Decision 28" o:spid="_x0000_s1033" type="#_x0000_t110" style="position:absolute;margin-left:158.2pt;margin-top:11.35pt;width:162.55pt;height:77.1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" fillcolor="#c00000" strokecolor="#1f3763 [1604]" strokeweight="1pt">
                <v:textbox>
                  <w:txbxContent>
                    <w:p w14:paraId="7612457F" w14:textId="1B3ADCF4" w:rsidR="00055216" w:rsidRPr="00055216" w:rsidRDefault="00055216" w:rsidP="00055216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055216">
                        <w:rPr>
                          <w:rFonts w:ascii="Arial" w:hAnsi="Arial" w:cs="Arial"/>
                          <w:sz w:val="16"/>
                          <w:szCs w:val="16"/>
                        </w:rPr>
                        <w:t>FOR first close price to last close price</w:t>
                      </w:r>
                    </w:p>
                  </w:txbxContent>
                </v:textbox>
              </v:shape>
            </w:pict>
          </mc:Fallback>
        </mc:AlternateContent>
      </w:r>
      <w:r w:rsidR="000F4663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1714C2A" wp14:editId="54A9EEE6">
                <wp:simplePos x="0" y="0"/>
                <wp:positionH relativeFrom="column">
                  <wp:posOffset>3364230</wp:posOffset>
                </wp:positionH>
                <wp:positionV relativeFrom="paragraph">
                  <wp:posOffset>90805</wp:posOffset>
                </wp:positionV>
                <wp:extent cx="495300" cy="3162300"/>
                <wp:effectExtent l="19050" t="76200" r="0" b="19050"/>
                <wp:wrapNone/>
                <wp:docPr id="239" name="Connector: Elbow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5300" cy="3162300"/>
                        </a:xfrm>
                        <a:prstGeom prst="bentConnector3">
                          <a:avLst>
                            <a:gd name="adj1" fmla="val -36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64D20" id="Connector: Elbow 239" o:spid="_x0000_s1026" type="#_x0000_t34" style="position:absolute;margin-left:264.9pt;margin-top:7.15pt;width:39pt;height:249pt;flip:y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" adj="-78" strokecolor="#4472c4 [3204]" strokeweight=".5pt">
                <v:stroke endarrow="block"/>
              </v:shape>
            </w:pict>
          </mc:Fallback>
        </mc:AlternateContent>
      </w:r>
      <w:r w:rsidR="00D2208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72F770D5" wp14:editId="59F8E86C">
                <wp:simplePos x="0" y="0"/>
                <wp:positionH relativeFrom="page">
                  <wp:align>right</wp:align>
                </wp:positionH>
                <wp:positionV relativeFrom="paragraph">
                  <wp:posOffset>144145</wp:posOffset>
                </wp:positionV>
                <wp:extent cx="316230" cy="3055620"/>
                <wp:effectExtent l="38100" t="76200" r="731520" b="30480"/>
                <wp:wrapNone/>
                <wp:docPr id="195" name="Connector: Elbow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6230" cy="3055620"/>
                        </a:xfrm>
                        <a:prstGeom prst="bentConnector3">
                          <a:avLst>
                            <a:gd name="adj1" fmla="val -22003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31564" id="Connector: Elbow 195" o:spid="_x0000_s1026" type="#_x0000_t34" style="position:absolute;margin-left:-26.3pt;margin-top:11.35pt;width:24.9pt;height:240.6pt;flip:x y;z-index:2517360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" adj="-47528" strokecolor="#4472c4 [3204]" strokeweight=".5pt">
                <v:stroke endarrow="block"/>
                <w10:wrap anchorx="page"/>
              </v:shape>
            </w:pict>
          </mc:Fallback>
        </mc:AlternateContent>
      </w:r>
    </w:p>
    <w:p w14:paraId="227D4D1F" w14:textId="64BFE621" w:rsidR="00DA59FF" w:rsidRDefault="00003C7B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0995D099" wp14:editId="2ABE055D">
                <wp:simplePos x="0" y="0"/>
                <wp:positionH relativeFrom="column">
                  <wp:posOffset>4015740</wp:posOffset>
                </wp:positionH>
                <wp:positionV relativeFrom="paragraph">
                  <wp:posOffset>174625</wp:posOffset>
                </wp:positionV>
                <wp:extent cx="925830" cy="251460"/>
                <wp:effectExtent l="38100" t="0" r="26670" b="72390"/>
                <wp:wrapNone/>
                <wp:docPr id="233" name="Straight Arrow Connector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5830" cy="2514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372C9" id="Straight Arrow Connector 233" o:spid="_x0000_s1026" type="#_x0000_t32" style="position:absolute;margin-left:316.2pt;margin-top:13.75pt;width:72.9pt;height:19.8pt;flip:x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</w:p>
    <w:p w14:paraId="3C045689" w14:textId="30EC59D4" w:rsidR="00DA59FF" w:rsidRDefault="00055216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45DB1757" wp14:editId="41D57020">
                <wp:simplePos x="0" y="0"/>
                <wp:positionH relativeFrom="column">
                  <wp:posOffset>1474470</wp:posOffset>
                </wp:positionH>
                <wp:positionV relativeFrom="paragraph">
                  <wp:posOffset>128905</wp:posOffset>
                </wp:positionV>
                <wp:extent cx="560070" cy="137160"/>
                <wp:effectExtent l="0" t="0" r="68580" b="7239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0070" cy="137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452B5" id="Straight Arrow Connector 36" o:spid="_x0000_s1026" type="#_x0000_t32" style="position:absolute;margin-left:116.1pt;margin-top:10.15pt;width:44.1pt;height:10.8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2208B"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4D9BC3D3" wp14:editId="655B0E95">
                <wp:simplePos x="0" y="0"/>
                <wp:positionH relativeFrom="column">
                  <wp:posOffset>3627120</wp:posOffset>
                </wp:positionH>
                <wp:positionV relativeFrom="paragraph">
                  <wp:posOffset>121285</wp:posOffset>
                </wp:positionV>
                <wp:extent cx="883920" cy="1404620"/>
                <wp:effectExtent l="0" t="0" r="11430" b="13970"/>
                <wp:wrapSquare wrapText="bothSides"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5998C2" w14:textId="77777777" w:rsidR="00D2208B" w:rsidRDefault="00D2208B" w:rsidP="00D2208B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9BC3D3" id="_x0000_s1034" type="#_x0000_t202" style="position:absolute;margin-left:285.6pt;margin-top:9.55pt;width:69.6pt;height:110.6pt;z-index:251801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" filled="f" strokecolor="white [3212]">
                <v:textbox style="mso-fit-shape-to-text:t">
                  <w:txbxContent>
                    <w:p w14:paraId="585998C2" w14:textId="77777777" w:rsidR="00D2208B" w:rsidRDefault="00D2208B" w:rsidP="00D2208B">
                      <w:r>
                        <w:t>TRU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78890F" w14:textId="526ED994" w:rsidR="00DA59FF" w:rsidRDefault="00055216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3D1F898" wp14:editId="0EB93AEE">
                <wp:simplePos x="0" y="0"/>
                <wp:positionH relativeFrom="column">
                  <wp:posOffset>1096645</wp:posOffset>
                </wp:positionH>
                <wp:positionV relativeFrom="paragraph">
                  <wp:posOffset>136525</wp:posOffset>
                </wp:positionV>
                <wp:extent cx="911225" cy="251460"/>
                <wp:effectExtent l="38100" t="0" r="22225" b="7239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1225" cy="2514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9FDA9" id="Straight Arrow Connector 20" o:spid="_x0000_s1026" type="#_x0000_t32" style="position:absolute;margin-left:86.35pt;margin-top:10.75pt;width:71.75pt;height:19.8pt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</w:p>
    <w:p w14:paraId="642EBC45" w14:textId="019DF6E9" w:rsidR="00DA59FF" w:rsidRDefault="00055216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43BD7FFD" wp14:editId="7E3FB851">
                <wp:simplePos x="0" y="0"/>
                <wp:positionH relativeFrom="column">
                  <wp:posOffset>4053840</wp:posOffset>
                </wp:positionH>
                <wp:positionV relativeFrom="paragraph">
                  <wp:posOffset>6985</wp:posOffset>
                </wp:positionV>
                <wp:extent cx="952500" cy="228600"/>
                <wp:effectExtent l="0" t="0" r="76200" b="7620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ADB77" id="Straight Arrow Connector 35" o:spid="_x0000_s1026" type="#_x0000_t32" style="position:absolute;margin-left:319.2pt;margin-top:.55pt;width:75pt;height:18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" strokecolor="#4472c4 [3204]" strokeweight=".5pt">
                <v:stroke endarrow="block" joinstyle="miter"/>
              </v:shape>
            </w:pict>
          </mc:Fallback>
        </mc:AlternateContent>
      </w:r>
    </w:p>
    <w:p w14:paraId="6FF98944" w14:textId="1CA6E3BD" w:rsidR="00DA59FF" w:rsidRDefault="000F4663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44154B20" wp14:editId="4E7195C5">
                <wp:simplePos x="0" y="0"/>
                <wp:positionH relativeFrom="column">
                  <wp:posOffset>-373380</wp:posOffset>
                </wp:positionH>
                <wp:positionV relativeFrom="paragraph">
                  <wp:posOffset>128905</wp:posOffset>
                </wp:positionV>
                <wp:extent cx="883920" cy="1404620"/>
                <wp:effectExtent l="0" t="0" r="11430" b="1397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80FF5" w14:textId="77777777" w:rsidR="00DA59FF" w:rsidRDefault="00DA59FF" w:rsidP="00DA59FF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154B20" id="_x0000_s1035" type="#_x0000_t202" style="position:absolute;margin-left:-29.4pt;margin-top:10.15pt;width:69.6pt;height:110.6pt;z-index:2517084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" filled="f" strokecolor="white [3212]">
                <v:textbox style="mso-fit-shape-to-text:t">
                  <w:txbxContent>
                    <w:p w14:paraId="05F80FF5" w14:textId="77777777" w:rsidR="00DA59FF" w:rsidRDefault="00DA59FF" w:rsidP="00DA59FF">
                      <w:r>
                        <w:t>TRU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A59FF"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3F52010" wp14:editId="277632C6">
                <wp:simplePos x="0" y="0"/>
                <wp:positionH relativeFrom="column">
                  <wp:posOffset>4072890</wp:posOffset>
                </wp:positionH>
                <wp:positionV relativeFrom="paragraph">
                  <wp:posOffset>41910</wp:posOffset>
                </wp:positionV>
                <wp:extent cx="1958340" cy="1234440"/>
                <wp:effectExtent l="19050" t="19050" r="41910" b="41910"/>
                <wp:wrapNone/>
                <wp:docPr id="54" name="Flowchart: Decision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340" cy="123444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BB150B" w14:textId="77777777" w:rsidR="005350D4" w:rsidRDefault="005350D4" w:rsidP="005350D4">
                            <w:pPr>
                              <w:jc w:val="center"/>
                            </w:pPr>
                            <w:r>
                              <w:t>IF MACD line goes over Signal Line</w:t>
                            </w:r>
                          </w:p>
                          <w:p w14:paraId="3ADA4F34" w14:textId="56689F7B" w:rsidR="00DA59FF" w:rsidRDefault="00DA59FF" w:rsidP="00DA59F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F52010" id="Flowchart: Decision 54" o:spid="_x0000_s1036" type="#_x0000_t110" style="position:absolute;margin-left:320.7pt;margin-top:3.3pt;width:154.2pt;height:97.2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" fillcolor="#c00000" strokecolor="#1f3763 [1604]" strokeweight="1pt">
                <v:textbox>
                  <w:txbxContent>
                    <w:p w14:paraId="06BB150B" w14:textId="77777777" w:rsidR="005350D4" w:rsidRDefault="005350D4" w:rsidP="005350D4">
                      <w:pPr>
                        <w:jc w:val="center"/>
                      </w:pPr>
                      <w:r>
                        <w:t>IF MACD line goes over Signal Line</w:t>
                      </w:r>
                    </w:p>
                    <w:p w14:paraId="3ADA4F34" w14:textId="56689F7B" w:rsidR="00DA59FF" w:rsidRDefault="00DA59FF" w:rsidP="00DA59F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072E289" wp14:editId="4D237B1C">
                <wp:simplePos x="0" y="0"/>
                <wp:positionH relativeFrom="column">
                  <wp:posOffset>114300</wp:posOffset>
                </wp:positionH>
                <wp:positionV relativeFrom="paragraph">
                  <wp:posOffset>26035</wp:posOffset>
                </wp:positionV>
                <wp:extent cx="1958340" cy="1234440"/>
                <wp:effectExtent l="19050" t="19050" r="41910" b="41910"/>
                <wp:wrapNone/>
                <wp:docPr id="21" name="Flowchart: Decisio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340" cy="123444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88D983" w14:textId="6536ACB3" w:rsidR="00DA59FF" w:rsidRDefault="00DA59FF" w:rsidP="00DA59FF">
                            <w:pPr>
                              <w:jc w:val="center"/>
                            </w:pPr>
                            <w:r>
                              <w:t xml:space="preserve">IF </w:t>
                            </w:r>
                            <w:r w:rsidR="00F255B1">
                              <w:t>MACD line goes over Signal Line</w:t>
                            </w:r>
                            <w:r w:rsidR="00055216"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72E289" id="Flowchart: Decision 21" o:spid="_x0000_s1037" type="#_x0000_t110" style="position:absolute;margin-left:9pt;margin-top:2.05pt;width:154.2pt;height:97.2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" fillcolor="#c00000" strokecolor="#1f3763 [1604]" strokeweight="1pt">
                <v:textbox>
                  <w:txbxContent>
                    <w:p w14:paraId="1888D983" w14:textId="6536ACB3" w:rsidR="00DA59FF" w:rsidRDefault="00DA59FF" w:rsidP="00DA59FF">
                      <w:pPr>
                        <w:jc w:val="center"/>
                      </w:pPr>
                      <w:r>
                        <w:t xml:space="preserve">IF </w:t>
                      </w:r>
                      <w:r w:rsidR="00F255B1">
                        <w:t>MACD line goes over Signal Line</w:t>
                      </w:r>
                      <w:r w:rsidR="00055216">
                        <w:t>0</w:t>
                      </w:r>
                    </w:p>
                  </w:txbxContent>
                </v:textbox>
              </v:shape>
            </w:pict>
          </mc:Fallback>
        </mc:AlternateContent>
      </w:r>
    </w:p>
    <w:p w14:paraId="5313EC9D" w14:textId="031969CF" w:rsidR="00DA59FF" w:rsidRDefault="00003C7B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33344" behindDoc="0" locked="0" layoutInCell="1" allowOverlap="1" wp14:anchorId="00FCE0E7" wp14:editId="633BE3C7">
                <wp:simplePos x="0" y="0"/>
                <wp:positionH relativeFrom="column">
                  <wp:posOffset>5654040</wp:posOffset>
                </wp:positionH>
                <wp:positionV relativeFrom="paragraph">
                  <wp:posOffset>6985</wp:posOffset>
                </wp:positionV>
                <wp:extent cx="883920" cy="1404620"/>
                <wp:effectExtent l="0" t="0" r="11430" b="139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C1047" w14:textId="77777777" w:rsidR="00003C7B" w:rsidRDefault="00003C7B" w:rsidP="00003C7B">
                            <w: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FCE0E7" id="_x0000_s1038" type="#_x0000_t202" style="position:absolute;margin-left:445.2pt;margin-top:.55pt;width:69.6pt;height:110.6pt;z-index:2518333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" filled="f" strokecolor="white [3212]">
                <v:textbox style="mso-fit-shape-to-text:t">
                  <w:txbxContent>
                    <w:p w14:paraId="6A4C1047" w14:textId="77777777" w:rsidR="00003C7B" w:rsidRDefault="00003C7B" w:rsidP="00003C7B">
                      <w:r>
                        <w:t>FAL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A59FF"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5FDB0DD5" wp14:editId="2D0F971C">
                <wp:simplePos x="0" y="0"/>
                <wp:positionH relativeFrom="column">
                  <wp:posOffset>1988820</wp:posOffset>
                </wp:positionH>
                <wp:positionV relativeFrom="paragraph">
                  <wp:posOffset>6985</wp:posOffset>
                </wp:positionV>
                <wp:extent cx="883920" cy="1404620"/>
                <wp:effectExtent l="0" t="0" r="11430" b="1397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D3035" w14:textId="77777777" w:rsidR="00DA59FF" w:rsidRDefault="00DA59FF" w:rsidP="00DA59FF">
                            <w: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DB0DD5" id="_x0000_s1039" type="#_x0000_t202" style="position:absolute;margin-left:156.6pt;margin-top:.55pt;width:69.6pt;height:110.6pt;z-index:2517094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" filled="f" strokecolor="white [3212]">
                <v:textbox style="mso-fit-shape-to-text:t">
                  <w:txbxContent>
                    <w:p w14:paraId="550D3035" w14:textId="77777777" w:rsidR="00DA59FF" w:rsidRDefault="00DA59FF" w:rsidP="00DA59FF">
                      <w:r>
                        <w:t>FAL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692711" w14:textId="7676314A" w:rsidR="00DA59FF" w:rsidRDefault="00D2208B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99552" behindDoc="0" locked="0" layoutInCell="1" allowOverlap="1" wp14:anchorId="7271FA58" wp14:editId="734EC77A">
                <wp:simplePos x="0" y="0"/>
                <wp:positionH relativeFrom="column">
                  <wp:posOffset>3486150</wp:posOffset>
                </wp:positionH>
                <wp:positionV relativeFrom="paragraph">
                  <wp:posOffset>60960</wp:posOffset>
                </wp:positionV>
                <wp:extent cx="883920" cy="1404620"/>
                <wp:effectExtent l="0" t="0" r="11430" b="13970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96F45" w14:textId="77777777" w:rsidR="00D2208B" w:rsidRDefault="00D2208B" w:rsidP="00D2208B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71FA58" id="_x0000_s1040" type="#_x0000_t202" style="position:absolute;margin-left:274.5pt;margin-top:4.8pt;width:69.6pt;height:110.6pt;z-index:251799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" filled="f" strokecolor="white [3212]">
                <v:textbox style="mso-fit-shape-to-text:t">
                  <w:txbxContent>
                    <w:p w14:paraId="03996F45" w14:textId="77777777" w:rsidR="00D2208B" w:rsidRDefault="00D2208B" w:rsidP="00D2208B">
                      <w:r>
                        <w:t>TRU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0C7D75" w14:textId="275D0458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98FDAA2" wp14:editId="53FEDCAC">
                <wp:simplePos x="0" y="0"/>
                <wp:positionH relativeFrom="margin">
                  <wp:posOffset>6035040</wp:posOffset>
                </wp:positionH>
                <wp:positionV relativeFrom="paragraph">
                  <wp:posOffset>106045</wp:posOffset>
                </wp:positionV>
                <wp:extent cx="137160" cy="556260"/>
                <wp:effectExtent l="0" t="0" r="72390" b="53340"/>
                <wp:wrapNone/>
                <wp:docPr id="56" name="Connector: Elbow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" cy="55626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1929B" id="Connector: Elbow 56" o:spid="_x0000_s1026" type="#_x0000_t34" style="position:absolute;margin-left:475.2pt;margin-top:8.35pt;width:10.8pt;height:43.8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15BBED3" wp14:editId="55329B87">
                <wp:simplePos x="0" y="0"/>
                <wp:positionH relativeFrom="column">
                  <wp:posOffset>3798570</wp:posOffset>
                </wp:positionH>
                <wp:positionV relativeFrom="paragraph">
                  <wp:posOffset>1383030</wp:posOffset>
                </wp:positionV>
                <wp:extent cx="7620" cy="388620"/>
                <wp:effectExtent l="76200" t="0" r="68580" b="4953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388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2D21BD" id="Straight Arrow Connector 60" o:spid="_x0000_s1026" type="#_x0000_t32" style="position:absolute;margin-left:299.1pt;margin-top:108.9pt;width:.6pt;height:30.6pt;flip:x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" strokecolor="#4472c4 [3204]" strokeweight=".5pt">
                <v:stroke endarrow="block" joinstyle="miter"/>
              </v:shape>
            </w:pict>
          </mc:Fallback>
        </mc:AlternateContent>
      </w: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085A762" wp14:editId="4A263109">
                <wp:simplePos x="0" y="0"/>
                <wp:positionH relativeFrom="margin">
                  <wp:posOffset>3699510</wp:posOffset>
                </wp:positionH>
                <wp:positionV relativeFrom="paragraph">
                  <wp:posOffset>118110</wp:posOffset>
                </wp:positionV>
                <wp:extent cx="407670" cy="457200"/>
                <wp:effectExtent l="76200" t="0" r="11430" b="57150"/>
                <wp:wrapNone/>
                <wp:docPr id="55" name="Connector: Elbow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7670" cy="45720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A4A3" id="Connector: Elbow 55" o:spid="_x0000_s1026" type="#_x0000_t34" style="position:absolute;margin-left:291.3pt;margin-top:9.3pt;width:32.1pt;height:36pt;flip:x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" adj="21709" strokecolor="#4472c4 [3204]" strokeweight=".5pt">
                <v:stroke endarrow="block"/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DD6BFE5" wp14:editId="4B19EFD6">
                <wp:simplePos x="0" y="0"/>
                <wp:positionH relativeFrom="margin">
                  <wp:posOffset>2076450</wp:posOffset>
                </wp:positionH>
                <wp:positionV relativeFrom="paragraph">
                  <wp:posOffset>106045</wp:posOffset>
                </wp:positionV>
                <wp:extent cx="167640" cy="480060"/>
                <wp:effectExtent l="0" t="0" r="80010" b="53340"/>
                <wp:wrapNone/>
                <wp:docPr id="25" name="Connector: Elb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640" cy="48006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53CF9" id="Connector: Elbow 25" o:spid="_x0000_s1026" type="#_x0000_t34" style="position:absolute;margin-left:163.5pt;margin-top:8.35pt;width:13.2pt;height:37.8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6680C9D" wp14:editId="3D12D00A">
                <wp:simplePos x="0" y="0"/>
                <wp:positionH relativeFrom="margin">
                  <wp:posOffset>-259080</wp:posOffset>
                </wp:positionH>
                <wp:positionV relativeFrom="paragraph">
                  <wp:posOffset>121285</wp:posOffset>
                </wp:positionV>
                <wp:extent cx="407670" cy="457200"/>
                <wp:effectExtent l="76200" t="0" r="11430" b="57150"/>
                <wp:wrapNone/>
                <wp:docPr id="22" name="Connector: Elbow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7670" cy="45720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38A10" id="Connector: Elbow 22" o:spid="_x0000_s1026" type="#_x0000_t34" style="position:absolute;margin-left:-20.4pt;margin-top:9.55pt;width:32.1pt;height:36pt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</w:p>
    <w:p w14:paraId="7135D9E0" w14:textId="59846A04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F4678D" w14:textId="5B59B611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6AC17A8" wp14:editId="65D8EDB8">
                <wp:simplePos x="0" y="0"/>
                <wp:positionH relativeFrom="column">
                  <wp:posOffset>-579120</wp:posOffset>
                </wp:positionH>
                <wp:positionV relativeFrom="paragraph">
                  <wp:posOffset>243205</wp:posOffset>
                </wp:positionV>
                <wp:extent cx="1333500" cy="777240"/>
                <wp:effectExtent l="0" t="0" r="19050" b="2286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772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FF553D" w14:textId="77777777" w:rsidR="00DA59FF" w:rsidRPr="005350D4" w:rsidRDefault="00DA59FF" w:rsidP="00DA59F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BUY signal given (Bullish) </w:t>
                            </w:r>
                          </w:p>
                          <w:p w14:paraId="5F760C41" w14:textId="16D7BC5B" w:rsidR="00DA59FF" w:rsidRPr="005350D4" w:rsidRDefault="00DA59FF" w:rsidP="00DA59F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ITIATE a BUY</w:t>
                            </w:r>
                            <w:r w:rsid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with current close pr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AC17A8" id="Rectangle 26" o:spid="_x0000_s1041" style="position:absolute;margin-left:-45.6pt;margin-top:19.15pt;width:105pt;height:61.2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" fillcolor="#00b0f0" strokecolor="#1f3763 [1604]" strokeweight="1pt">
                <v:textbox>
                  <w:txbxContent>
                    <w:p w14:paraId="75FF553D" w14:textId="77777777" w:rsidR="00DA59FF" w:rsidRPr="005350D4" w:rsidRDefault="00DA59FF" w:rsidP="00DA59F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BUY signal given (Bullish) </w:t>
                      </w:r>
                    </w:p>
                    <w:p w14:paraId="5F760C41" w14:textId="16D7BC5B" w:rsidR="00DA59FF" w:rsidRPr="005350D4" w:rsidRDefault="00DA59FF" w:rsidP="00DA59F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>INITIATE a BUY</w:t>
                      </w:r>
                      <w:r w:rsid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with current close price</w:t>
                      </w:r>
                    </w:p>
                  </w:txbxContent>
                </v:textbox>
              </v:rect>
            </w:pict>
          </mc:Fallback>
        </mc:AlternateContent>
      </w:r>
    </w:p>
    <w:p w14:paraId="70356BC1" w14:textId="1790209E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9C8F9A0" wp14:editId="14E2C805">
                <wp:simplePos x="0" y="0"/>
                <wp:positionH relativeFrom="column">
                  <wp:posOffset>3379470</wp:posOffset>
                </wp:positionH>
                <wp:positionV relativeFrom="paragraph">
                  <wp:posOffset>64770</wp:posOffset>
                </wp:positionV>
                <wp:extent cx="1333500" cy="777240"/>
                <wp:effectExtent l="0" t="0" r="19050" b="2286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772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A9196D" w14:textId="77777777" w:rsidR="00003C7B" w:rsidRPr="005350D4" w:rsidRDefault="00003C7B" w:rsidP="00003C7B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BUY signal given (Bullish) </w:t>
                            </w:r>
                          </w:p>
                          <w:p w14:paraId="3E414809" w14:textId="77777777" w:rsidR="00003C7B" w:rsidRPr="005350D4" w:rsidRDefault="00003C7B" w:rsidP="00003C7B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ITIATE a BUY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with current close price</w:t>
                            </w:r>
                          </w:p>
                          <w:p w14:paraId="565F1FB9" w14:textId="22FC1B1E" w:rsidR="00DA59FF" w:rsidRDefault="00DA59FF" w:rsidP="00DA59F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C8F9A0" id="Rectangle 57" o:spid="_x0000_s1042" style="position:absolute;margin-left:266.1pt;margin-top:5.1pt;width:105pt;height:61.2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" fillcolor="#00b0f0" strokecolor="#1f3763 [1604]" strokeweight="1pt">
                <v:textbox>
                  <w:txbxContent>
                    <w:p w14:paraId="3CA9196D" w14:textId="77777777" w:rsidR="00003C7B" w:rsidRPr="005350D4" w:rsidRDefault="00003C7B" w:rsidP="00003C7B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BUY signal given (Bullish) </w:t>
                      </w:r>
                    </w:p>
                    <w:p w14:paraId="3E414809" w14:textId="77777777" w:rsidR="00003C7B" w:rsidRPr="005350D4" w:rsidRDefault="00003C7B" w:rsidP="00003C7B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>INITIATE a BUY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with current close price</w:t>
                      </w:r>
                    </w:p>
                    <w:p w14:paraId="565F1FB9" w14:textId="22FC1B1E" w:rsidR="00DA59FF" w:rsidRDefault="00DA59FF" w:rsidP="00DA59F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E5D97C5" wp14:editId="32426EA5">
                <wp:simplePos x="0" y="0"/>
                <wp:positionH relativeFrom="column">
                  <wp:posOffset>1775460</wp:posOffset>
                </wp:positionH>
                <wp:positionV relativeFrom="paragraph">
                  <wp:posOffset>75565</wp:posOffset>
                </wp:positionV>
                <wp:extent cx="1333500" cy="777240"/>
                <wp:effectExtent l="0" t="0" r="19050" b="228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772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C106A2" w14:textId="77777777" w:rsidR="00DA59FF" w:rsidRPr="005350D4" w:rsidRDefault="00DA59FF" w:rsidP="00DA59F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ELL signal given (Bearish)</w:t>
                            </w:r>
                          </w:p>
                          <w:p w14:paraId="5E2859B4" w14:textId="263C35C3" w:rsidR="00DA59FF" w:rsidRPr="005350D4" w:rsidRDefault="00D2208B" w:rsidP="00DA59F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ITIATE a</w:t>
                            </w:r>
                            <w:r w:rsidR="00DA59FF"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SELL</w:t>
                            </w:r>
                            <w:r w:rsid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with current close pr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5D97C5" id="Rectangle 27" o:spid="_x0000_s1043" style="position:absolute;margin-left:139.8pt;margin-top:5.95pt;width:105pt;height:61.2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" fillcolor="#00b0f0" strokecolor="#1f3763 [1604]" strokeweight="1pt">
                <v:textbox>
                  <w:txbxContent>
                    <w:p w14:paraId="4EC106A2" w14:textId="77777777" w:rsidR="00DA59FF" w:rsidRPr="005350D4" w:rsidRDefault="00DA59FF" w:rsidP="00DA59F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>SELL signal given (Bearish)</w:t>
                      </w:r>
                    </w:p>
                    <w:p w14:paraId="5E2859B4" w14:textId="263C35C3" w:rsidR="00DA59FF" w:rsidRPr="005350D4" w:rsidRDefault="00D2208B" w:rsidP="00DA59F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>INITIATE a</w:t>
                      </w:r>
                      <w:r w:rsidR="00DA59FF"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SELL</w:t>
                      </w:r>
                      <w:r w:rsid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with current close price</w:t>
                      </w:r>
                    </w:p>
                  </w:txbxContent>
                </v:textbox>
              </v:rect>
            </w:pict>
          </mc:Fallback>
        </mc:AlternateContent>
      </w:r>
    </w:p>
    <w:p w14:paraId="4C73BBA8" w14:textId="28DA6424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BC1AE4F" wp14:editId="0AF3073D">
                <wp:simplePos x="0" y="0"/>
                <wp:positionH relativeFrom="column">
                  <wp:posOffset>5166360</wp:posOffset>
                </wp:positionH>
                <wp:positionV relativeFrom="paragraph">
                  <wp:posOffset>6985</wp:posOffset>
                </wp:positionV>
                <wp:extent cx="1333500" cy="777240"/>
                <wp:effectExtent l="0" t="0" r="19050" b="2286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772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7077BE" w14:textId="77777777" w:rsidR="00003C7B" w:rsidRPr="005350D4" w:rsidRDefault="00003C7B" w:rsidP="00003C7B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ELL signal given (Bearish)</w:t>
                            </w:r>
                          </w:p>
                          <w:p w14:paraId="07AE7EE1" w14:textId="77777777" w:rsidR="00003C7B" w:rsidRPr="005350D4" w:rsidRDefault="00003C7B" w:rsidP="00003C7B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INITIATE a SELL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with current close price</w:t>
                            </w:r>
                          </w:p>
                          <w:p w14:paraId="41E59FE4" w14:textId="70710241" w:rsidR="00DA59FF" w:rsidRDefault="00DA59FF" w:rsidP="00DA59F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C1AE4F" id="Rectangle 194" o:spid="_x0000_s1044" style="position:absolute;margin-left:406.8pt;margin-top:.55pt;width:105pt;height:61.2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" fillcolor="#00b0f0" strokecolor="#1f3763 [1604]" strokeweight="1pt">
                <v:textbox>
                  <w:txbxContent>
                    <w:p w14:paraId="3A7077BE" w14:textId="77777777" w:rsidR="00003C7B" w:rsidRPr="005350D4" w:rsidRDefault="00003C7B" w:rsidP="00003C7B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>SELL signal given (Bearish)</w:t>
                      </w:r>
                    </w:p>
                    <w:p w14:paraId="07AE7EE1" w14:textId="77777777" w:rsidR="00003C7B" w:rsidRPr="005350D4" w:rsidRDefault="00003C7B" w:rsidP="00003C7B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>INITIATE a SELL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with current close price</w:t>
                      </w:r>
                    </w:p>
                    <w:p w14:paraId="41E59FE4" w14:textId="70710241" w:rsidR="00DA59FF" w:rsidRDefault="00DA59FF" w:rsidP="00DA59F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0EF2EF48" w14:textId="57AFFAA6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8D24911" w14:textId="77777777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649D596" w14:textId="045BBE1A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DFE8908" wp14:editId="78DBB8B7">
                <wp:simplePos x="0" y="0"/>
                <wp:positionH relativeFrom="column">
                  <wp:posOffset>-160020</wp:posOffset>
                </wp:positionH>
                <wp:positionV relativeFrom="paragraph">
                  <wp:posOffset>159385</wp:posOffset>
                </wp:positionV>
                <wp:extent cx="7620" cy="388620"/>
                <wp:effectExtent l="76200" t="0" r="68580" b="4953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388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D9A7D4" id="Straight Arrow Connector 31" o:spid="_x0000_s1026" type="#_x0000_t32" style="position:absolute;margin-left:-12.6pt;margin-top:12.55pt;width:.6pt;height:30.6pt;flip:x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" strokecolor="#4472c4 [3204]" strokeweight=".5pt">
                <v:stroke endarrow="block" joinstyle="miter"/>
              </v:shape>
            </w:pict>
          </mc:Fallback>
        </mc:AlternateContent>
      </w:r>
    </w:p>
    <w:p w14:paraId="6993AF1C" w14:textId="72887CFD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04A4941" wp14:editId="671F62AA">
                <wp:simplePos x="0" y="0"/>
                <wp:positionH relativeFrom="column">
                  <wp:posOffset>2438400</wp:posOffset>
                </wp:positionH>
                <wp:positionV relativeFrom="paragraph">
                  <wp:posOffset>6985</wp:posOffset>
                </wp:positionV>
                <wp:extent cx="7620" cy="388620"/>
                <wp:effectExtent l="76200" t="0" r="68580" b="4953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388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BA11AC" id="Straight Arrow Connector 32" o:spid="_x0000_s1026" type="#_x0000_t32" style="position:absolute;margin-left:192pt;margin-top:.55pt;width:.6pt;height:30.6pt;flip:x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" strokecolor="#4472c4 [3204]" strokeweight=".5pt">
                <v:stroke endarrow="block" joinstyle="miter"/>
              </v:shape>
            </w:pict>
          </mc:Fallback>
        </mc:AlternateContent>
      </w:r>
    </w:p>
    <w:p w14:paraId="61B1BA48" w14:textId="367C5FD6" w:rsidR="00DA59FF" w:rsidRDefault="00003C7B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17CE051" wp14:editId="1B83AA0D">
                <wp:simplePos x="0" y="0"/>
                <wp:positionH relativeFrom="column">
                  <wp:posOffset>3169920</wp:posOffset>
                </wp:positionH>
                <wp:positionV relativeFrom="paragraph">
                  <wp:posOffset>144145</wp:posOffset>
                </wp:positionV>
                <wp:extent cx="1310640" cy="1043940"/>
                <wp:effectExtent l="0" t="0" r="22860" b="2286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10439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207E9C" w14:textId="77777777" w:rsidR="00003C7B" w:rsidRDefault="00003C7B" w:rsidP="00003C7B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culate net gain by SUM-1.125 of current close price</w:t>
                            </w:r>
                          </w:p>
                          <w:p w14:paraId="48A5F69F" w14:textId="77777777" w:rsidR="00003C7B" w:rsidRDefault="00003C7B" w:rsidP="00003C7B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cremen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radecounte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by 1</w:t>
                            </w:r>
                          </w:p>
                          <w:p w14:paraId="1A50E1BD" w14:textId="6C412B21" w:rsidR="00DA59FF" w:rsidRDefault="00DA59FF" w:rsidP="00DA59F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CE051" id="Rectangle 58" o:spid="_x0000_s1045" style="position:absolute;margin-left:249.6pt;margin-top:11.35pt;width:103.2pt;height:82.2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" fillcolor="#00b0f0" strokecolor="#1f3763 [1604]" strokeweight="1pt">
                <v:textbox>
                  <w:txbxContent>
                    <w:p w14:paraId="1B207E9C" w14:textId="77777777" w:rsidR="00003C7B" w:rsidRDefault="00003C7B" w:rsidP="00003C7B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>Calculate net gain by SUM-1.125 of current close price</w:t>
                      </w:r>
                    </w:p>
                    <w:p w14:paraId="48A5F69F" w14:textId="77777777" w:rsidR="00003C7B" w:rsidRDefault="00003C7B" w:rsidP="00003C7B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crement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tradecounter</w:t>
                      </w:r>
                      <w:proofErr w:type="spellEnd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by 1</w:t>
                      </w:r>
                    </w:p>
                    <w:p w14:paraId="1A50E1BD" w14:textId="6C412B21" w:rsidR="00DA59FF" w:rsidRDefault="00DA59FF" w:rsidP="00DA59F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531E89B" wp14:editId="59FD9D4F">
                <wp:simplePos x="0" y="0"/>
                <wp:positionH relativeFrom="column">
                  <wp:posOffset>-784860</wp:posOffset>
                </wp:positionH>
                <wp:positionV relativeFrom="paragraph">
                  <wp:posOffset>205105</wp:posOffset>
                </wp:positionV>
                <wp:extent cx="1310640" cy="899160"/>
                <wp:effectExtent l="0" t="0" r="2286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89916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6E0B04" w14:textId="27A9122E" w:rsidR="005350D4" w:rsidRDefault="005350D4" w:rsidP="005350D4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5350D4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culate net gain by SUM-1.125 of current close price</w:t>
                            </w:r>
                          </w:p>
                          <w:p w14:paraId="1C2B2AF5" w14:textId="3CA46B28" w:rsidR="005350D4" w:rsidRDefault="005350D4" w:rsidP="005350D4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cremen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radecounte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by 1</w:t>
                            </w:r>
                          </w:p>
                          <w:p w14:paraId="3F8B88F6" w14:textId="77777777" w:rsidR="005350D4" w:rsidRPr="005350D4" w:rsidRDefault="005350D4" w:rsidP="005350D4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6434A9DE" w14:textId="77777777" w:rsidR="005350D4" w:rsidRDefault="005350D4" w:rsidP="00DA59F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31E89B" id="Rectangle 29" o:spid="_x0000_s1046" style="position:absolute;margin-left:-61.8pt;margin-top:16.15pt;width:103.2pt;height:70.8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" fillcolor="#00b0f0" strokecolor="#1f3763 [1604]" strokeweight="1pt">
                <v:textbox>
                  <w:txbxContent>
                    <w:p w14:paraId="256E0B04" w14:textId="27A9122E" w:rsidR="005350D4" w:rsidRDefault="005350D4" w:rsidP="005350D4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5350D4">
                        <w:rPr>
                          <w:rFonts w:ascii="Arial" w:hAnsi="Arial" w:cs="Arial"/>
                          <w:sz w:val="16"/>
                          <w:szCs w:val="16"/>
                        </w:rPr>
                        <w:t>Calculate net gain by SUM-1.125 of current close price</w:t>
                      </w:r>
                    </w:p>
                    <w:p w14:paraId="1C2B2AF5" w14:textId="3CA46B28" w:rsidR="005350D4" w:rsidRDefault="005350D4" w:rsidP="005350D4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crement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tradecounter</w:t>
                      </w:r>
                      <w:proofErr w:type="spellEnd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by 1</w:t>
                      </w:r>
                    </w:p>
                    <w:p w14:paraId="3F8B88F6" w14:textId="77777777" w:rsidR="005350D4" w:rsidRPr="005350D4" w:rsidRDefault="005350D4" w:rsidP="005350D4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6434A9DE" w14:textId="77777777" w:rsidR="005350D4" w:rsidRDefault="005350D4" w:rsidP="00DA59F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7A4458AF" w14:textId="1CBD8698" w:rsidR="00DA59FF" w:rsidRDefault="00003C7B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AD909C1" wp14:editId="3610563A">
                <wp:simplePos x="0" y="0"/>
                <wp:positionH relativeFrom="column">
                  <wp:posOffset>5341620</wp:posOffset>
                </wp:positionH>
                <wp:positionV relativeFrom="paragraph">
                  <wp:posOffset>37465</wp:posOffset>
                </wp:positionV>
                <wp:extent cx="1310640" cy="845820"/>
                <wp:effectExtent l="0" t="0" r="22860" b="114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84582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C953" w14:textId="77777777" w:rsidR="00003C7B" w:rsidRDefault="00003C7B" w:rsidP="00003C7B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culate net gain by SUM +0.85 of current close price</w:t>
                            </w:r>
                          </w:p>
                          <w:p w14:paraId="23755151" w14:textId="77777777" w:rsidR="00003C7B" w:rsidRDefault="00003C7B" w:rsidP="00003C7B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cremen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radecounte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by 1</w:t>
                            </w:r>
                          </w:p>
                          <w:p w14:paraId="2BF0C7DC" w14:textId="10F3005E" w:rsidR="00DA59FF" w:rsidRDefault="00DA59FF" w:rsidP="00DA59F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D909C1" id="Rectangle 59" o:spid="_x0000_s1047" style="position:absolute;margin-left:420.6pt;margin-top:2.95pt;width:103.2pt;height:66.6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" fillcolor="#00b0f0" strokecolor="#1f3763 [1604]" strokeweight="1pt">
                <v:textbox>
                  <w:txbxContent>
                    <w:p w14:paraId="5561C953" w14:textId="77777777" w:rsidR="00003C7B" w:rsidRDefault="00003C7B" w:rsidP="00003C7B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alculate net gain by SUM +0.85 of current close price</w:t>
                      </w:r>
                    </w:p>
                    <w:p w14:paraId="23755151" w14:textId="77777777" w:rsidR="00003C7B" w:rsidRDefault="00003C7B" w:rsidP="00003C7B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crement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tradecounter</w:t>
                      </w:r>
                      <w:proofErr w:type="spellEnd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by 1</w:t>
                      </w:r>
                    </w:p>
                    <w:p w14:paraId="2BF0C7DC" w14:textId="10F3005E" w:rsidR="00DA59FF" w:rsidRDefault="00DA59FF" w:rsidP="00DA59F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5350D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84C1C27" wp14:editId="2E547970">
                <wp:simplePos x="0" y="0"/>
                <wp:positionH relativeFrom="column">
                  <wp:posOffset>1775460</wp:posOffset>
                </wp:positionH>
                <wp:positionV relativeFrom="paragraph">
                  <wp:posOffset>37465</wp:posOffset>
                </wp:positionV>
                <wp:extent cx="1310640" cy="975360"/>
                <wp:effectExtent l="0" t="0" r="22860" b="1524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97536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10D0C7" w14:textId="2F99501E" w:rsidR="00DA59FF" w:rsidRDefault="005350D4" w:rsidP="00DA59F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culate net gain by SUM +0.85 of current close price</w:t>
                            </w:r>
                          </w:p>
                          <w:p w14:paraId="27A35BED" w14:textId="65915FC7" w:rsidR="005350D4" w:rsidRDefault="005350D4" w:rsidP="00DA59F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Incremen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radecounte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by 1</w:t>
                            </w:r>
                          </w:p>
                          <w:p w14:paraId="5BB381D5" w14:textId="3E5ED6C5" w:rsidR="005350D4" w:rsidRPr="005350D4" w:rsidRDefault="005350D4" w:rsidP="00DA59FF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4C1C27" id="Rectangle 30" o:spid="_x0000_s1048" style="position:absolute;margin-left:139.8pt;margin-top:2.95pt;width:103.2pt;height:76.8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" fillcolor="#00b0f0" strokecolor="#1f3763 [1604]" strokeweight="1pt">
                <v:textbox>
                  <w:txbxContent>
                    <w:p w14:paraId="0310D0C7" w14:textId="2F99501E" w:rsidR="00DA59FF" w:rsidRDefault="005350D4" w:rsidP="00DA59F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alculate net gain by SUM +0.85 of current close price</w:t>
                      </w:r>
                    </w:p>
                    <w:p w14:paraId="27A35BED" w14:textId="65915FC7" w:rsidR="005350D4" w:rsidRDefault="005350D4" w:rsidP="00DA59F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Increment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tradecounter</w:t>
                      </w:r>
                      <w:proofErr w:type="spellEnd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by 1</w:t>
                      </w:r>
                    </w:p>
                    <w:p w14:paraId="5BB381D5" w14:textId="3E5ED6C5" w:rsidR="005350D4" w:rsidRPr="005350D4" w:rsidRDefault="005350D4" w:rsidP="00DA59FF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B0B2D6F" w14:textId="7752F149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6DAB88A" w14:textId="77777777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FE66F54" w14:textId="4E626497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649EA9D" w14:textId="1ADDF91B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CBA880B" w14:textId="1C25DDAC" w:rsidR="00DA59FF" w:rsidRDefault="00055216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73B5E1C1" wp14:editId="088ACBDF">
                <wp:simplePos x="0" y="0"/>
                <wp:positionH relativeFrom="margin">
                  <wp:posOffset>3924300</wp:posOffset>
                </wp:positionH>
                <wp:positionV relativeFrom="paragraph">
                  <wp:posOffset>357505</wp:posOffset>
                </wp:positionV>
                <wp:extent cx="1165860" cy="1013460"/>
                <wp:effectExtent l="0" t="0" r="15240" b="15240"/>
                <wp:wrapNone/>
                <wp:docPr id="39" name="Flowchart: Termina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5860" cy="101346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F74E06" w14:textId="77777777" w:rsidR="00055216" w:rsidRDefault="00055216" w:rsidP="00055216">
                            <w:pPr>
                              <w:jc w:val="center"/>
                            </w:pPr>
                            <w:r>
                              <w:t>ENDIF</w:t>
                            </w:r>
                          </w:p>
                          <w:p w14:paraId="7D79266D" w14:textId="77777777" w:rsidR="00055216" w:rsidRDefault="00055216" w:rsidP="00055216">
                            <w:pPr>
                              <w:jc w:val="center"/>
                            </w:pPr>
                            <w:r>
                              <w:t>ENDFOR</w:t>
                            </w:r>
                          </w:p>
                          <w:p w14:paraId="2BC41351" w14:textId="77777777" w:rsidR="00055216" w:rsidRDefault="00055216" w:rsidP="0005521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5E1C1" id="Flowchart: Terminator 39" o:spid="_x0000_s1049" type="#_x0000_t116" style="position:absolute;margin-left:309pt;margin-top:28.15pt;width:91.8pt;height:79.8pt;z-index:251853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" fillcolor="#ffc000" strokecolor="#1f3763 [1604]" strokeweight="1pt">
                <v:textbox>
                  <w:txbxContent>
                    <w:p w14:paraId="6FF74E06" w14:textId="77777777" w:rsidR="00055216" w:rsidRDefault="00055216" w:rsidP="00055216">
                      <w:pPr>
                        <w:jc w:val="center"/>
                      </w:pPr>
                      <w:r>
                        <w:t>ENDIF</w:t>
                      </w:r>
                    </w:p>
                    <w:p w14:paraId="7D79266D" w14:textId="77777777" w:rsidR="00055216" w:rsidRDefault="00055216" w:rsidP="00055216">
                      <w:pPr>
                        <w:jc w:val="center"/>
                      </w:pPr>
                      <w:r>
                        <w:t>ENDFOR</w:t>
                      </w:r>
                    </w:p>
                    <w:p w14:paraId="2BC41351" w14:textId="77777777" w:rsidR="00055216" w:rsidRDefault="00055216" w:rsidP="00055216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74CAC8F5" wp14:editId="700A6C59">
                <wp:simplePos x="0" y="0"/>
                <wp:positionH relativeFrom="margin">
                  <wp:posOffset>2164080</wp:posOffset>
                </wp:positionH>
                <wp:positionV relativeFrom="paragraph">
                  <wp:posOffset>479425</wp:posOffset>
                </wp:positionV>
                <wp:extent cx="1165860" cy="1013460"/>
                <wp:effectExtent l="0" t="0" r="15240" b="15240"/>
                <wp:wrapNone/>
                <wp:docPr id="4" name="Flowchart: Termina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5860" cy="101346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C586CA" w14:textId="77777777" w:rsidR="00055216" w:rsidRDefault="00003C7B" w:rsidP="00055216">
                            <w:pPr>
                              <w:jc w:val="center"/>
                            </w:pPr>
                            <w:r>
                              <w:t>ENDIF</w:t>
                            </w:r>
                          </w:p>
                          <w:p w14:paraId="7E6C8AF3" w14:textId="413E3008" w:rsidR="00055216" w:rsidRDefault="00055216" w:rsidP="00055216">
                            <w:pPr>
                              <w:jc w:val="center"/>
                            </w:pPr>
                            <w:r>
                              <w:t>ENDFOR</w:t>
                            </w:r>
                          </w:p>
                          <w:p w14:paraId="650533FC" w14:textId="77777777" w:rsidR="00055216" w:rsidRDefault="00055216" w:rsidP="00003C7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AC8F5" id="Flowchart: Terminator 4" o:spid="_x0000_s1050" type="#_x0000_t116" style="position:absolute;margin-left:170.4pt;margin-top:37.75pt;width:91.8pt;height:79.8pt;z-index:251835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" fillcolor="#ffc000" strokecolor="#1f3763 [1604]" strokeweight="1pt">
                <v:textbox>
                  <w:txbxContent>
                    <w:p w14:paraId="09C586CA" w14:textId="77777777" w:rsidR="00055216" w:rsidRDefault="00003C7B" w:rsidP="00055216">
                      <w:pPr>
                        <w:jc w:val="center"/>
                      </w:pPr>
                      <w:r>
                        <w:t>ENDIF</w:t>
                      </w:r>
                    </w:p>
                    <w:p w14:paraId="7E6C8AF3" w14:textId="413E3008" w:rsidR="00055216" w:rsidRDefault="00055216" w:rsidP="00055216">
                      <w:pPr>
                        <w:jc w:val="center"/>
                      </w:pPr>
                      <w:r>
                        <w:t>ENDFOR</w:t>
                      </w:r>
                    </w:p>
                    <w:p w14:paraId="650533FC" w14:textId="77777777" w:rsidR="00055216" w:rsidRDefault="00055216" w:rsidP="00003C7B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03C7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21D96EDF" wp14:editId="12B9762D">
                <wp:simplePos x="0" y="0"/>
                <wp:positionH relativeFrom="column">
                  <wp:posOffset>4792980</wp:posOffset>
                </wp:positionH>
                <wp:positionV relativeFrom="paragraph">
                  <wp:posOffset>52705</wp:posOffset>
                </wp:positionV>
                <wp:extent cx="647700" cy="441960"/>
                <wp:effectExtent l="38100" t="0" r="19050" b="5334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7700" cy="4419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2C1A5" id="Straight Arrow Connector 8" o:spid="_x0000_s1026" type="#_x0000_t32" style="position:absolute;margin-left:377.4pt;margin-top:4.15pt;width:51pt;height:34.8pt;flip:x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 w:rsidR="00003C7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3FFEC76" wp14:editId="18B2AE9C">
                <wp:simplePos x="0" y="0"/>
                <wp:positionH relativeFrom="column">
                  <wp:posOffset>3482340</wp:posOffset>
                </wp:positionH>
                <wp:positionV relativeFrom="paragraph">
                  <wp:posOffset>167005</wp:posOffset>
                </wp:positionV>
                <wp:extent cx="590550" cy="312420"/>
                <wp:effectExtent l="0" t="0" r="76200" b="4953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" cy="3124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561C6" id="Straight Arrow Connector 7" o:spid="_x0000_s1026" type="#_x0000_t32" style="position:absolute;margin-left:274.2pt;margin-top:13.15pt;width:46.5pt;height:24.6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003C7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0E8E4388" wp14:editId="43B02FF1">
                <wp:simplePos x="0" y="0"/>
                <wp:positionH relativeFrom="column">
                  <wp:posOffset>518160</wp:posOffset>
                </wp:positionH>
                <wp:positionV relativeFrom="paragraph">
                  <wp:posOffset>6985</wp:posOffset>
                </wp:positionV>
                <wp:extent cx="1882140" cy="716280"/>
                <wp:effectExtent l="0" t="0" r="80010" b="647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2140" cy="7162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D27FA" id="Straight Arrow Connector 6" o:spid="_x0000_s1026" type="#_x0000_t32" style="position:absolute;margin-left:40.8pt;margin-top:.55pt;width:148.2pt;height:56.4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" strokecolor="#4472c4 [3204]" strokeweight=".5pt">
                <v:stroke endarrow="block" joinstyle="miter"/>
              </v:shape>
            </w:pict>
          </mc:Fallback>
        </mc:AlternateContent>
      </w:r>
      <w:r w:rsidR="00003C7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35E8CA11" wp14:editId="1297A5A8">
                <wp:simplePos x="0" y="0"/>
                <wp:positionH relativeFrom="column">
                  <wp:posOffset>2743199</wp:posOffset>
                </wp:positionH>
                <wp:positionV relativeFrom="paragraph">
                  <wp:posOffset>6985</wp:posOffset>
                </wp:positionV>
                <wp:extent cx="45719" cy="502920"/>
                <wp:effectExtent l="38100" t="0" r="69215" b="4953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502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F211D" id="Straight Arrow Connector 5" o:spid="_x0000_s1026" type="#_x0000_t32" style="position:absolute;margin-left:3in;margin-top:.55pt;width:3.6pt;height:39.6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</w:p>
    <w:p w14:paraId="03372D12" w14:textId="77777777" w:rsidR="00055216" w:rsidRDefault="00055216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781FE25" w14:textId="5333F8FE" w:rsidR="00DA59FF" w:rsidRPr="00D17FDD" w:rsidRDefault="00055216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3</w:t>
      </w:r>
      <w:r w:rsidR="00DA59FF" w:rsidRPr="00D17FDD">
        <w:rPr>
          <w:rFonts w:ascii="Arial" w:hAnsi="Arial" w:cs="Arial"/>
          <w:sz w:val="24"/>
          <w:szCs w:val="24"/>
        </w:rPr>
        <w:t xml:space="preserve">. Computerisation of the MACD trend reversal system: </w:t>
      </w:r>
      <w:proofErr w:type="spellStart"/>
      <w:r>
        <w:rPr>
          <w:rFonts w:ascii="Arial" w:hAnsi="Arial" w:cs="Arial"/>
          <w:sz w:val="24"/>
          <w:szCs w:val="24"/>
        </w:rPr>
        <w:t>FlowChart</w:t>
      </w:r>
      <w:proofErr w:type="spellEnd"/>
      <w:r>
        <w:rPr>
          <w:rFonts w:ascii="Arial" w:hAnsi="Arial" w:cs="Arial"/>
          <w:sz w:val="24"/>
          <w:szCs w:val="24"/>
        </w:rPr>
        <w:t xml:space="preserve"> (continued)</w:t>
      </w:r>
    </w:p>
    <w:p w14:paraId="60FFB6F8" w14:textId="6350A9BC" w:rsidR="00DA59FF" w:rsidRDefault="00055216" w:rsidP="00DA59FF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3C262304" wp14:editId="32FBD594">
                <wp:simplePos x="0" y="0"/>
                <wp:positionH relativeFrom="margin">
                  <wp:posOffset>3558540</wp:posOffset>
                </wp:positionH>
                <wp:positionV relativeFrom="paragraph">
                  <wp:posOffset>-1270</wp:posOffset>
                </wp:positionV>
                <wp:extent cx="1165860" cy="777240"/>
                <wp:effectExtent l="0" t="0" r="15240" b="22860"/>
                <wp:wrapNone/>
                <wp:docPr id="41" name="Flowchart: Termina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5860" cy="77724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A5030D" w14:textId="77777777" w:rsidR="00055216" w:rsidRDefault="00055216" w:rsidP="00055216">
                            <w:pPr>
                              <w:jc w:val="center"/>
                            </w:pPr>
                            <w:r>
                              <w:t>ENDIF</w:t>
                            </w:r>
                          </w:p>
                          <w:p w14:paraId="6B72B661" w14:textId="77777777" w:rsidR="00055216" w:rsidRDefault="00055216" w:rsidP="00055216">
                            <w:pPr>
                              <w:jc w:val="center"/>
                            </w:pPr>
                            <w:r>
                              <w:t>ENDFOR</w:t>
                            </w:r>
                          </w:p>
                          <w:p w14:paraId="2ACB8AF8" w14:textId="77777777" w:rsidR="00055216" w:rsidRDefault="00055216" w:rsidP="0005521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62304" id="Flowchart: Terminator 41" o:spid="_x0000_s1051" type="#_x0000_t116" style="position:absolute;margin-left:280.2pt;margin-top:-.1pt;width:91.8pt;height:61.2pt;z-index:251857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" fillcolor="#ffc000" strokecolor="#1f3763 [1604]" strokeweight="1pt">
                <v:textbox>
                  <w:txbxContent>
                    <w:p w14:paraId="0EA5030D" w14:textId="77777777" w:rsidR="00055216" w:rsidRDefault="00055216" w:rsidP="00055216">
                      <w:pPr>
                        <w:jc w:val="center"/>
                      </w:pPr>
                      <w:r>
                        <w:t>ENDIF</w:t>
                      </w:r>
                    </w:p>
                    <w:p w14:paraId="6B72B661" w14:textId="77777777" w:rsidR="00055216" w:rsidRDefault="00055216" w:rsidP="00055216">
                      <w:pPr>
                        <w:jc w:val="center"/>
                      </w:pPr>
                      <w:r>
                        <w:t>ENDFOR</w:t>
                      </w:r>
                    </w:p>
                    <w:p w14:paraId="2ACB8AF8" w14:textId="77777777" w:rsidR="00055216" w:rsidRDefault="00055216" w:rsidP="00055216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19D3234C" wp14:editId="5B7B74AA">
                <wp:simplePos x="0" y="0"/>
                <wp:positionH relativeFrom="margin">
                  <wp:posOffset>-160020</wp:posOffset>
                </wp:positionH>
                <wp:positionV relativeFrom="paragraph">
                  <wp:posOffset>82550</wp:posOffset>
                </wp:positionV>
                <wp:extent cx="1165860" cy="777240"/>
                <wp:effectExtent l="0" t="0" r="15240" b="22860"/>
                <wp:wrapNone/>
                <wp:docPr id="40" name="Flowchart: Termina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5860" cy="77724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C666DE" w14:textId="77777777" w:rsidR="00055216" w:rsidRDefault="00055216" w:rsidP="00055216">
                            <w:pPr>
                              <w:jc w:val="center"/>
                            </w:pPr>
                            <w:r>
                              <w:t>ENDIF</w:t>
                            </w:r>
                          </w:p>
                          <w:p w14:paraId="376538C7" w14:textId="77777777" w:rsidR="00055216" w:rsidRDefault="00055216" w:rsidP="00055216">
                            <w:pPr>
                              <w:jc w:val="center"/>
                            </w:pPr>
                            <w:r>
                              <w:t>ENDFOR</w:t>
                            </w:r>
                          </w:p>
                          <w:p w14:paraId="413FF3DF" w14:textId="77777777" w:rsidR="00055216" w:rsidRDefault="00055216" w:rsidP="0005521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3234C" id="Flowchart: Terminator 40" o:spid="_x0000_s1052" type="#_x0000_t116" style="position:absolute;margin-left:-12.6pt;margin-top:6.5pt;width:91.8pt;height:61.2pt;z-index:251855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" fillcolor="#ffc000" strokecolor="#1f3763 [1604]" strokeweight="1pt">
                <v:textbox>
                  <w:txbxContent>
                    <w:p w14:paraId="55C666DE" w14:textId="77777777" w:rsidR="00055216" w:rsidRDefault="00055216" w:rsidP="00055216">
                      <w:pPr>
                        <w:jc w:val="center"/>
                      </w:pPr>
                      <w:r>
                        <w:t>ENDIF</w:t>
                      </w:r>
                    </w:p>
                    <w:p w14:paraId="376538C7" w14:textId="77777777" w:rsidR="00055216" w:rsidRDefault="00055216" w:rsidP="00055216">
                      <w:pPr>
                        <w:jc w:val="center"/>
                      </w:pPr>
                      <w:r>
                        <w:t>ENDFOR</w:t>
                      </w:r>
                    </w:p>
                    <w:p w14:paraId="413FF3DF" w14:textId="77777777" w:rsidR="00055216" w:rsidRDefault="00055216" w:rsidP="00055216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C5F70E7" w14:textId="1BC86E31" w:rsidR="009933C6" w:rsidRDefault="009933C6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1BA05C7" w14:textId="4F3CE388" w:rsidR="009933C6" w:rsidRDefault="009933C6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1A5FB152" w14:textId="72424E76" w:rsidR="00DA59FF" w:rsidRDefault="00DA59FF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0807ECE" wp14:editId="40544978">
                <wp:simplePos x="0" y="0"/>
                <wp:positionH relativeFrom="column">
                  <wp:posOffset>2887980</wp:posOffset>
                </wp:positionH>
                <wp:positionV relativeFrom="paragraph">
                  <wp:posOffset>67310</wp:posOffset>
                </wp:positionV>
                <wp:extent cx="769620" cy="411480"/>
                <wp:effectExtent l="38100" t="0" r="30480" b="6477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9620" cy="411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CF161" id="Straight Arrow Connector 199" o:spid="_x0000_s1026" type="#_x0000_t32" style="position:absolute;margin-left:227.4pt;margin-top:5.3pt;width:60.6pt;height:32.4pt;flip:x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24E80AB" wp14:editId="0554DA88">
                <wp:simplePos x="0" y="0"/>
                <wp:positionH relativeFrom="column">
                  <wp:posOffset>990600</wp:posOffset>
                </wp:positionH>
                <wp:positionV relativeFrom="paragraph">
                  <wp:posOffset>113030</wp:posOffset>
                </wp:positionV>
                <wp:extent cx="723900" cy="350520"/>
                <wp:effectExtent l="0" t="0" r="57150" b="4953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900" cy="3505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C661D9" id="Straight Arrow Connector 198" o:spid="_x0000_s1026" type="#_x0000_t32" style="position:absolute;margin-left:78pt;margin-top:8.9pt;width:57pt;height:27.6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</w:p>
    <w:p w14:paraId="1453CFB0" w14:textId="4BB97D26" w:rsidR="00DA59FF" w:rsidRDefault="00DA59FF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8B49B36" w14:textId="6F5A2243" w:rsidR="005C3531" w:rsidRDefault="005C3531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E693DEC" w14:textId="643D0F93" w:rsidR="005C3531" w:rsidRDefault="00C73E09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523CA4B0" wp14:editId="383C236C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684520" cy="1562100"/>
                <wp:effectExtent l="19050" t="0" r="30480" b="19050"/>
                <wp:wrapNone/>
                <wp:docPr id="42" name="Flowchart: Data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520" cy="156210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F6DE0D" w14:textId="3E99C43D" w:rsidR="00C73E09" w:rsidRPr="00EA75DF" w:rsidRDefault="00C73E09" w:rsidP="00C73E09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HOW BUY and SELL signals</w:t>
                            </w:r>
                          </w:p>
                          <w:p w14:paraId="6070DC66" w14:textId="52D4E97E" w:rsidR="00C73E09" w:rsidRDefault="00C73E09" w:rsidP="00C73E09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WRIT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BUY_SIGNAL_Pric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SELL_Signal_Price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NetGai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to excel sheet</w:t>
                            </w:r>
                          </w:p>
                          <w:p w14:paraId="4D0E6449" w14:textId="098965EC" w:rsidR="00C73E09" w:rsidRDefault="00C73E09" w:rsidP="00C73E09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PRINT summary of code run</w:t>
                            </w:r>
                          </w:p>
                          <w:p w14:paraId="7717B758" w14:textId="2457C6BB" w:rsidR="00C73E09" w:rsidRDefault="00C73E09" w:rsidP="00C73E09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PRIN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radecounter</w:t>
                            </w:r>
                            <w:proofErr w:type="spellEnd"/>
                          </w:p>
                          <w:p w14:paraId="566FAF6D" w14:textId="549D1E0A" w:rsidR="00C73E09" w:rsidRPr="00C73E09" w:rsidRDefault="00C73E09" w:rsidP="00C73E09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PRINT total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NetGai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CA4B0" id="Flowchart: Data 42" o:spid="_x0000_s1053" type="#_x0000_t111" style="position:absolute;margin-left:0;margin-top:-.05pt;width:447.6pt;height:123pt;z-index:251859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" fillcolor="#92d050" strokecolor="#1f3763 [1604]" strokeweight="1pt">
                <v:textbox>
                  <w:txbxContent>
                    <w:p w14:paraId="4AF6DE0D" w14:textId="3E99C43D" w:rsidR="00C73E09" w:rsidRPr="00EA75DF" w:rsidRDefault="00C73E09" w:rsidP="00C73E09">
                      <w:pPr>
                        <w:jc w:val="center"/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HOW BUY and SELL signals</w:t>
                      </w:r>
                    </w:p>
                    <w:p w14:paraId="6070DC66" w14:textId="52D4E97E" w:rsidR="00C73E09" w:rsidRDefault="00C73E09" w:rsidP="00C73E09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WRITE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BUY_SIGNAL_Price</w:t>
                      </w:r>
                      <w:proofErr w:type="spellEnd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SELL_Signal_Price</w:t>
                      </w:r>
                      <w:proofErr w:type="spellEnd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NetGain</w:t>
                      </w:r>
                      <w:proofErr w:type="spellEnd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to excel sheet</w:t>
                      </w:r>
                    </w:p>
                    <w:p w14:paraId="4D0E6449" w14:textId="098965EC" w:rsidR="00C73E09" w:rsidRDefault="00C73E09" w:rsidP="00C73E09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PRINT summary of code run</w:t>
                      </w:r>
                    </w:p>
                    <w:p w14:paraId="7717B758" w14:textId="2457C6BB" w:rsidR="00C73E09" w:rsidRDefault="00C73E09" w:rsidP="00C73E09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PRINT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tradecounter</w:t>
                      </w:r>
                      <w:proofErr w:type="spellEnd"/>
                    </w:p>
                    <w:p w14:paraId="566FAF6D" w14:textId="549D1E0A" w:rsidR="00C73E09" w:rsidRPr="00C73E09" w:rsidRDefault="00C73E09" w:rsidP="00C73E09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PRINT total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NetGai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D2D002" w14:textId="13CBABB0" w:rsidR="005C3531" w:rsidRDefault="005C3531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E94F909" w14:textId="69C930F2" w:rsidR="005C3531" w:rsidRDefault="005C3531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F44DB1A" w14:textId="0919ECB3" w:rsidR="005C3531" w:rsidRDefault="005C3531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8176C38" w14:textId="5DBFFA74" w:rsidR="005C3531" w:rsidRDefault="005C3531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4D10FC8" w14:textId="3947EB1F" w:rsidR="005C3531" w:rsidRDefault="005C3531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84DF112" w14:textId="14A44F55" w:rsidR="005C3531" w:rsidRDefault="005C3531" w:rsidP="000A10C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12C276F" w14:textId="17896AA6" w:rsidR="005C3531" w:rsidRDefault="005C353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8B7B5ED" w14:textId="59B4C425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561C295" w14:textId="261831F7" w:rsidR="00055216" w:rsidRDefault="000778A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2469AC51" wp14:editId="1377956E">
                <wp:simplePos x="0" y="0"/>
                <wp:positionH relativeFrom="column">
                  <wp:posOffset>975360</wp:posOffset>
                </wp:positionH>
                <wp:positionV relativeFrom="paragraph">
                  <wp:posOffset>6350</wp:posOffset>
                </wp:positionV>
                <wp:extent cx="541020" cy="327660"/>
                <wp:effectExtent l="38100" t="0" r="30480" b="5334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1020" cy="327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D13A4" id="Straight Arrow Connector 45" o:spid="_x0000_s1026" type="#_x0000_t32" style="position:absolute;margin-left:76.8pt;margin-top:.5pt;width:42.6pt;height:25.8pt;flip:x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</w:p>
    <w:p w14:paraId="700BE41C" w14:textId="64C59D32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6AD6DDF" w14:textId="004D49B9" w:rsidR="00055216" w:rsidRDefault="000778A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5506F872" wp14:editId="6561E76C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1310640" cy="274320"/>
                <wp:effectExtent l="0" t="0" r="22860" b="1143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27432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224B9F" w14:textId="1FF0CD30" w:rsidR="000778A1" w:rsidRDefault="000778A1" w:rsidP="000778A1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Calculat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vgReturn</w:t>
                            </w:r>
                            <w:proofErr w:type="spellEnd"/>
                          </w:p>
                          <w:p w14:paraId="611CC2E9" w14:textId="77777777" w:rsidR="000778A1" w:rsidRPr="005350D4" w:rsidRDefault="000778A1" w:rsidP="000778A1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276E55A3" w14:textId="77777777" w:rsidR="000778A1" w:rsidRDefault="000778A1" w:rsidP="000778A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06F872" id="Rectangle 43" o:spid="_x0000_s1054" style="position:absolute;margin-left:0;margin-top:.5pt;width:103.2pt;height:21.6pt;z-index:25186201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" fillcolor="#00b0f0" strokecolor="#1f3763 [1604]" strokeweight="1pt">
                <v:textbox>
                  <w:txbxContent>
                    <w:p w14:paraId="74224B9F" w14:textId="1FF0CD30" w:rsidR="000778A1" w:rsidRDefault="000778A1" w:rsidP="000778A1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Calculate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vgReturn</w:t>
                      </w:r>
                      <w:proofErr w:type="spellEnd"/>
                    </w:p>
                    <w:p w14:paraId="611CC2E9" w14:textId="77777777" w:rsidR="000778A1" w:rsidRPr="005350D4" w:rsidRDefault="000778A1" w:rsidP="000778A1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276E55A3" w14:textId="77777777" w:rsidR="000778A1" w:rsidRDefault="000778A1" w:rsidP="000778A1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392678C" w14:textId="2634FBB2" w:rsidR="00055216" w:rsidRDefault="000778A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0F9046F0" wp14:editId="35327989">
                <wp:simplePos x="0" y="0"/>
                <wp:positionH relativeFrom="column">
                  <wp:posOffset>388620</wp:posOffset>
                </wp:positionH>
                <wp:positionV relativeFrom="paragraph">
                  <wp:posOffset>74930</wp:posOffset>
                </wp:positionV>
                <wp:extent cx="541020" cy="327660"/>
                <wp:effectExtent l="38100" t="0" r="30480" b="5334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1020" cy="327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395BB" id="Straight Arrow Connector 46" o:spid="_x0000_s1026" type="#_x0000_t32" style="position:absolute;margin-left:30.6pt;margin-top:5.9pt;width:42.6pt;height:25.8pt;flip:x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</w:p>
    <w:p w14:paraId="7B1DCE38" w14:textId="7AA85358" w:rsidR="00055216" w:rsidRDefault="000778A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1E38ADF7" wp14:editId="07A5727F">
                <wp:simplePos x="0" y="0"/>
                <wp:positionH relativeFrom="margin">
                  <wp:posOffset>-422910</wp:posOffset>
                </wp:positionH>
                <wp:positionV relativeFrom="paragraph">
                  <wp:posOffset>227330</wp:posOffset>
                </wp:positionV>
                <wp:extent cx="1703070" cy="468002"/>
                <wp:effectExtent l="19050" t="0" r="30480" b="27305"/>
                <wp:wrapNone/>
                <wp:docPr id="44" name="Flowchart: Data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3070" cy="468002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D8156B" w14:textId="7733F06C" w:rsidR="000778A1" w:rsidRPr="00C73E09" w:rsidRDefault="000778A1" w:rsidP="000778A1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Prin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avgRetur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8ADF7" id="Flowchart: Data 44" o:spid="_x0000_s1055" type="#_x0000_t111" style="position:absolute;margin-left:-33.3pt;margin-top:17.9pt;width:134.1pt;height:36.85pt;z-index:251864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" fillcolor="#92d050" strokecolor="#1f3763 [1604]" strokeweight="1pt">
                <v:textbox>
                  <w:txbxContent>
                    <w:p w14:paraId="79D8156B" w14:textId="7733F06C" w:rsidR="000778A1" w:rsidRPr="00C73E09" w:rsidRDefault="000778A1" w:rsidP="000778A1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Print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avgRetur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3C0A30" w14:textId="65C755D9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BC5B237" w14:textId="78653670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AB3389D" w14:textId="442D2CC5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7CC1390" w14:textId="5BF81601" w:rsidR="00055216" w:rsidRDefault="000778A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147A094F" wp14:editId="533598A8">
                <wp:simplePos x="0" y="0"/>
                <wp:positionH relativeFrom="margin">
                  <wp:posOffset>53340</wp:posOffset>
                </wp:positionH>
                <wp:positionV relativeFrom="paragraph">
                  <wp:posOffset>6985</wp:posOffset>
                </wp:positionV>
                <wp:extent cx="175260" cy="350520"/>
                <wp:effectExtent l="38100" t="0" r="34290" b="4953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" cy="3505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B3E20" id="Straight Arrow Connector 52" o:spid="_x0000_s1026" type="#_x0000_t32" style="position:absolute;margin-left:4.2pt;margin-top:.55pt;width:13.8pt;height:27.6pt;flip:x;z-index:251880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58C5EF5D" w14:textId="09DB35D2" w:rsidR="00055216" w:rsidRDefault="000778A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6E89A10C" wp14:editId="24B06594">
                <wp:simplePos x="0" y="0"/>
                <wp:positionH relativeFrom="margin">
                  <wp:posOffset>-426720</wp:posOffset>
                </wp:positionH>
                <wp:positionV relativeFrom="paragraph">
                  <wp:posOffset>159385</wp:posOffset>
                </wp:positionV>
                <wp:extent cx="1310640" cy="396240"/>
                <wp:effectExtent l="0" t="0" r="22860" b="2286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3962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47C2C7" w14:textId="65AD3C54" w:rsidR="000778A1" w:rsidRDefault="000778A1" w:rsidP="000778A1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Calculat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elativeGainLoss</w:t>
                            </w:r>
                            <w:proofErr w:type="spellEnd"/>
                          </w:p>
                          <w:p w14:paraId="27082E87" w14:textId="77777777" w:rsidR="000778A1" w:rsidRPr="005350D4" w:rsidRDefault="000778A1" w:rsidP="000778A1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7FEDA989" w14:textId="77777777" w:rsidR="000778A1" w:rsidRDefault="000778A1" w:rsidP="000778A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89A10C" id="Rectangle 47" o:spid="_x0000_s1056" style="position:absolute;margin-left:-33.6pt;margin-top:12.55pt;width:103.2pt;height:31.2pt;z-index:2518702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" fillcolor="#00b0f0" strokecolor="#1f3763 [1604]" strokeweight="1pt">
                <v:textbox>
                  <w:txbxContent>
                    <w:p w14:paraId="4747C2C7" w14:textId="65AD3C54" w:rsidR="000778A1" w:rsidRDefault="000778A1" w:rsidP="000778A1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Calculate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relativeGainLoss</w:t>
                      </w:r>
                      <w:proofErr w:type="spellEnd"/>
                    </w:p>
                    <w:p w14:paraId="27082E87" w14:textId="77777777" w:rsidR="000778A1" w:rsidRPr="005350D4" w:rsidRDefault="000778A1" w:rsidP="000778A1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</w:p>
                    <w:p w14:paraId="7FEDA989" w14:textId="77777777" w:rsidR="000778A1" w:rsidRDefault="000778A1" w:rsidP="000778A1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7DE6645" w14:textId="30D76B83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6054862" w14:textId="621A6578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57C8E4C" w14:textId="5B4AB469" w:rsidR="00055216" w:rsidRDefault="000778A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5850E135" wp14:editId="4B44819B">
                <wp:simplePos x="0" y="0"/>
                <wp:positionH relativeFrom="column">
                  <wp:posOffset>99060</wp:posOffset>
                </wp:positionH>
                <wp:positionV relativeFrom="paragraph">
                  <wp:posOffset>45085</wp:posOffset>
                </wp:positionV>
                <wp:extent cx="190500" cy="502920"/>
                <wp:effectExtent l="38100" t="0" r="19050" b="4953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0" cy="502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A8A426" id="Straight Arrow Connector 49" o:spid="_x0000_s1026" type="#_x0000_t32" style="position:absolute;margin-left:7.8pt;margin-top:3.55pt;width:15pt;height:39.6pt;flip:x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" strokecolor="#4472c4 [3204]" strokeweight=".5pt">
                <v:stroke endarrow="block" joinstyle="miter"/>
              </v:shape>
            </w:pict>
          </mc:Fallback>
        </mc:AlternateContent>
      </w:r>
    </w:p>
    <w:p w14:paraId="00F4FBF4" w14:textId="49A76AF6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FF90917" w14:textId="59B8FD22" w:rsidR="00055216" w:rsidRDefault="000778A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661956D9" wp14:editId="63644EC5">
                <wp:simplePos x="0" y="0"/>
                <wp:positionH relativeFrom="margin">
                  <wp:posOffset>-491490</wp:posOffset>
                </wp:positionH>
                <wp:positionV relativeFrom="paragraph">
                  <wp:posOffset>212725</wp:posOffset>
                </wp:positionV>
                <wp:extent cx="1703070" cy="468002"/>
                <wp:effectExtent l="19050" t="0" r="30480" b="27305"/>
                <wp:wrapNone/>
                <wp:docPr id="48" name="Flowchart: Data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3070" cy="468002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C44C46" w14:textId="54CC314E" w:rsidR="000778A1" w:rsidRPr="00C73E09" w:rsidRDefault="000778A1" w:rsidP="000778A1">
                            <w:pPr>
                              <w:jc w:val="center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Print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relativeGainLos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1956D9" id="Flowchart: Data 48" o:spid="_x0000_s1057" type="#_x0000_t111" style="position:absolute;margin-left:-38.7pt;margin-top:16.75pt;width:134.1pt;height:36.85pt;z-index:251872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" fillcolor="#92d050" strokecolor="#1f3763 [1604]" strokeweight="1pt">
                <v:textbox>
                  <w:txbxContent>
                    <w:p w14:paraId="2BC44C46" w14:textId="54CC314E" w:rsidR="000778A1" w:rsidRPr="00C73E09" w:rsidRDefault="000778A1" w:rsidP="000778A1">
                      <w:pPr>
                        <w:jc w:val="center"/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Print </w:t>
                      </w:r>
                      <w:proofErr w:type="spellStart"/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>relativeGainLoss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42DCE1D" w14:textId="21F55B43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29AA431" w14:textId="00CC9F05" w:rsidR="00055216" w:rsidRDefault="000778A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4CAF0EAC" wp14:editId="494E95D7">
                <wp:simplePos x="0" y="0"/>
                <wp:positionH relativeFrom="column">
                  <wp:posOffset>1089660</wp:posOffset>
                </wp:positionH>
                <wp:positionV relativeFrom="paragraph">
                  <wp:posOffset>45085</wp:posOffset>
                </wp:positionV>
                <wp:extent cx="1363980" cy="830580"/>
                <wp:effectExtent l="0" t="0" r="83820" b="6477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3980" cy="8305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A4472" id="Straight Arrow Connector 51" o:spid="_x0000_s1026" type="#_x0000_t32" style="position:absolute;margin-left:85.8pt;margin-top:3.55pt;width:107.4pt;height:65.4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</w:p>
    <w:p w14:paraId="561FD524" w14:textId="1E40B2A7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33126BB6" w14:textId="74E40A66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59745E1" w14:textId="027B26C1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537EC3F" w14:textId="498A7083" w:rsidR="00055216" w:rsidRDefault="000778A1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0F63E310" wp14:editId="60F6A411">
                <wp:simplePos x="0" y="0"/>
                <wp:positionH relativeFrom="column">
                  <wp:posOffset>2362200</wp:posOffset>
                </wp:positionH>
                <wp:positionV relativeFrom="paragraph">
                  <wp:posOffset>91440</wp:posOffset>
                </wp:positionV>
                <wp:extent cx="739140" cy="388620"/>
                <wp:effectExtent l="0" t="0" r="22860" b="11430"/>
                <wp:wrapNone/>
                <wp:docPr id="50" name="Flowchart: Termina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140" cy="38862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DB92CA" w14:textId="7D811DE6" w:rsidR="000778A1" w:rsidRDefault="000778A1" w:rsidP="000778A1">
                            <w:pPr>
                              <w:jc w:val="center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3E310" id="Flowchart: Terminator 50" o:spid="_x0000_s1058" type="#_x0000_t116" style="position:absolute;margin-left:186pt;margin-top:7.2pt;width:58.2pt;height:30.6pt;z-index:251876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" fillcolor="#ffc000" strokecolor="#1f3763 [1604]" strokeweight="1pt">
                <v:textbox>
                  <w:txbxContent>
                    <w:p w14:paraId="2ADB92CA" w14:textId="7D811DE6" w:rsidR="000778A1" w:rsidRDefault="000778A1" w:rsidP="000778A1">
                      <w:pPr>
                        <w:jc w:val="center"/>
                      </w:pPr>
                      <w:r>
                        <w:t>END</w:t>
                      </w:r>
                    </w:p>
                  </w:txbxContent>
                </v:textbox>
              </v:shape>
            </w:pict>
          </mc:Fallback>
        </mc:AlternateContent>
      </w:r>
    </w:p>
    <w:p w14:paraId="1AAC195A" w14:textId="575558E0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03F78A6" w14:textId="1E0421AB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1F8C5ACA" w14:textId="6683CC0D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937F24D" w14:textId="22575D2D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C9E3BBA" w14:textId="2D6600C6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3D387A3B" w14:textId="3AB5FC28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2975262" w14:textId="32408139" w:rsidR="00055216" w:rsidRDefault="00055216" w:rsidP="005C3531">
      <w:pPr>
        <w:pBdr>
          <w:bottom w:val="single" w:sz="12" w:space="3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3DE142D8" w14:textId="55A4DF0F" w:rsidR="00055216" w:rsidRDefault="00055216" w:rsidP="00B6575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10E1D90" w14:textId="77777777" w:rsidR="00B6575F" w:rsidRDefault="00B6575F" w:rsidP="00B6575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A04D602" w14:textId="38CB4D0F" w:rsidR="000778A1" w:rsidRDefault="000778A1" w:rsidP="00B6575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D88471" w14:textId="5AF88ABF" w:rsidR="00B6575F" w:rsidRDefault="00B715E5" w:rsidP="00B6575F">
      <w:pPr>
        <w:pStyle w:val="ListParagraph"/>
        <w:numPr>
          <w:ilvl w:val="0"/>
          <w:numId w:val="5"/>
        </w:numPr>
        <w:pBdr>
          <w:bottom w:val="single" w:sz="4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B6575F">
        <w:rPr>
          <w:rFonts w:ascii="Arial" w:hAnsi="Arial" w:cs="Arial"/>
          <w:sz w:val="24"/>
          <w:szCs w:val="24"/>
        </w:rPr>
        <w:lastRenderedPageBreak/>
        <w:t>Key Functions and Data Structure</w:t>
      </w:r>
    </w:p>
    <w:p w14:paraId="5954986A" w14:textId="77777777" w:rsidR="00FB6C1D" w:rsidRDefault="00FB6C1D" w:rsidP="005A344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454B81" w14:textId="3B490726" w:rsidR="00AE261A" w:rsidRDefault="005A3443" w:rsidP="005A344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</w:t>
      </w:r>
      <w:r w:rsidR="00B715E5">
        <w:rPr>
          <w:rFonts w:ascii="Arial" w:hAnsi="Arial" w:cs="Arial"/>
          <w:sz w:val="24"/>
          <w:szCs w:val="24"/>
        </w:rPr>
        <w:t>ey function</w:t>
      </w:r>
      <w:r w:rsidR="00FB6C1D">
        <w:rPr>
          <w:rFonts w:ascii="Arial" w:hAnsi="Arial" w:cs="Arial"/>
          <w:sz w:val="24"/>
          <w:szCs w:val="24"/>
        </w:rPr>
        <w:t>s</w:t>
      </w:r>
      <w:r w:rsidR="00B715E5">
        <w:rPr>
          <w:rFonts w:ascii="Arial" w:hAnsi="Arial" w:cs="Arial"/>
          <w:sz w:val="24"/>
          <w:szCs w:val="24"/>
        </w:rPr>
        <w:t>:</w:t>
      </w:r>
    </w:p>
    <w:p w14:paraId="7BA3FE97" w14:textId="77777777" w:rsidR="00FB6C1D" w:rsidRDefault="00FB6C1D" w:rsidP="005A3443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3008A8D" w14:textId="747CC443" w:rsidR="00B715E5" w:rsidRDefault="005A3443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e of the key functions is </w:t>
      </w:r>
      <w:proofErr w:type="spellStart"/>
      <w:r w:rsidR="00B715E5" w:rsidRPr="005A3443">
        <w:rPr>
          <w:rFonts w:ascii="Arial" w:hAnsi="Arial" w:cs="Arial"/>
          <w:b/>
          <w:bCs/>
          <w:sz w:val="24"/>
          <w:szCs w:val="24"/>
        </w:rPr>
        <w:t>buySell</w:t>
      </w:r>
      <w:proofErr w:type="spellEnd"/>
      <w:r w:rsidR="00B6575F">
        <w:rPr>
          <w:rFonts w:ascii="Arial" w:hAnsi="Arial" w:cs="Arial"/>
          <w:b/>
          <w:bCs/>
          <w:sz w:val="24"/>
          <w:szCs w:val="24"/>
        </w:rPr>
        <w:t>(signal)</w:t>
      </w:r>
      <w:r w:rsidRPr="005A3443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hich allows the user to append buy and sell signals to the excel sheet through the columns. </w:t>
      </w:r>
    </w:p>
    <w:p w14:paraId="0D5C25FD" w14:textId="583945C0" w:rsidR="005A3443" w:rsidRPr="00B715E5" w:rsidRDefault="005A3443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also calculates the number of trades completed after each iteration of the for loop. </w:t>
      </w:r>
    </w:p>
    <w:p w14:paraId="1E99B409" w14:textId="77777777" w:rsidR="00A54EAB" w:rsidRDefault="005A3443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urthermore, we have the net profit/loss labelled as </w:t>
      </w:r>
      <w:proofErr w:type="spellStart"/>
      <w:r>
        <w:rPr>
          <w:rFonts w:ascii="Arial" w:hAnsi="Arial" w:cs="Arial"/>
          <w:sz w:val="24"/>
          <w:szCs w:val="24"/>
        </w:rPr>
        <w:t>netGain</w:t>
      </w:r>
      <w:proofErr w:type="spellEnd"/>
      <w:r>
        <w:rPr>
          <w:rFonts w:ascii="Arial" w:hAnsi="Arial" w:cs="Arial"/>
          <w:sz w:val="24"/>
          <w:szCs w:val="24"/>
        </w:rPr>
        <w:t xml:space="preserve"> in the function which calculates after each buy or sell signal is </w:t>
      </w:r>
      <w:proofErr w:type="spellStart"/>
      <w:r>
        <w:rPr>
          <w:rFonts w:ascii="Arial" w:hAnsi="Arial" w:cs="Arial"/>
          <w:sz w:val="24"/>
          <w:szCs w:val="24"/>
        </w:rPr>
        <w:t>initiatilised</w:t>
      </w:r>
      <w:proofErr w:type="spellEnd"/>
      <w:r w:rsidR="00A54EAB">
        <w:rPr>
          <w:rFonts w:ascii="Arial" w:hAnsi="Arial" w:cs="Arial"/>
          <w:sz w:val="24"/>
          <w:szCs w:val="24"/>
        </w:rPr>
        <w:t xml:space="preserve"> (inclusive of the 1/8 commission of each trade)</w:t>
      </w:r>
      <w:r>
        <w:rPr>
          <w:rFonts w:ascii="Arial" w:hAnsi="Arial" w:cs="Arial"/>
          <w:sz w:val="24"/>
          <w:szCs w:val="24"/>
        </w:rPr>
        <w:t>.</w:t>
      </w:r>
    </w:p>
    <w:p w14:paraId="5C81837D" w14:textId="774FEBF9" w:rsidR="00B715E5" w:rsidRDefault="00A54EAB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se data are useful for calculating average return per trade from the MACD trading in the end. </w:t>
      </w:r>
      <w:r w:rsidR="005A3443">
        <w:rPr>
          <w:rFonts w:ascii="Arial" w:hAnsi="Arial" w:cs="Arial"/>
          <w:sz w:val="24"/>
          <w:szCs w:val="24"/>
        </w:rPr>
        <w:t xml:space="preserve"> </w:t>
      </w:r>
    </w:p>
    <w:p w14:paraId="24AE6D1E" w14:textId="529CEC7E" w:rsidR="00B6575F" w:rsidRDefault="00B6575F" w:rsidP="00B715E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9297A62" w14:textId="71822A75" w:rsidR="00B6575F" w:rsidRDefault="00B6575F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ondly, is the </w:t>
      </w:r>
      <w:proofErr w:type="spellStart"/>
      <w:proofErr w:type="gramStart"/>
      <w:r w:rsidRPr="00B6575F">
        <w:rPr>
          <w:rFonts w:ascii="Arial" w:hAnsi="Arial" w:cs="Arial"/>
          <w:b/>
          <w:bCs/>
          <w:sz w:val="24"/>
          <w:szCs w:val="24"/>
        </w:rPr>
        <w:t>plotbuySell</w:t>
      </w:r>
      <w:proofErr w:type="spellEnd"/>
      <w:r w:rsidRPr="00B6575F">
        <w:rPr>
          <w:rFonts w:ascii="Arial" w:hAnsi="Arial" w:cs="Arial"/>
          <w:b/>
          <w:bCs/>
          <w:sz w:val="24"/>
          <w:szCs w:val="24"/>
        </w:rPr>
        <w:t>(</w:t>
      </w:r>
      <w:proofErr w:type="gramEnd"/>
      <w:r w:rsidRPr="00B6575F">
        <w:rPr>
          <w:rFonts w:ascii="Arial" w:hAnsi="Arial" w:cs="Arial"/>
          <w:b/>
          <w:bCs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function. </w:t>
      </w:r>
    </w:p>
    <w:p w14:paraId="29A3CEE7" w14:textId="23E83E3F" w:rsidR="00B6575F" w:rsidRDefault="00B6575F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function returns a plot showing trend reversals with </w:t>
      </w:r>
      <w:proofErr w:type="spellStart"/>
      <w:r>
        <w:rPr>
          <w:rFonts w:ascii="Arial" w:hAnsi="Arial" w:cs="Arial"/>
          <w:sz w:val="24"/>
          <w:szCs w:val="24"/>
        </w:rPr>
        <w:t>buy</w:t>
      </w:r>
      <w:proofErr w:type="spellEnd"/>
      <w:r>
        <w:rPr>
          <w:rFonts w:ascii="Arial" w:hAnsi="Arial" w:cs="Arial"/>
          <w:sz w:val="24"/>
          <w:szCs w:val="24"/>
        </w:rPr>
        <w:t xml:space="preserve"> signals (marked as </w:t>
      </w:r>
      <w:proofErr w:type="gramStart"/>
      <w:r w:rsidR="00A54EAB">
        <w:rPr>
          <w:rFonts w:ascii="Arial" w:hAnsi="Arial" w:cs="Arial"/>
          <w:sz w:val="24"/>
          <w:szCs w:val="24"/>
        </w:rPr>
        <w:t xml:space="preserve">blue </w:t>
      </w:r>
      <w:r>
        <w:rPr>
          <w:rFonts w:ascii="Arial" w:hAnsi="Arial" w:cs="Arial"/>
          <w:sz w:val="24"/>
          <w:szCs w:val="24"/>
        </w:rPr>
        <w:t xml:space="preserve"> triangles</w:t>
      </w:r>
      <w:proofErr w:type="gramEnd"/>
      <w:r>
        <w:rPr>
          <w:rFonts w:ascii="Arial" w:hAnsi="Arial" w:cs="Arial"/>
          <w:sz w:val="24"/>
          <w:szCs w:val="24"/>
        </w:rPr>
        <w:t xml:space="preserve">) and </w:t>
      </w:r>
      <w:r w:rsidR="00A54EAB">
        <w:rPr>
          <w:rFonts w:ascii="Arial" w:hAnsi="Arial" w:cs="Arial"/>
          <w:sz w:val="24"/>
          <w:szCs w:val="24"/>
        </w:rPr>
        <w:t xml:space="preserve">sell signals (marked as red triangles). </w:t>
      </w:r>
    </w:p>
    <w:p w14:paraId="1FA8C111" w14:textId="501CAF79" w:rsidR="00A54EAB" w:rsidRDefault="00A54EAB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way we can see a visual view of an approximate number of trend reversals and the proximity of time (days) between each trend reversals. </w:t>
      </w:r>
    </w:p>
    <w:p w14:paraId="77848880" w14:textId="327584A5" w:rsidR="00A54EAB" w:rsidRDefault="00A54EAB" w:rsidP="00B715E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E2C5453" w14:textId="77777777" w:rsidR="0051004E" w:rsidRDefault="00A54EAB" w:rsidP="00FB6C1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rdly, another key function is the </w:t>
      </w:r>
      <w:proofErr w:type="gramStart"/>
      <w:r>
        <w:rPr>
          <w:rFonts w:ascii="Arial" w:hAnsi="Arial" w:cs="Arial"/>
          <w:sz w:val="24"/>
          <w:szCs w:val="24"/>
        </w:rPr>
        <w:t>SMA(</w:t>
      </w:r>
      <w:proofErr w:type="gramEnd"/>
      <w:r>
        <w:rPr>
          <w:rFonts w:ascii="Arial" w:hAnsi="Arial" w:cs="Arial"/>
          <w:sz w:val="24"/>
          <w:szCs w:val="24"/>
        </w:rPr>
        <w:t>inputted, length) function. Parameter inputted refers to the data file (</w:t>
      </w:r>
      <w:proofErr w:type="gramStart"/>
      <w:r>
        <w:rPr>
          <w:rFonts w:ascii="Arial" w:hAnsi="Arial" w:cs="Arial"/>
          <w:sz w:val="24"/>
          <w:szCs w:val="24"/>
        </w:rPr>
        <w:t>i.e.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f</w:t>
      </w:r>
      <w:proofErr w:type="spellEnd"/>
      <w:r>
        <w:rPr>
          <w:rFonts w:ascii="Arial" w:hAnsi="Arial" w:cs="Arial"/>
          <w:sz w:val="24"/>
          <w:szCs w:val="24"/>
        </w:rPr>
        <w:t>[‘</w:t>
      </w:r>
      <w:r w:rsidR="0051004E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>lose’]</w:t>
      </w:r>
      <w:r w:rsidR="0051004E">
        <w:rPr>
          <w:rFonts w:ascii="Arial" w:hAnsi="Arial" w:cs="Arial"/>
          <w:sz w:val="24"/>
          <w:szCs w:val="24"/>
        </w:rPr>
        <w:t xml:space="preserve"> for calculating SSMA and LSMA and MACD for calculating signal line</w:t>
      </w:r>
      <w:r>
        <w:rPr>
          <w:rFonts w:ascii="Arial" w:hAnsi="Arial" w:cs="Arial"/>
          <w:sz w:val="24"/>
          <w:szCs w:val="24"/>
        </w:rPr>
        <w:t>)</w:t>
      </w:r>
      <w:r w:rsidR="0051004E">
        <w:rPr>
          <w:rFonts w:ascii="Arial" w:hAnsi="Arial" w:cs="Arial"/>
          <w:sz w:val="24"/>
          <w:szCs w:val="24"/>
        </w:rPr>
        <w:t xml:space="preserve"> and parameter length refers to the number of days (9 for signal line, 12 for SSMA and 26 for LSMA). </w:t>
      </w:r>
    </w:p>
    <w:p w14:paraId="02E03514" w14:textId="77777777" w:rsidR="0051004E" w:rsidRDefault="0051004E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starts with initialising </w:t>
      </w:r>
      <w:proofErr w:type="spellStart"/>
      <w:r>
        <w:rPr>
          <w:rFonts w:ascii="Arial" w:hAnsi="Arial" w:cs="Arial"/>
          <w:sz w:val="24"/>
          <w:szCs w:val="24"/>
        </w:rPr>
        <w:t>movingAvg</w:t>
      </w:r>
      <w:proofErr w:type="spellEnd"/>
      <w:r>
        <w:rPr>
          <w:rFonts w:ascii="Arial" w:hAnsi="Arial" w:cs="Arial"/>
          <w:sz w:val="24"/>
          <w:szCs w:val="24"/>
        </w:rPr>
        <w:t xml:space="preserve"> to be zero. </w:t>
      </w:r>
    </w:p>
    <w:p w14:paraId="07FE9842" w14:textId="77777777" w:rsidR="0051004E" w:rsidRDefault="0051004E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n the control goes to the while loop where loop control variable </w:t>
      </w:r>
      <w:proofErr w:type="spellStart"/>
      <w:r>
        <w:rPr>
          <w:rFonts w:ascii="Arial" w:hAnsi="Arial" w:cs="Arial"/>
          <w:sz w:val="24"/>
          <w:szCs w:val="24"/>
        </w:rPr>
        <w:t>i</w:t>
      </w:r>
      <w:proofErr w:type="spellEnd"/>
      <w:r>
        <w:rPr>
          <w:rFonts w:ascii="Arial" w:hAnsi="Arial" w:cs="Arial"/>
          <w:sz w:val="24"/>
          <w:szCs w:val="24"/>
        </w:rPr>
        <w:t xml:space="preserve"> starts with zero and ends when all the close prices are inputted into the loop body. </w:t>
      </w:r>
    </w:p>
    <w:p w14:paraId="616E8861" w14:textId="04EEE5F8" w:rsidR="00A54EAB" w:rsidRDefault="0051004E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ring each iteration, the close prices in the window of length are summed and the average is calculated then stored in the list </w:t>
      </w:r>
      <w:proofErr w:type="spellStart"/>
      <w:r>
        <w:rPr>
          <w:rFonts w:ascii="Arial" w:hAnsi="Arial" w:cs="Arial"/>
          <w:sz w:val="24"/>
          <w:szCs w:val="24"/>
        </w:rPr>
        <w:t>movingAvg</w:t>
      </w:r>
      <w:proofErr w:type="spellEnd"/>
      <w:proofErr w:type="gramStart"/>
      <w:r>
        <w:rPr>
          <w:rFonts w:ascii="Arial" w:hAnsi="Arial" w:cs="Arial"/>
          <w:sz w:val="24"/>
          <w:szCs w:val="24"/>
        </w:rPr>
        <w:t>=[</w:t>
      </w:r>
      <w:proofErr w:type="gramEnd"/>
      <w:r>
        <w:rPr>
          <w:rFonts w:ascii="Arial" w:hAnsi="Arial" w:cs="Arial"/>
          <w:sz w:val="24"/>
          <w:szCs w:val="24"/>
        </w:rPr>
        <w:t xml:space="preserve"> ]. </w:t>
      </w:r>
    </w:p>
    <w:p w14:paraId="5BF8FE15" w14:textId="179F4E16" w:rsidR="00A342BD" w:rsidRDefault="00A342BD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those rows vs columns that do not have a value, nan is assigned to prevent any errors from occurring during runtime. </w:t>
      </w:r>
    </w:p>
    <w:p w14:paraId="27F47318" w14:textId="2884627E" w:rsidR="0051004E" w:rsidRDefault="0051004E" w:rsidP="00B715E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9C35649" w14:textId="030A7874" w:rsidR="0051004E" w:rsidRDefault="0051004E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he end, SSMA, LSMA and the signal line is calculated. </w:t>
      </w:r>
    </w:p>
    <w:p w14:paraId="43BBB09D" w14:textId="3302875E" w:rsidR="0051004E" w:rsidRDefault="0051004E" w:rsidP="00B715E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CD line is calculated before the signal line with MACD= SSMA- LSMA.</w:t>
      </w:r>
    </w:p>
    <w:p w14:paraId="39DECA45" w14:textId="77777777" w:rsidR="0051004E" w:rsidRPr="00B715E5" w:rsidRDefault="0051004E" w:rsidP="00B715E5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51004E" w:rsidRPr="00B715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24C00" w14:textId="77777777" w:rsidR="00EA4FAB" w:rsidRDefault="00EA4FAB" w:rsidP="00B86C8B">
      <w:pPr>
        <w:spacing w:after="0" w:line="240" w:lineRule="auto"/>
      </w:pPr>
      <w:r>
        <w:separator/>
      </w:r>
    </w:p>
  </w:endnote>
  <w:endnote w:type="continuationSeparator" w:id="0">
    <w:p w14:paraId="2BD8CA01" w14:textId="77777777" w:rsidR="00EA4FAB" w:rsidRDefault="00EA4FAB" w:rsidP="00B86C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37A9B" w14:textId="77777777" w:rsidR="00EA4FAB" w:rsidRDefault="00EA4FAB" w:rsidP="00B86C8B">
      <w:pPr>
        <w:spacing w:after="0" w:line="240" w:lineRule="auto"/>
      </w:pPr>
      <w:r>
        <w:separator/>
      </w:r>
    </w:p>
  </w:footnote>
  <w:footnote w:type="continuationSeparator" w:id="0">
    <w:p w14:paraId="5F7CCD7B" w14:textId="77777777" w:rsidR="00EA4FAB" w:rsidRDefault="00EA4FAB" w:rsidP="00B86C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05C"/>
    <w:multiLevelType w:val="hybridMultilevel"/>
    <w:tmpl w:val="B1C671A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490D7A"/>
    <w:multiLevelType w:val="hybridMultilevel"/>
    <w:tmpl w:val="231A144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B383A"/>
    <w:multiLevelType w:val="hybridMultilevel"/>
    <w:tmpl w:val="7DC6842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E9094E"/>
    <w:multiLevelType w:val="hybridMultilevel"/>
    <w:tmpl w:val="B6E27596"/>
    <w:lvl w:ilvl="0" w:tplc="4809000F">
      <w:start w:val="4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22" w:hanging="360"/>
      </w:pPr>
    </w:lvl>
    <w:lvl w:ilvl="2" w:tplc="4809001B" w:tentative="1">
      <w:start w:val="1"/>
      <w:numFmt w:val="lowerRoman"/>
      <w:lvlText w:val="%3."/>
      <w:lvlJc w:val="right"/>
      <w:pPr>
        <w:ind w:left="1942" w:hanging="180"/>
      </w:pPr>
    </w:lvl>
    <w:lvl w:ilvl="3" w:tplc="4809000F" w:tentative="1">
      <w:start w:val="1"/>
      <w:numFmt w:val="decimal"/>
      <w:lvlText w:val="%4."/>
      <w:lvlJc w:val="left"/>
      <w:pPr>
        <w:ind w:left="2662" w:hanging="360"/>
      </w:pPr>
    </w:lvl>
    <w:lvl w:ilvl="4" w:tplc="48090019" w:tentative="1">
      <w:start w:val="1"/>
      <w:numFmt w:val="lowerLetter"/>
      <w:lvlText w:val="%5."/>
      <w:lvlJc w:val="left"/>
      <w:pPr>
        <w:ind w:left="3382" w:hanging="360"/>
      </w:pPr>
    </w:lvl>
    <w:lvl w:ilvl="5" w:tplc="4809001B" w:tentative="1">
      <w:start w:val="1"/>
      <w:numFmt w:val="lowerRoman"/>
      <w:lvlText w:val="%6."/>
      <w:lvlJc w:val="right"/>
      <w:pPr>
        <w:ind w:left="4102" w:hanging="180"/>
      </w:pPr>
    </w:lvl>
    <w:lvl w:ilvl="6" w:tplc="4809000F" w:tentative="1">
      <w:start w:val="1"/>
      <w:numFmt w:val="decimal"/>
      <w:lvlText w:val="%7."/>
      <w:lvlJc w:val="left"/>
      <w:pPr>
        <w:ind w:left="4822" w:hanging="360"/>
      </w:pPr>
    </w:lvl>
    <w:lvl w:ilvl="7" w:tplc="48090019" w:tentative="1">
      <w:start w:val="1"/>
      <w:numFmt w:val="lowerLetter"/>
      <w:lvlText w:val="%8."/>
      <w:lvlJc w:val="left"/>
      <w:pPr>
        <w:ind w:left="5542" w:hanging="360"/>
      </w:pPr>
    </w:lvl>
    <w:lvl w:ilvl="8" w:tplc="4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C8C6F2E"/>
    <w:multiLevelType w:val="hybridMultilevel"/>
    <w:tmpl w:val="92843646"/>
    <w:lvl w:ilvl="0" w:tplc="8A1E3F3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sTAwNDS1sDAwM7JQ0lEKTi0uzszPAykwqwUAmDpZqCwAAAA="/>
  </w:docVars>
  <w:rsids>
    <w:rsidRoot w:val="00016F57"/>
    <w:rsid w:val="00003C7B"/>
    <w:rsid w:val="0001223A"/>
    <w:rsid w:val="00016F57"/>
    <w:rsid w:val="00053C29"/>
    <w:rsid w:val="00055216"/>
    <w:rsid w:val="0006489D"/>
    <w:rsid w:val="000778A1"/>
    <w:rsid w:val="00081641"/>
    <w:rsid w:val="0009340A"/>
    <w:rsid w:val="000A10C1"/>
    <w:rsid w:val="000F05DE"/>
    <w:rsid w:val="000F4663"/>
    <w:rsid w:val="001334B4"/>
    <w:rsid w:val="001414F5"/>
    <w:rsid w:val="00164053"/>
    <w:rsid w:val="002022A3"/>
    <w:rsid w:val="00276D74"/>
    <w:rsid w:val="002D09C3"/>
    <w:rsid w:val="002F6901"/>
    <w:rsid w:val="00322014"/>
    <w:rsid w:val="00337BAC"/>
    <w:rsid w:val="00363850"/>
    <w:rsid w:val="003C39D1"/>
    <w:rsid w:val="003E10B9"/>
    <w:rsid w:val="00501D20"/>
    <w:rsid w:val="0051004E"/>
    <w:rsid w:val="005350D4"/>
    <w:rsid w:val="00565E2E"/>
    <w:rsid w:val="00593051"/>
    <w:rsid w:val="005A3443"/>
    <w:rsid w:val="005C3531"/>
    <w:rsid w:val="005D1ACA"/>
    <w:rsid w:val="006908C0"/>
    <w:rsid w:val="006C139F"/>
    <w:rsid w:val="007503A6"/>
    <w:rsid w:val="007E666E"/>
    <w:rsid w:val="00813E58"/>
    <w:rsid w:val="00833394"/>
    <w:rsid w:val="00857E86"/>
    <w:rsid w:val="0088344C"/>
    <w:rsid w:val="00892F34"/>
    <w:rsid w:val="008E3C0B"/>
    <w:rsid w:val="009439F5"/>
    <w:rsid w:val="00975430"/>
    <w:rsid w:val="009933C6"/>
    <w:rsid w:val="00A342BD"/>
    <w:rsid w:val="00A52369"/>
    <w:rsid w:val="00A54EAB"/>
    <w:rsid w:val="00A7410A"/>
    <w:rsid w:val="00A839EB"/>
    <w:rsid w:val="00AE261A"/>
    <w:rsid w:val="00B45F10"/>
    <w:rsid w:val="00B6575F"/>
    <w:rsid w:val="00B715E5"/>
    <w:rsid w:val="00B86C8B"/>
    <w:rsid w:val="00BD0878"/>
    <w:rsid w:val="00C3568C"/>
    <w:rsid w:val="00C471E4"/>
    <w:rsid w:val="00C73E09"/>
    <w:rsid w:val="00C9234C"/>
    <w:rsid w:val="00CC165B"/>
    <w:rsid w:val="00CD36E2"/>
    <w:rsid w:val="00D17FDD"/>
    <w:rsid w:val="00D2208B"/>
    <w:rsid w:val="00D46D94"/>
    <w:rsid w:val="00D4700F"/>
    <w:rsid w:val="00D6638A"/>
    <w:rsid w:val="00DA59FF"/>
    <w:rsid w:val="00DC3A70"/>
    <w:rsid w:val="00E10F6B"/>
    <w:rsid w:val="00E14F27"/>
    <w:rsid w:val="00E33C9B"/>
    <w:rsid w:val="00E75976"/>
    <w:rsid w:val="00EA4FAB"/>
    <w:rsid w:val="00EA75DF"/>
    <w:rsid w:val="00EC5D98"/>
    <w:rsid w:val="00ED0FC5"/>
    <w:rsid w:val="00F255B1"/>
    <w:rsid w:val="00F27E9A"/>
    <w:rsid w:val="00FB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4649B6"/>
  <w15:chartTrackingRefBased/>
  <w15:docId w15:val="{40759548-1B52-4899-89DF-0693F4B7A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F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6C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C8B"/>
  </w:style>
  <w:style w:type="paragraph" w:styleId="Footer">
    <w:name w:val="footer"/>
    <w:basedOn w:val="Normal"/>
    <w:link w:val="FooterChar"/>
    <w:uiPriority w:val="99"/>
    <w:unhideWhenUsed/>
    <w:rsid w:val="00B86C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C3E1D0-E7FB-4902-8236-524EF7B98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9</Pages>
  <Words>1405</Words>
  <Characters>801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Ang</dc:creator>
  <cp:keywords/>
  <dc:description/>
  <cp:lastModifiedBy>#ANG MING ZE, AARON#</cp:lastModifiedBy>
  <cp:revision>12</cp:revision>
  <dcterms:created xsi:type="dcterms:W3CDTF">2022-03-20T17:01:00Z</dcterms:created>
  <dcterms:modified xsi:type="dcterms:W3CDTF">2022-03-20T18:05:00Z</dcterms:modified>
</cp:coreProperties>
</file>